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50C71" w:rsidP="008819BA" w14:paraId="486121DD" w14:textId="77777777">
      <w:pPr>
        <w:tabs>
          <w:tab w:val="left" w:pos="720"/>
        </w:tabs>
        <w:ind w:left="720" w:hanging="1440"/>
        <w:jc w:val="center"/>
        <w:rPr>
          <w:b/>
          <w:bCs/>
          <w:sz w:val="24"/>
          <w:szCs w:val="24"/>
        </w:rPr>
      </w:pPr>
    </w:p>
    <w:p w:rsidR="008819BA" w:rsidRPr="00FD1E11" w:rsidP="008819BA" w14:paraId="0DB3866D" w14:textId="7986EDE3">
      <w:pPr>
        <w:tabs>
          <w:tab w:val="left" w:pos="720"/>
        </w:tabs>
        <w:ind w:left="720" w:hanging="1440"/>
        <w:jc w:val="center"/>
        <w:rPr>
          <w:b/>
          <w:bCs/>
          <w:sz w:val="24"/>
          <w:szCs w:val="24"/>
        </w:rPr>
      </w:pPr>
      <w:r w:rsidRPr="00FD1E11">
        <w:rPr>
          <w:b/>
          <w:bCs/>
          <w:sz w:val="24"/>
          <w:szCs w:val="24"/>
        </w:rPr>
        <w:t>SUPPORTING STATEMENT FOR</w:t>
      </w:r>
    </w:p>
    <w:p w:rsidR="008819BA" w:rsidP="008819BA" w14:paraId="3B38BCEB" w14:textId="3E164243">
      <w:pPr>
        <w:tabs>
          <w:tab w:val="left" w:pos="720"/>
        </w:tabs>
        <w:ind w:left="720" w:hanging="1440"/>
        <w:jc w:val="center"/>
        <w:rPr>
          <w:b/>
          <w:bCs/>
          <w:sz w:val="24"/>
          <w:szCs w:val="24"/>
        </w:rPr>
      </w:pPr>
      <w:r>
        <w:rPr>
          <w:b/>
          <w:bCs/>
          <w:sz w:val="24"/>
          <w:szCs w:val="24"/>
        </w:rPr>
        <w:t xml:space="preserve">ATUS </w:t>
      </w:r>
      <w:r w:rsidR="003562B6">
        <w:rPr>
          <w:b/>
          <w:bCs/>
          <w:sz w:val="24"/>
          <w:szCs w:val="24"/>
        </w:rPr>
        <w:t>LEAVE AND JOB FLEXIBILITIES MODULE</w:t>
      </w:r>
    </w:p>
    <w:p w:rsidR="008819BA" w:rsidRPr="00FD1E11" w:rsidP="008819BA" w14:paraId="0AB45B7E" w14:textId="77777777">
      <w:pPr>
        <w:tabs>
          <w:tab w:val="left" w:pos="720"/>
        </w:tabs>
        <w:ind w:left="720" w:hanging="1440"/>
        <w:jc w:val="center"/>
        <w:rPr>
          <w:b/>
          <w:bCs/>
          <w:sz w:val="24"/>
          <w:szCs w:val="24"/>
        </w:rPr>
      </w:pPr>
    </w:p>
    <w:p w:rsidR="008819BA" w:rsidRPr="00FD1E11" w:rsidP="008819BA" w14:paraId="44269543" w14:textId="234A5A51">
      <w:pPr>
        <w:tabs>
          <w:tab w:val="left" w:pos="720"/>
        </w:tabs>
        <w:ind w:left="720" w:hanging="1440"/>
        <w:jc w:val="center"/>
        <w:rPr>
          <w:b/>
          <w:bCs/>
          <w:sz w:val="24"/>
          <w:szCs w:val="24"/>
        </w:rPr>
      </w:pPr>
      <w:r w:rsidRPr="00FD1E11">
        <w:rPr>
          <w:b/>
          <w:bCs/>
          <w:sz w:val="24"/>
          <w:szCs w:val="24"/>
        </w:rPr>
        <w:t>OMB CONTROL NO. 1220-</w:t>
      </w:r>
      <w:r w:rsidR="00150C71">
        <w:rPr>
          <w:b/>
          <w:bCs/>
          <w:sz w:val="24"/>
          <w:szCs w:val="24"/>
        </w:rPr>
        <w:t>0191</w:t>
      </w:r>
    </w:p>
    <w:p w:rsidR="008819BA" w:rsidRPr="0039628F" w:rsidP="008819BA" w14:paraId="173916CA" w14:textId="77777777">
      <w:pPr>
        <w:rPr>
          <w:sz w:val="24"/>
          <w:szCs w:val="22"/>
        </w:rPr>
      </w:pPr>
    </w:p>
    <w:p w:rsidR="003562B6" w:rsidRPr="007A5FC5" w:rsidP="003562B6" w14:paraId="29A9235A" w14:textId="77777777">
      <w:pPr>
        <w:widowControl w:val="0"/>
        <w:numPr>
          <w:ilvl w:val="0"/>
          <w:numId w:val="27"/>
        </w:numPr>
        <w:autoSpaceDE w:val="0"/>
        <w:autoSpaceDN w:val="0"/>
        <w:adjustRightInd w:val="0"/>
        <w:ind w:left="360"/>
        <w:rPr>
          <w:b/>
          <w:bCs/>
          <w:sz w:val="24"/>
          <w:szCs w:val="24"/>
        </w:rPr>
      </w:pPr>
      <w:r w:rsidRPr="007A5FC5">
        <w:rPr>
          <w:b/>
          <w:bCs/>
          <w:sz w:val="24"/>
          <w:szCs w:val="24"/>
        </w:rPr>
        <w:t>COLLECTIONS OF INFORMATION EMPLOYING STATISTICAL METHODS</w:t>
      </w:r>
    </w:p>
    <w:p w:rsidR="008819BA" w:rsidRPr="0039628F" w:rsidP="008819BA" w14:paraId="042C08FF" w14:textId="77777777">
      <w:pPr>
        <w:rPr>
          <w:sz w:val="24"/>
          <w:szCs w:val="22"/>
        </w:rPr>
      </w:pPr>
    </w:p>
    <w:p w:rsidR="008819BA" w:rsidRPr="0039628F" w:rsidP="008819BA" w14:paraId="2861C84C" w14:textId="77777777">
      <w:pPr>
        <w:rPr>
          <w:b/>
          <w:sz w:val="24"/>
          <w:szCs w:val="22"/>
        </w:rPr>
      </w:pPr>
      <w:r w:rsidRPr="0039628F">
        <w:rPr>
          <w:b/>
          <w:sz w:val="24"/>
          <w:szCs w:val="22"/>
        </w:rPr>
        <w:t xml:space="preserve">1.  Describe (including a numerical estimate) the potential respondent universe and any sampling or other respondent selection methods to be used. Data on the number of entities (e.g., establishments, State and local government units, households, or persons) in the universe covered by the collection and in the corresponding sample are to be provided in tabular form for the universe as a whole and for each of the strata in the proposed sample. Indicate expected response rates for the </w:t>
      </w:r>
      <w:r w:rsidRPr="0039628F">
        <w:rPr>
          <w:b/>
          <w:sz w:val="24"/>
          <w:szCs w:val="22"/>
        </w:rPr>
        <w:t>collection as a whole</w:t>
      </w:r>
      <w:r w:rsidRPr="0039628F">
        <w:rPr>
          <w:b/>
          <w:sz w:val="24"/>
          <w:szCs w:val="22"/>
        </w:rPr>
        <w:t>. If the collection had been conducted previously, include the actual response rate achieved during the last collection.</w:t>
      </w:r>
    </w:p>
    <w:p w:rsidR="00A80CD9" w:rsidP="00FB5862" w14:paraId="4A4DE526" w14:textId="77777777">
      <w:pPr>
        <w:rPr>
          <w:rFonts w:ascii="Calibri" w:hAnsi="Calibri" w:cs="Courier New"/>
          <w:sz w:val="22"/>
          <w:szCs w:val="22"/>
        </w:rPr>
      </w:pPr>
    </w:p>
    <w:p w:rsidR="003562B6" w:rsidRPr="0039628F" w:rsidP="003562B6" w14:paraId="6250C646" w14:textId="3D6B35FC">
      <w:pPr>
        <w:rPr>
          <w:sz w:val="24"/>
          <w:szCs w:val="22"/>
        </w:rPr>
      </w:pPr>
      <w:r>
        <w:rPr>
          <w:sz w:val="24"/>
          <w:szCs w:val="22"/>
        </w:rPr>
        <w:t xml:space="preserve">The proposed </w:t>
      </w:r>
      <w:r>
        <w:rPr>
          <w:sz w:val="24"/>
          <w:szCs w:val="22"/>
        </w:rPr>
        <w:t>Leave and Job Flexibilities</w:t>
      </w:r>
      <w:r w:rsidRPr="0039628F">
        <w:rPr>
          <w:sz w:val="24"/>
          <w:szCs w:val="22"/>
        </w:rPr>
        <w:t xml:space="preserve"> Module will directly follow the American Time Use Survey (ATUS) in 20</w:t>
      </w:r>
      <w:r>
        <w:rPr>
          <w:sz w:val="24"/>
          <w:szCs w:val="22"/>
        </w:rPr>
        <w:t>2</w:t>
      </w:r>
      <w:r>
        <w:rPr>
          <w:sz w:val="24"/>
          <w:szCs w:val="22"/>
        </w:rPr>
        <w:t>4</w:t>
      </w:r>
      <w:r w:rsidRPr="0039628F">
        <w:rPr>
          <w:sz w:val="24"/>
          <w:szCs w:val="22"/>
        </w:rPr>
        <w:t xml:space="preserve">, and thus all respondents to the ATUS will be asked the module questions. </w:t>
      </w:r>
      <w:r w:rsidRPr="0039628F">
        <w:rPr>
          <w:sz w:val="24"/>
          <w:szCs w:val="22"/>
        </w:rPr>
        <w:t xml:space="preserve">The ATUS sample is drawn from the Current Population Survey (CPS), so the ATUS universe is the same as the CPS universe. From this universe, the Census Bureau selects a sample of approximately </w:t>
      </w:r>
      <w:r w:rsidR="00AB39D8">
        <w:rPr>
          <w:sz w:val="24"/>
          <w:szCs w:val="22"/>
        </w:rPr>
        <w:t>70</w:t>
      </w:r>
      <w:r>
        <w:rPr>
          <w:sz w:val="24"/>
          <w:szCs w:val="22"/>
        </w:rPr>
        <w:t>,000</w:t>
      </w:r>
      <w:r w:rsidRPr="0039628F">
        <w:rPr>
          <w:sz w:val="24"/>
          <w:szCs w:val="22"/>
        </w:rPr>
        <w:t xml:space="preserve"> households each month, of which approximately </w:t>
      </w:r>
      <w:r w:rsidR="00AB39D8">
        <w:rPr>
          <w:sz w:val="24"/>
          <w:szCs w:val="22"/>
        </w:rPr>
        <w:t>60</w:t>
      </w:r>
      <w:r>
        <w:rPr>
          <w:sz w:val="24"/>
          <w:szCs w:val="22"/>
        </w:rPr>
        <w:t>,000</w:t>
      </w:r>
      <w:r w:rsidRPr="0039628F">
        <w:rPr>
          <w:sz w:val="24"/>
          <w:szCs w:val="22"/>
        </w:rPr>
        <w:t xml:space="preserve"> households are eligible for interviews. The Census Bureau </w:t>
      </w:r>
      <w:r w:rsidRPr="0039628F">
        <w:rPr>
          <w:sz w:val="24"/>
          <w:szCs w:val="22"/>
        </w:rPr>
        <w:t>actually interviews</w:t>
      </w:r>
      <w:r w:rsidRPr="0039628F">
        <w:rPr>
          <w:sz w:val="24"/>
          <w:szCs w:val="22"/>
        </w:rPr>
        <w:t xml:space="preserve"> individuals in about </w:t>
      </w:r>
      <w:r w:rsidR="00AB39D8">
        <w:rPr>
          <w:sz w:val="24"/>
          <w:szCs w:val="22"/>
        </w:rPr>
        <w:t>42,500</w:t>
      </w:r>
      <w:r w:rsidRPr="0039628F">
        <w:rPr>
          <w:sz w:val="24"/>
          <w:szCs w:val="22"/>
        </w:rPr>
        <w:t xml:space="preserve"> households each month.</w:t>
      </w:r>
      <w:r w:rsidRPr="0039628F">
        <w:rPr>
          <w:color w:val="FF0000"/>
          <w:sz w:val="24"/>
          <w:szCs w:val="22"/>
        </w:rPr>
        <w:t xml:space="preserve"> </w:t>
      </w:r>
      <w:r w:rsidRPr="0039628F">
        <w:rPr>
          <w:sz w:val="24"/>
          <w:szCs w:val="22"/>
        </w:rPr>
        <w:t>For more information about the CPS sample, see chapters 2-1 and 2-2 of Design and Methodology: Current Population Survey, Technical Paper 77 (</w:t>
      </w:r>
      <w:r>
        <w:rPr>
          <w:sz w:val="24"/>
          <w:szCs w:val="22"/>
        </w:rPr>
        <w:t xml:space="preserve">available at  </w:t>
      </w:r>
      <w:hyperlink r:id="rId5" w:history="1">
        <w:r w:rsidRPr="0039628F">
          <w:rPr>
            <w:rStyle w:val="Hyperlink"/>
            <w:sz w:val="24"/>
            <w:szCs w:val="22"/>
          </w:rPr>
          <w:t>https://www2.census.gov/programs-surveys/cps/methodology/CPS-Tech-Paper-77.pdf</w:t>
        </w:r>
      </w:hyperlink>
      <w:r w:rsidRPr="0039628F">
        <w:rPr>
          <w:sz w:val="24"/>
          <w:szCs w:val="22"/>
        </w:rPr>
        <w:t xml:space="preserve">). </w:t>
      </w:r>
    </w:p>
    <w:p w:rsidR="00D8373A" w:rsidRPr="0039628F" w:rsidP="008719B7" w14:paraId="6616F39A" w14:textId="77777777">
      <w:pPr>
        <w:rPr>
          <w:sz w:val="24"/>
          <w:szCs w:val="22"/>
        </w:rPr>
      </w:pPr>
    </w:p>
    <w:p w:rsidR="00D8373A" w:rsidRPr="0039628F" w:rsidP="008C3B47" w14:paraId="198C4E0A" w14:textId="3DD0CBC0">
      <w:pPr>
        <w:rPr>
          <w:sz w:val="24"/>
          <w:szCs w:val="22"/>
        </w:rPr>
      </w:pPr>
      <w:r w:rsidRPr="0039628F">
        <w:rPr>
          <w:sz w:val="24"/>
          <w:szCs w:val="22"/>
        </w:rPr>
        <w:t>Households that have completed their 8th CPS interview become eligible for selection in the ATUS. About 2,0</w:t>
      </w:r>
      <w:r w:rsidR="003562B6">
        <w:rPr>
          <w:sz w:val="24"/>
          <w:szCs w:val="22"/>
        </w:rPr>
        <w:t>10</w:t>
      </w:r>
      <w:r w:rsidRPr="0039628F">
        <w:rPr>
          <w:sz w:val="24"/>
          <w:szCs w:val="22"/>
        </w:rPr>
        <w:t xml:space="preserve"> of these households are selected for the ATUS sample each month. </w:t>
      </w:r>
      <w:r w:rsidR="003562B6">
        <w:rPr>
          <w:sz w:val="24"/>
          <w:szCs w:val="24"/>
        </w:rPr>
        <w:t>Some of these cases</w:t>
      </w:r>
      <w:r w:rsidRPr="00437C7F" w:rsidR="003562B6">
        <w:rPr>
          <w:sz w:val="24"/>
          <w:szCs w:val="24"/>
        </w:rPr>
        <w:t xml:space="preserve"> will be identified as ineligible; designated respondents may have moved or </w:t>
      </w:r>
      <w:r w:rsidRPr="00437C7F" w:rsidR="003562B6">
        <w:rPr>
          <w:sz w:val="24"/>
          <w:szCs w:val="24"/>
        </w:rPr>
        <w:t>died</w:t>
      </w:r>
      <w:r w:rsidRPr="00437C7F" w:rsidR="003562B6">
        <w:rPr>
          <w:sz w:val="24"/>
          <w:szCs w:val="24"/>
        </w:rPr>
        <w:t xml:space="preserve"> or the household may be ineligible for another reason. </w:t>
      </w:r>
      <w:r w:rsidRPr="001417F0" w:rsidR="003562B6">
        <w:rPr>
          <w:sz w:val="24"/>
          <w:szCs w:val="24"/>
        </w:rPr>
        <w:t>In 20</w:t>
      </w:r>
      <w:r w:rsidR="00402C2A">
        <w:rPr>
          <w:sz w:val="24"/>
          <w:szCs w:val="24"/>
        </w:rPr>
        <w:t>22</w:t>
      </w:r>
      <w:r w:rsidRPr="001417F0" w:rsidR="003562B6">
        <w:rPr>
          <w:sz w:val="24"/>
          <w:szCs w:val="24"/>
        </w:rPr>
        <w:t>, about 1,9</w:t>
      </w:r>
      <w:r w:rsidR="00402C2A">
        <w:rPr>
          <w:sz w:val="24"/>
          <w:szCs w:val="24"/>
        </w:rPr>
        <w:t>90</w:t>
      </w:r>
      <w:r w:rsidRPr="001417F0" w:rsidR="003562B6">
        <w:rPr>
          <w:sz w:val="24"/>
          <w:szCs w:val="24"/>
        </w:rPr>
        <w:t xml:space="preserve"> households per month were eligible for selection in the ATUS.</w:t>
      </w:r>
      <w:r w:rsidR="003562B6">
        <w:rPr>
          <w:sz w:val="24"/>
          <w:szCs w:val="24"/>
        </w:rPr>
        <w:t xml:space="preserve"> </w:t>
      </w:r>
      <w:r w:rsidRPr="0039628F">
        <w:rPr>
          <w:sz w:val="24"/>
          <w:szCs w:val="22"/>
        </w:rPr>
        <w:t xml:space="preserve">The ATUS sample is a stratified, three-stage sample. In the first stage of selection, the CPS oversample in the less populous States is reduced. In the second stage of selection, households are stratified based on the following characteristics: race/ethnicity of householder, presence and age of children, and the number of adults in adult-only households. In the third stage of selection, an eligible person from each household selected in the second stage is selected as the designated person (respondent) for the ATUS. An eligible person is a civilian household member at least 15 years of age.  </w:t>
      </w:r>
    </w:p>
    <w:p w:rsidR="00D8373A" w:rsidRPr="0039628F" w:rsidP="00D8373A" w14:paraId="369A891C" w14:textId="77777777">
      <w:pPr>
        <w:ind w:left="720"/>
        <w:rPr>
          <w:sz w:val="24"/>
          <w:szCs w:val="22"/>
        </w:rPr>
      </w:pPr>
    </w:p>
    <w:p w:rsidR="00D8373A" w:rsidRPr="0039628F" w:rsidP="00D8373A" w14:paraId="618AC8D8" w14:textId="172F9F8A">
      <w:pPr>
        <w:rPr>
          <w:sz w:val="24"/>
          <w:szCs w:val="22"/>
        </w:rPr>
      </w:pPr>
      <w:r w:rsidRPr="0039628F">
        <w:rPr>
          <w:sz w:val="24"/>
          <w:szCs w:val="22"/>
        </w:rPr>
        <w:t xml:space="preserve">The sample persons are then randomly assigned a designated reference day (a day of the week for which they will be reporting) and an initial interview week code (the week the case is introduced). </w:t>
      </w:r>
      <w:r w:rsidRPr="0039628F">
        <w:rPr>
          <w:sz w:val="24"/>
          <w:szCs w:val="22"/>
        </w:rPr>
        <w:t>In order to</w:t>
      </w:r>
      <w:r w:rsidRPr="0039628F">
        <w:rPr>
          <w:sz w:val="24"/>
          <w:szCs w:val="22"/>
        </w:rPr>
        <w:t xml:space="preserve"> ensure accurate measures of time spent on weekdays and weekend days, the sample is split evenly between weekdays and weekend days. Ten </w:t>
      </w:r>
      <w:r w:rsidRPr="0039628F">
        <w:rPr>
          <w:sz w:val="24"/>
          <w:szCs w:val="22"/>
        </w:rPr>
        <w:t xml:space="preserve">percent of the sample is allocated to each weekday and 25 percent of the sample is allocated to each weekend day. For more information about the ATUS sample see chapter 3 of the ATUS User's Guide:  </w:t>
      </w:r>
      <w:hyperlink r:id="rId6" w:history="1">
        <w:r w:rsidRPr="0039628F">
          <w:rPr>
            <w:rStyle w:val="Hyperlink"/>
            <w:sz w:val="24"/>
            <w:szCs w:val="22"/>
          </w:rPr>
          <w:t>http://www.bls.gov/tus/atususersguide.pdf</w:t>
        </w:r>
      </w:hyperlink>
      <w:r w:rsidRPr="0039628F">
        <w:rPr>
          <w:sz w:val="24"/>
          <w:szCs w:val="22"/>
        </w:rPr>
        <w:t xml:space="preserve">. </w:t>
      </w:r>
    </w:p>
    <w:p w:rsidR="00D8373A" w:rsidRPr="0039628F" w:rsidP="00D8373A" w14:paraId="2447DFDC" w14:textId="77777777">
      <w:pPr>
        <w:ind w:left="720"/>
        <w:rPr>
          <w:sz w:val="24"/>
          <w:szCs w:val="22"/>
        </w:rPr>
      </w:pPr>
    </w:p>
    <w:p w:rsidR="008719B7" w:rsidP="008719B7" w14:paraId="5ACF77E8" w14:textId="50F00477">
      <w:pPr>
        <w:pStyle w:val="BodyTextIndent"/>
        <w:ind w:left="0"/>
        <w:rPr>
          <w:szCs w:val="22"/>
        </w:rPr>
      </w:pPr>
      <w:r w:rsidRPr="0039628F">
        <w:rPr>
          <w:szCs w:val="22"/>
        </w:rPr>
        <w:t xml:space="preserve">The </w:t>
      </w:r>
      <w:r>
        <w:rPr>
          <w:szCs w:val="22"/>
        </w:rPr>
        <w:t>2017-18 Leave Module</w:t>
      </w:r>
      <w:r w:rsidR="0001672F">
        <w:rPr>
          <w:szCs w:val="22"/>
        </w:rPr>
        <w:t xml:space="preserve"> had a 95.4 percent response rate. It</w:t>
      </w:r>
      <w:r>
        <w:rPr>
          <w:szCs w:val="22"/>
        </w:rPr>
        <w:t xml:space="preserve"> was completed by 10,071 total respondents</w:t>
      </w:r>
      <w:r w:rsidR="003F4AE0">
        <w:rPr>
          <w:szCs w:val="22"/>
        </w:rPr>
        <w:t>.</w:t>
      </w:r>
      <w:r w:rsidR="001B4CF0">
        <w:rPr>
          <w:szCs w:val="22"/>
        </w:rPr>
        <w:t xml:space="preserve"> </w:t>
      </w:r>
      <w:r w:rsidRPr="0039628F">
        <w:rPr>
          <w:szCs w:val="22"/>
        </w:rPr>
        <w:t>The 202</w:t>
      </w:r>
      <w:r>
        <w:rPr>
          <w:szCs w:val="22"/>
        </w:rPr>
        <w:t>4</w:t>
      </w:r>
      <w:r w:rsidRPr="0039628F">
        <w:rPr>
          <w:szCs w:val="22"/>
        </w:rPr>
        <w:t xml:space="preserve"> </w:t>
      </w:r>
      <w:r>
        <w:rPr>
          <w:szCs w:val="22"/>
        </w:rPr>
        <w:t>Leave and Job Flexibilities</w:t>
      </w:r>
      <w:r w:rsidRPr="0039628F">
        <w:rPr>
          <w:szCs w:val="22"/>
        </w:rPr>
        <w:t xml:space="preserve"> Module is estimated to have fewer respondents than in 20</w:t>
      </w:r>
      <w:r w:rsidR="00611A54">
        <w:rPr>
          <w:szCs w:val="22"/>
        </w:rPr>
        <w:t>17-18</w:t>
      </w:r>
      <w:r w:rsidRPr="0039628F">
        <w:rPr>
          <w:szCs w:val="22"/>
        </w:rPr>
        <w:t xml:space="preserve"> due to an overall decline in </w:t>
      </w:r>
      <w:r>
        <w:rPr>
          <w:szCs w:val="22"/>
        </w:rPr>
        <w:t xml:space="preserve">ATUS </w:t>
      </w:r>
      <w:r w:rsidRPr="0039628F">
        <w:rPr>
          <w:szCs w:val="22"/>
        </w:rPr>
        <w:t>response rates</w:t>
      </w:r>
      <w:r w:rsidR="00611A54">
        <w:rPr>
          <w:szCs w:val="22"/>
        </w:rPr>
        <w:t xml:space="preserve"> and because it is being fielded for only one year</w:t>
      </w:r>
      <w:r>
        <w:rPr>
          <w:szCs w:val="22"/>
        </w:rPr>
        <w:t xml:space="preserve">. In 2021, </w:t>
      </w:r>
      <w:r w:rsidR="003F4AE0">
        <w:rPr>
          <w:szCs w:val="22"/>
        </w:rPr>
        <w:t>the number of</w:t>
      </w:r>
      <w:r>
        <w:rPr>
          <w:szCs w:val="22"/>
        </w:rPr>
        <w:t xml:space="preserve"> </w:t>
      </w:r>
      <w:r w:rsidR="00BB34E6">
        <w:rPr>
          <w:szCs w:val="22"/>
        </w:rPr>
        <w:t xml:space="preserve">ATUS respondents who were </w:t>
      </w:r>
      <w:r w:rsidR="003F4AE0">
        <w:rPr>
          <w:szCs w:val="22"/>
        </w:rPr>
        <w:t>eligible for the Leave and Job Flexibilit</w:t>
      </w:r>
      <w:r w:rsidR="00611A54">
        <w:rPr>
          <w:szCs w:val="22"/>
        </w:rPr>
        <w:t>i</w:t>
      </w:r>
      <w:r w:rsidR="003F4AE0">
        <w:rPr>
          <w:szCs w:val="22"/>
        </w:rPr>
        <w:t>es (</w:t>
      </w:r>
      <w:r>
        <w:rPr>
          <w:szCs w:val="22"/>
        </w:rPr>
        <w:t>wage and salary workers</w:t>
      </w:r>
      <w:r w:rsidR="003F4AE0">
        <w:rPr>
          <w:szCs w:val="22"/>
        </w:rPr>
        <w:t>, excluding</w:t>
      </w:r>
      <w:r w:rsidR="00611A54">
        <w:rPr>
          <w:szCs w:val="22"/>
        </w:rPr>
        <w:t xml:space="preserve"> </w:t>
      </w:r>
      <w:r w:rsidR="003F4AE0">
        <w:rPr>
          <w:szCs w:val="22"/>
        </w:rPr>
        <w:t>self-employed workers)</w:t>
      </w:r>
      <w:r>
        <w:rPr>
          <w:szCs w:val="22"/>
        </w:rPr>
        <w:t xml:space="preserve"> was 4,</w:t>
      </w:r>
      <w:r w:rsidR="003F4AE0">
        <w:rPr>
          <w:szCs w:val="22"/>
        </w:rPr>
        <w:t xml:space="preserve">761. </w:t>
      </w:r>
      <w:r w:rsidR="00A87649">
        <w:rPr>
          <w:szCs w:val="22"/>
        </w:rPr>
        <w:t>The number of expected respondents for the 2024 module is estimated to be 4,5</w:t>
      </w:r>
      <w:r w:rsidR="00523A98">
        <w:rPr>
          <w:szCs w:val="22"/>
        </w:rPr>
        <w:t>42</w:t>
      </w:r>
      <w:r w:rsidR="00A87649">
        <w:rPr>
          <w:szCs w:val="22"/>
        </w:rPr>
        <w:t xml:space="preserve">. </w:t>
      </w:r>
    </w:p>
    <w:p w:rsidR="003F4AE0" w:rsidRPr="0001672F" w:rsidP="008719B7" w14:paraId="57D54C97" w14:textId="77777777">
      <w:pPr>
        <w:pStyle w:val="BodyTextIndent"/>
        <w:ind w:left="0"/>
        <w:rPr>
          <w:szCs w:val="22"/>
        </w:rPr>
      </w:pPr>
    </w:p>
    <w:p w:rsidR="00D8373A" w:rsidRPr="0039628F" w:rsidP="00D8373A" w14:paraId="34257401" w14:textId="3491DD65">
      <w:pPr>
        <w:keepNext/>
        <w:suppressAutoHyphens/>
        <w:autoSpaceDE w:val="0"/>
        <w:autoSpaceDN w:val="0"/>
        <w:adjustRightInd w:val="0"/>
        <w:spacing w:before="90" w:after="54"/>
        <w:jc w:val="center"/>
        <w:rPr>
          <w:color w:val="000000"/>
          <w:sz w:val="24"/>
          <w:szCs w:val="22"/>
        </w:rPr>
      </w:pPr>
      <w:r w:rsidRPr="0039628F">
        <w:rPr>
          <w:color w:val="000000"/>
          <w:sz w:val="24"/>
          <w:szCs w:val="22"/>
        </w:rPr>
        <w:t>Estimated Number of Responden</w:t>
      </w:r>
      <w:r w:rsidR="00100CCD">
        <w:rPr>
          <w:color w:val="000000"/>
          <w:sz w:val="24"/>
          <w:szCs w:val="22"/>
        </w:rPr>
        <w:t xml:space="preserve">ts for </w:t>
      </w:r>
      <w:r w:rsidR="008719B7">
        <w:rPr>
          <w:color w:val="000000"/>
          <w:sz w:val="24"/>
          <w:szCs w:val="22"/>
        </w:rPr>
        <w:t>2024 Leave and Job Flexibilities Module</w:t>
      </w:r>
      <w:r w:rsidR="00100CCD">
        <w:rPr>
          <w:color w:val="000000"/>
          <w:sz w:val="24"/>
          <w:szCs w:val="22"/>
        </w:rPr>
        <w:t xml:space="preserve"> </w:t>
      </w:r>
    </w:p>
    <w:tbl>
      <w:tblPr>
        <w:tblW w:w="8604" w:type="dxa"/>
        <w:jc w:val="center"/>
        <w:tblBorders>
          <w:top w:val="single" w:sz="6" w:space="0" w:color="auto"/>
          <w:left w:val="single" w:sz="6" w:space="0" w:color="auto"/>
          <w:bottom w:val="single" w:sz="6" w:space="0" w:color="auto"/>
          <w:right w:val="single" w:sz="4" w:space="0" w:color="auto"/>
        </w:tblBorders>
        <w:tblLayout w:type="fixed"/>
        <w:tblCellMar>
          <w:left w:w="120" w:type="dxa"/>
          <w:right w:w="120" w:type="dxa"/>
        </w:tblCellMar>
        <w:tblLook w:val="0000"/>
      </w:tblPr>
      <w:tblGrid>
        <w:gridCol w:w="1791"/>
        <w:gridCol w:w="1710"/>
        <w:gridCol w:w="1701"/>
        <w:gridCol w:w="1701"/>
        <w:gridCol w:w="1701"/>
      </w:tblGrid>
      <w:tr w14:paraId="23432B81" w14:textId="13151B81" w:rsidTr="0001672F">
        <w:tblPrEx>
          <w:tblW w:w="8604" w:type="dxa"/>
          <w:jc w:val="center"/>
          <w:tblBorders>
            <w:top w:val="single" w:sz="6" w:space="0" w:color="auto"/>
            <w:left w:val="single" w:sz="6" w:space="0" w:color="auto"/>
            <w:bottom w:val="single" w:sz="6" w:space="0" w:color="auto"/>
            <w:right w:val="single" w:sz="4" w:space="0" w:color="auto"/>
          </w:tblBorders>
          <w:tblLayout w:type="fixed"/>
          <w:tblCellMar>
            <w:left w:w="120" w:type="dxa"/>
            <w:right w:w="120" w:type="dxa"/>
          </w:tblCellMar>
          <w:tblLook w:val="0000"/>
        </w:tblPrEx>
        <w:trPr>
          <w:jc w:val="center"/>
        </w:trPr>
        <w:tc>
          <w:tcPr>
            <w:tcW w:w="1791" w:type="dxa"/>
            <w:tcBorders>
              <w:top w:val="single" w:sz="6" w:space="0" w:color="auto"/>
              <w:left w:val="single" w:sz="4" w:space="0" w:color="auto"/>
              <w:bottom w:val="single" w:sz="4" w:space="0" w:color="auto"/>
              <w:right w:val="single" w:sz="4" w:space="0" w:color="auto"/>
            </w:tcBorders>
            <w:vAlign w:val="center"/>
          </w:tcPr>
          <w:p w:rsidR="0001672F" w:rsidRPr="00775AB1" w:rsidP="00560BFB" w14:paraId="1BE00BDA" w14:textId="77777777">
            <w:pPr>
              <w:keepNext/>
              <w:suppressAutoHyphens/>
              <w:autoSpaceDE w:val="0"/>
              <w:autoSpaceDN w:val="0"/>
              <w:adjustRightInd w:val="0"/>
              <w:jc w:val="center"/>
              <w:rPr>
                <w:b/>
                <w:bCs/>
                <w:sz w:val="22"/>
                <w:szCs w:val="22"/>
              </w:rPr>
            </w:pPr>
            <w:r w:rsidRPr="00775AB1">
              <w:rPr>
                <w:b/>
                <w:bCs/>
                <w:sz w:val="22"/>
                <w:szCs w:val="22"/>
              </w:rPr>
              <w:t>ATUS Universe</w:t>
            </w:r>
          </w:p>
          <w:p w:rsidR="0001672F" w:rsidRPr="00775AB1" w:rsidP="00560BFB" w14:paraId="7D337A97" w14:textId="77777777">
            <w:pPr>
              <w:pStyle w:val="BodyTextIndent"/>
              <w:ind w:left="0"/>
              <w:jc w:val="center"/>
              <w:rPr>
                <w:b/>
                <w:bCs/>
                <w:sz w:val="22"/>
                <w:szCs w:val="22"/>
              </w:rPr>
            </w:pPr>
            <w:r w:rsidRPr="00775AB1">
              <w:rPr>
                <w:b/>
                <w:bCs/>
                <w:sz w:val="22"/>
                <w:szCs w:val="22"/>
              </w:rPr>
              <w:t>(Persons)</w:t>
            </w:r>
          </w:p>
        </w:tc>
        <w:tc>
          <w:tcPr>
            <w:tcW w:w="1710" w:type="dxa"/>
            <w:tcBorders>
              <w:top w:val="single" w:sz="6" w:space="0" w:color="auto"/>
              <w:left w:val="single" w:sz="4" w:space="0" w:color="auto"/>
              <w:bottom w:val="single" w:sz="4" w:space="0" w:color="auto"/>
              <w:right w:val="single" w:sz="4" w:space="0" w:color="auto"/>
            </w:tcBorders>
            <w:vAlign w:val="center"/>
          </w:tcPr>
          <w:p w:rsidR="0001672F" w:rsidRPr="00775AB1" w:rsidP="00560BFB" w14:paraId="3AF2EF3D" w14:textId="1E620040">
            <w:pPr>
              <w:keepNext/>
              <w:suppressAutoHyphens/>
              <w:autoSpaceDE w:val="0"/>
              <w:autoSpaceDN w:val="0"/>
              <w:adjustRightInd w:val="0"/>
              <w:jc w:val="center"/>
              <w:rPr>
                <w:b/>
                <w:bCs/>
                <w:sz w:val="22"/>
                <w:szCs w:val="22"/>
              </w:rPr>
            </w:pPr>
            <w:r>
              <w:rPr>
                <w:b/>
                <w:bCs/>
                <w:sz w:val="22"/>
                <w:szCs w:val="22"/>
              </w:rPr>
              <w:t>Leave and Job Flexibilities</w:t>
            </w:r>
            <w:r w:rsidRPr="00775AB1">
              <w:rPr>
                <w:b/>
                <w:bCs/>
                <w:sz w:val="22"/>
                <w:szCs w:val="22"/>
              </w:rPr>
              <w:t xml:space="preserve"> Universe</w:t>
            </w:r>
          </w:p>
          <w:p w:rsidR="0001672F" w:rsidRPr="00775AB1" w:rsidP="00560BFB" w14:paraId="14D0BEB8" w14:textId="6EFB135C">
            <w:pPr>
              <w:keepNext/>
              <w:suppressAutoHyphens/>
              <w:autoSpaceDE w:val="0"/>
              <w:autoSpaceDN w:val="0"/>
              <w:adjustRightInd w:val="0"/>
              <w:jc w:val="center"/>
              <w:rPr>
                <w:b/>
                <w:bCs/>
                <w:sz w:val="22"/>
                <w:szCs w:val="22"/>
              </w:rPr>
            </w:pPr>
            <w:r w:rsidRPr="00775AB1">
              <w:rPr>
                <w:b/>
                <w:bCs/>
                <w:sz w:val="22"/>
                <w:szCs w:val="22"/>
              </w:rPr>
              <w:t>(</w:t>
            </w:r>
            <w:r>
              <w:rPr>
                <w:b/>
                <w:bCs/>
                <w:sz w:val="22"/>
                <w:szCs w:val="22"/>
              </w:rPr>
              <w:t>Wage and Salary Workers</w:t>
            </w:r>
            <w:r w:rsidRPr="00775AB1">
              <w:rPr>
                <w:b/>
                <w:bCs/>
                <w:sz w:val="22"/>
                <w:szCs w:val="22"/>
              </w:rPr>
              <w:t>)</w:t>
            </w:r>
          </w:p>
        </w:tc>
        <w:tc>
          <w:tcPr>
            <w:tcW w:w="1701" w:type="dxa"/>
            <w:tcBorders>
              <w:top w:val="single" w:sz="6" w:space="0" w:color="auto"/>
              <w:left w:val="single" w:sz="4" w:space="0" w:color="auto"/>
              <w:bottom w:val="single" w:sz="4" w:space="0" w:color="auto"/>
              <w:right w:val="single" w:sz="4" w:space="0" w:color="auto"/>
            </w:tcBorders>
          </w:tcPr>
          <w:p w:rsidR="0001672F" w:rsidRPr="00775AB1" w:rsidP="00100CCD" w14:paraId="5E6A7DB3" w14:textId="5B583472">
            <w:pPr>
              <w:keepNext/>
              <w:suppressAutoHyphens/>
              <w:autoSpaceDE w:val="0"/>
              <w:autoSpaceDN w:val="0"/>
              <w:adjustRightInd w:val="0"/>
              <w:jc w:val="center"/>
              <w:rPr>
                <w:b/>
                <w:bCs/>
                <w:sz w:val="22"/>
                <w:szCs w:val="22"/>
              </w:rPr>
            </w:pPr>
            <w:r>
              <w:rPr>
                <w:b/>
                <w:bCs/>
                <w:sz w:val="22"/>
                <w:szCs w:val="22"/>
              </w:rPr>
              <w:t xml:space="preserve">2017-18 Leave </w:t>
            </w:r>
            <w:r w:rsidR="009B11B5">
              <w:rPr>
                <w:b/>
                <w:bCs/>
                <w:sz w:val="22"/>
                <w:szCs w:val="22"/>
              </w:rPr>
              <w:t>Module</w:t>
            </w:r>
            <w:r>
              <w:rPr>
                <w:b/>
                <w:bCs/>
                <w:sz w:val="22"/>
                <w:szCs w:val="22"/>
              </w:rPr>
              <w:t xml:space="preserve"> Response Rate</w:t>
            </w:r>
          </w:p>
        </w:tc>
        <w:tc>
          <w:tcPr>
            <w:tcW w:w="1701" w:type="dxa"/>
            <w:tcBorders>
              <w:top w:val="single" w:sz="6" w:space="0" w:color="auto"/>
              <w:left w:val="single" w:sz="4" w:space="0" w:color="auto"/>
              <w:bottom w:val="single" w:sz="4" w:space="0" w:color="auto"/>
              <w:right w:val="single" w:sz="4" w:space="0" w:color="auto"/>
            </w:tcBorders>
            <w:vAlign w:val="center"/>
          </w:tcPr>
          <w:p w:rsidR="0001672F" w:rsidRPr="00775AB1" w:rsidP="00100CCD" w14:paraId="08B1ACE9" w14:textId="28541387">
            <w:pPr>
              <w:keepNext/>
              <w:suppressAutoHyphens/>
              <w:autoSpaceDE w:val="0"/>
              <w:autoSpaceDN w:val="0"/>
              <w:adjustRightInd w:val="0"/>
              <w:jc w:val="center"/>
              <w:rPr>
                <w:b/>
                <w:bCs/>
                <w:sz w:val="22"/>
                <w:szCs w:val="22"/>
              </w:rPr>
            </w:pPr>
            <w:r w:rsidRPr="00775AB1">
              <w:rPr>
                <w:b/>
                <w:bCs/>
                <w:sz w:val="22"/>
                <w:szCs w:val="22"/>
              </w:rPr>
              <w:t xml:space="preserve">Estimated </w:t>
            </w:r>
            <w:r w:rsidR="009B11B5">
              <w:rPr>
                <w:b/>
                <w:bCs/>
                <w:sz w:val="22"/>
                <w:szCs w:val="22"/>
              </w:rPr>
              <w:t xml:space="preserve">2024 </w:t>
            </w:r>
            <w:r>
              <w:rPr>
                <w:b/>
                <w:bCs/>
                <w:sz w:val="22"/>
                <w:szCs w:val="22"/>
              </w:rPr>
              <w:t>Leave and Job Flexibilities</w:t>
            </w:r>
            <w:r w:rsidRPr="00775AB1">
              <w:rPr>
                <w:b/>
                <w:bCs/>
                <w:sz w:val="22"/>
                <w:szCs w:val="22"/>
              </w:rPr>
              <w:t xml:space="preserve"> Module Respondents</w:t>
            </w:r>
          </w:p>
        </w:tc>
        <w:tc>
          <w:tcPr>
            <w:tcW w:w="1701" w:type="dxa"/>
            <w:tcBorders>
              <w:top w:val="single" w:sz="6" w:space="0" w:color="auto"/>
              <w:left w:val="single" w:sz="4" w:space="0" w:color="auto"/>
              <w:bottom w:val="single" w:sz="4" w:space="0" w:color="auto"/>
              <w:right w:val="single" w:sz="4" w:space="0" w:color="auto"/>
            </w:tcBorders>
          </w:tcPr>
          <w:p w:rsidR="0001672F" w:rsidRPr="00775AB1" w:rsidP="00100CCD" w14:paraId="2BCCE50D" w14:textId="0D738CAE">
            <w:pPr>
              <w:keepNext/>
              <w:suppressAutoHyphens/>
              <w:autoSpaceDE w:val="0"/>
              <w:autoSpaceDN w:val="0"/>
              <w:adjustRightInd w:val="0"/>
              <w:jc w:val="center"/>
              <w:rPr>
                <w:b/>
                <w:bCs/>
                <w:sz w:val="22"/>
                <w:szCs w:val="22"/>
              </w:rPr>
            </w:pPr>
            <w:r>
              <w:rPr>
                <w:b/>
                <w:bCs/>
                <w:sz w:val="22"/>
                <w:szCs w:val="22"/>
              </w:rPr>
              <w:t>Estimated Total Leave and Job Flexibilities Module Respondents</w:t>
            </w:r>
          </w:p>
        </w:tc>
      </w:tr>
      <w:tr w14:paraId="7385C8FA" w14:textId="6E7BFE9C" w:rsidTr="0001672F">
        <w:tblPrEx>
          <w:tblW w:w="8604" w:type="dxa"/>
          <w:jc w:val="center"/>
          <w:tblLayout w:type="fixed"/>
          <w:tblCellMar>
            <w:left w:w="120" w:type="dxa"/>
            <w:right w:w="120" w:type="dxa"/>
          </w:tblCellMar>
          <w:tblLook w:val="0000"/>
        </w:tblPrEx>
        <w:trPr>
          <w:trHeight w:val="845"/>
          <w:jc w:val="center"/>
        </w:trPr>
        <w:tc>
          <w:tcPr>
            <w:tcW w:w="1791" w:type="dxa"/>
            <w:tcBorders>
              <w:top w:val="single" w:sz="4" w:space="0" w:color="auto"/>
              <w:left w:val="single" w:sz="4" w:space="0" w:color="auto"/>
              <w:bottom w:val="single" w:sz="6" w:space="0" w:color="auto"/>
              <w:right w:val="single" w:sz="4" w:space="0" w:color="auto"/>
            </w:tcBorders>
            <w:vAlign w:val="center"/>
          </w:tcPr>
          <w:p w:rsidR="0001672F" w:rsidRPr="00775AB1" w:rsidP="00560BFB" w14:paraId="62E8CAEE" w14:textId="5858133E">
            <w:pPr>
              <w:keepNext/>
              <w:suppressAutoHyphens/>
              <w:autoSpaceDE w:val="0"/>
              <w:autoSpaceDN w:val="0"/>
              <w:adjustRightInd w:val="0"/>
              <w:spacing w:before="90" w:after="54"/>
              <w:ind w:right="360"/>
              <w:jc w:val="center"/>
              <w:rPr>
                <w:sz w:val="22"/>
                <w:szCs w:val="22"/>
              </w:rPr>
            </w:pPr>
            <w:r>
              <w:rPr>
                <w:color w:val="000000"/>
                <w:sz w:val="22"/>
                <w:szCs w:val="22"/>
              </w:rPr>
              <w:t>1,9</w:t>
            </w:r>
            <w:r w:rsidR="00C666CC">
              <w:rPr>
                <w:color w:val="000000"/>
                <w:sz w:val="22"/>
                <w:szCs w:val="22"/>
              </w:rPr>
              <w:t>9</w:t>
            </w:r>
            <w:r>
              <w:rPr>
                <w:color w:val="000000"/>
                <w:sz w:val="22"/>
                <w:szCs w:val="22"/>
              </w:rPr>
              <w:t>0</w:t>
            </w:r>
            <w:r w:rsidRPr="00775AB1">
              <w:rPr>
                <w:color w:val="000000"/>
                <w:sz w:val="22"/>
                <w:szCs w:val="22"/>
              </w:rPr>
              <w:t xml:space="preserve"> eligible cases per month</w:t>
            </w:r>
          </w:p>
        </w:tc>
        <w:tc>
          <w:tcPr>
            <w:tcW w:w="1710" w:type="dxa"/>
            <w:tcBorders>
              <w:top w:val="single" w:sz="4" w:space="0" w:color="auto"/>
              <w:left w:val="single" w:sz="4" w:space="0" w:color="auto"/>
              <w:bottom w:val="single" w:sz="6" w:space="0" w:color="auto"/>
              <w:right w:val="single" w:sz="4" w:space="0" w:color="auto"/>
            </w:tcBorders>
            <w:vAlign w:val="center"/>
          </w:tcPr>
          <w:p w:rsidR="0001672F" w:rsidRPr="00775AB1" w:rsidP="00560BFB" w14:paraId="17BDE8DA" w14:textId="65C9A552">
            <w:pPr>
              <w:keepNext/>
              <w:suppressAutoHyphens/>
              <w:autoSpaceDE w:val="0"/>
              <w:autoSpaceDN w:val="0"/>
              <w:adjustRightInd w:val="0"/>
              <w:spacing w:before="90" w:after="54"/>
              <w:jc w:val="center"/>
              <w:rPr>
                <w:color w:val="000000"/>
                <w:sz w:val="22"/>
                <w:szCs w:val="22"/>
              </w:rPr>
            </w:pPr>
            <w:r>
              <w:rPr>
                <w:color w:val="000000"/>
                <w:sz w:val="22"/>
                <w:szCs w:val="22"/>
              </w:rPr>
              <w:t>4,</w:t>
            </w:r>
            <w:r w:rsidR="003F4AE0">
              <w:rPr>
                <w:color w:val="000000"/>
                <w:sz w:val="22"/>
                <w:szCs w:val="22"/>
              </w:rPr>
              <w:t>761</w:t>
            </w:r>
            <w:r w:rsidRPr="00775AB1">
              <w:rPr>
                <w:color w:val="000000"/>
                <w:sz w:val="22"/>
                <w:szCs w:val="22"/>
              </w:rPr>
              <w:t xml:space="preserve"> eligible cases per </w:t>
            </w:r>
            <w:r>
              <w:rPr>
                <w:color w:val="000000"/>
                <w:sz w:val="22"/>
                <w:szCs w:val="22"/>
              </w:rPr>
              <w:t>year</w:t>
            </w:r>
          </w:p>
        </w:tc>
        <w:tc>
          <w:tcPr>
            <w:tcW w:w="1701" w:type="dxa"/>
            <w:tcBorders>
              <w:top w:val="single" w:sz="4" w:space="0" w:color="auto"/>
              <w:left w:val="single" w:sz="4" w:space="0" w:color="auto"/>
              <w:bottom w:val="single" w:sz="6" w:space="0" w:color="auto"/>
              <w:right w:val="single" w:sz="4" w:space="0" w:color="auto"/>
            </w:tcBorders>
            <w:vAlign w:val="center"/>
          </w:tcPr>
          <w:p w:rsidR="0001672F" w:rsidP="00560BFB" w14:paraId="12176158" w14:textId="77777777">
            <w:pPr>
              <w:keepNext/>
              <w:suppressAutoHyphens/>
              <w:autoSpaceDE w:val="0"/>
              <w:autoSpaceDN w:val="0"/>
              <w:adjustRightInd w:val="0"/>
              <w:spacing w:before="90" w:after="54"/>
              <w:ind w:right="288"/>
              <w:jc w:val="center"/>
              <w:rPr>
                <w:color w:val="000000"/>
                <w:sz w:val="22"/>
                <w:szCs w:val="22"/>
              </w:rPr>
            </w:pPr>
          </w:p>
          <w:p w:rsidR="0001672F" w:rsidP="00560BFB" w14:paraId="1CC093D8" w14:textId="4905F74F">
            <w:pPr>
              <w:keepNext/>
              <w:suppressAutoHyphens/>
              <w:autoSpaceDE w:val="0"/>
              <w:autoSpaceDN w:val="0"/>
              <w:adjustRightInd w:val="0"/>
              <w:spacing w:before="90" w:after="54"/>
              <w:ind w:right="288"/>
              <w:jc w:val="center"/>
              <w:rPr>
                <w:color w:val="000000"/>
                <w:sz w:val="22"/>
                <w:szCs w:val="22"/>
              </w:rPr>
            </w:pPr>
            <w:r>
              <w:rPr>
                <w:color w:val="000000"/>
                <w:sz w:val="22"/>
                <w:szCs w:val="22"/>
              </w:rPr>
              <w:t>95.4%</w:t>
            </w:r>
          </w:p>
          <w:p w:rsidR="0001672F" w:rsidP="00BB34E6" w14:paraId="60FBC0B0" w14:textId="72074A76">
            <w:pPr>
              <w:keepNext/>
              <w:suppressAutoHyphens/>
              <w:autoSpaceDE w:val="0"/>
              <w:autoSpaceDN w:val="0"/>
              <w:adjustRightInd w:val="0"/>
              <w:spacing w:before="90" w:after="54"/>
              <w:ind w:right="288"/>
              <w:jc w:val="center"/>
              <w:rPr>
                <w:color w:val="000000"/>
                <w:sz w:val="22"/>
                <w:szCs w:val="22"/>
              </w:rPr>
            </w:pPr>
          </w:p>
        </w:tc>
        <w:tc>
          <w:tcPr>
            <w:tcW w:w="1701" w:type="dxa"/>
            <w:tcBorders>
              <w:top w:val="single" w:sz="4" w:space="0" w:color="auto"/>
              <w:left w:val="single" w:sz="4" w:space="0" w:color="auto"/>
              <w:bottom w:val="single" w:sz="6" w:space="0" w:color="auto"/>
              <w:right w:val="single" w:sz="4" w:space="0" w:color="auto"/>
            </w:tcBorders>
            <w:vAlign w:val="center"/>
          </w:tcPr>
          <w:p w:rsidR="0001672F" w:rsidRPr="00775AB1" w:rsidP="00560BFB" w14:paraId="06688A14" w14:textId="60D555B1">
            <w:pPr>
              <w:keepNext/>
              <w:suppressAutoHyphens/>
              <w:autoSpaceDE w:val="0"/>
              <w:autoSpaceDN w:val="0"/>
              <w:adjustRightInd w:val="0"/>
              <w:spacing w:before="90" w:after="54"/>
              <w:ind w:right="288"/>
              <w:jc w:val="center"/>
              <w:rPr>
                <w:color w:val="000000"/>
                <w:sz w:val="22"/>
                <w:szCs w:val="22"/>
              </w:rPr>
            </w:pPr>
            <w:r>
              <w:rPr>
                <w:color w:val="000000"/>
                <w:sz w:val="22"/>
                <w:szCs w:val="22"/>
              </w:rPr>
              <w:t>3</w:t>
            </w:r>
            <w:r w:rsidR="00C56F19">
              <w:rPr>
                <w:color w:val="000000"/>
                <w:sz w:val="22"/>
                <w:szCs w:val="22"/>
              </w:rPr>
              <w:t>78</w:t>
            </w:r>
            <w:r w:rsidR="003C2446">
              <w:rPr>
                <w:color w:val="000000"/>
                <w:sz w:val="22"/>
                <w:szCs w:val="22"/>
              </w:rPr>
              <w:t xml:space="preserve"> </w:t>
            </w:r>
            <w:r>
              <w:rPr>
                <w:color w:val="000000"/>
                <w:sz w:val="22"/>
                <w:szCs w:val="22"/>
              </w:rPr>
              <w:t>per month</w:t>
            </w:r>
          </w:p>
        </w:tc>
        <w:tc>
          <w:tcPr>
            <w:tcW w:w="1701" w:type="dxa"/>
            <w:tcBorders>
              <w:top w:val="single" w:sz="4" w:space="0" w:color="auto"/>
              <w:left w:val="single" w:sz="4" w:space="0" w:color="auto"/>
              <w:bottom w:val="single" w:sz="6" w:space="0" w:color="auto"/>
              <w:right w:val="single" w:sz="4" w:space="0" w:color="auto"/>
            </w:tcBorders>
          </w:tcPr>
          <w:p w:rsidR="0001672F" w:rsidP="00560BFB" w14:paraId="0AECD4AA" w14:textId="77777777">
            <w:pPr>
              <w:keepNext/>
              <w:suppressAutoHyphens/>
              <w:autoSpaceDE w:val="0"/>
              <w:autoSpaceDN w:val="0"/>
              <w:adjustRightInd w:val="0"/>
              <w:spacing w:before="90" w:after="54"/>
              <w:ind w:right="288"/>
              <w:jc w:val="center"/>
              <w:rPr>
                <w:color w:val="000000"/>
                <w:sz w:val="22"/>
                <w:szCs w:val="22"/>
              </w:rPr>
            </w:pPr>
          </w:p>
          <w:p w:rsidR="0001672F" w:rsidP="00560BFB" w14:paraId="25E38D2D" w14:textId="793D59D5">
            <w:pPr>
              <w:keepNext/>
              <w:suppressAutoHyphens/>
              <w:autoSpaceDE w:val="0"/>
              <w:autoSpaceDN w:val="0"/>
              <w:adjustRightInd w:val="0"/>
              <w:spacing w:before="90" w:after="54"/>
              <w:ind w:right="288"/>
              <w:jc w:val="center"/>
              <w:rPr>
                <w:color w:val="000000"/>
                <w:sz w:val="22"/>
                <w:szCs w:val="22"/>
              </w:rPr>
            </w:pPr>
            <w:r>
              <w:rPr>
                <w:color w:val="000000"/>
                <w:sz w:val="22"/>
                <w:szCs w:val="22"/>
              </w:rPr>
              <w:t>4,5</w:t>
            </w:r>
            <w:r w:rsidR="00523A98">
              <w:rPr>
                <w:color w:val="000000"/>
                <w:sz w:val="22"/>
                <w:szCs w:val="22"/>
              </w:rPr>
              <w:t>42</w:t>
            </w:r>
          </w:p>
        </w:tc>
      </w:tr>
    </w:tbl>
    <w:p w:rsidR="008819BA" w:rsidRPr="00EC046B" w:rsidP="00A670AB" w14:paraId="6E7C02FF" w14:textId="77777777">
      <w:pPr>
        <w:rPr>
          <w:rFonts w:ascii="Calibri" w:hAnsi="Calibri"/>
          <w:sz w:val="22"/>
          <w:szCs w:val="22"/>
        </w:rPr>
      </w:pPr>
    </w:p>
    <w:p w:rsidR="00D44D9D" w:rsidRPr="00A80A80" w:rsidP="00FB5862" w14:paraId="268BEB4C" w14:textId="77777777">
      <w:pPr>
        <w:rPr>
          <w:rFonts w:ascii="Calibri" w:hAnsi="Calibri" w:cs="Courier New"/>
          <w:sz w:val="22"/>
          <w:szCs w:val="22"/>
        </w:rPr>
      </w:pPr>
    </w:p>
    <w:p w:rsidR="008819BA" w:rsidRPr="0039628F" w:rsidP="008819BA" w14:paraId="60CE836C" w14:textId="77777777">
      <w:pPr>
        <w:rPr>
          <w:b/>
          <w:sz w:val="24"/>
          <w:szCs w:val="24"/>
        </w:rPr>
      </w:pPr>
      <w:r w:rsidRPr="0039628F">
        <w:rPr>
          <w:b/>
          <w:sz w:val="24"/>
          <w:szCs w:val="24"/>
        </w:rPr>
        <w:t>2.  Describe the procedures for the collection of information including:</w:t>
      </w:r>
    </w:p>
    <w:p w:rsidR="008819BA" w:rsidRPr="0039628F" w:rsidP="008819BA" w14:paraId="6D94A4A4" w14:textId="77777777">
      <w:pPr>
        <w:rPr>
          <w:b/>
          <w:sz w:val="24"/>
          <w:szCs w:val="24"/>
        </w:rPr>
      </w:pPr>
    </w:p>
    <w:p w:rsidR="008819BA" w:rsidRPr="0039628F" w:rsidP="008819BA" w14:paraId="7A7D22AF" w14:textId="77777777">
      <w:pPr>
        <w:pStyle w:val="ListParagraph"/>
        <w:numPr>
          <w:ilvl w:val="0"/>
          <w:numId w:val="23"/>
        </w:numPr>
        <w:autoSpaceDE w:val="0"/>
        <w:autoSpaceDN w:val="0"/>
        <w:adjustRightInd w:val="0"/>
        <w:spacing w:after="120"/>
        <w:rPr>
          <w:b/>
          <w:sz w:val="24"/>
          <w:szCs w:val="24"/>
        </w:rPr>
      </w:pPr>
      <w:r w:rsidRPr="0039628F">
        <w:rPr>
          <w:b/>
          <w:sz w:val="24"/>
          <w:szCs w:val="24"/>
        </w:rPr>
        <w:t>Statistical methodology for stratification and sample selection,</w:t>
      </w:r>
    </w:p>
    <w:p w:rsidR="008819BA" w:rsidRPr="0039628F" w:rsidP="008819BA" w14:paraId="2DA87E33" w14:textId="77777777">
      <w:pPr>
        <w:pStyle w:val="ListParagraph"/>
        <w:numPr>
          <w:ilvl w:val="0"/>
          <w:numId w:val="23"/>
        </w:numPr>
        <w:autoSpaceDE w:val="0"/>
        <w:autoSpaceDN w:val="0"/>
        <w:adjustRightInd w:val="0"/>
        <w:spacing w:after="120"/>
        <w:rPr>
          <w:b/>
          <w:sz w:val="24"/>
          <w:szCs w:val="24"/>
        </w:rPr>
      </w:pPr>
      <w:r w:rsidRPr="0039628F">
        <w:rPr>
          <w:b/>
          <w:sz w:val="24"/>
          <w:szCs w:val="24"/>
        </w:rPr>
        <w:t>Estimation procedure,</w:t>
      </w:r>
    </w:p>
    <w:p w:rsidR="008819BA" w:rsidRPr="0039628F" w:rsidP="008819BA" w14:paraId="33FE3049" w14:textId="77777777">
      <w:pPr>
        <w:pStyle w:val="ListParagraph"/>
        <w:numPr>
          <w:ilvl w:val="0"/>
          <w:numId w:val="23"/>
        </w:numPr>
        <w:autoSpaceDE w:val="0"/>
        <w:autoSpaceDN w:val="0"/>
        <w:adjustRightInd w:val="0"/>
        <w:spacing w:after="120"/>
        <w:rPr>
          <w:b/>
          <w:sz w:val="24"/>
          <w:szCs w:val="24"/>
        </w:rPr>
      </w:pPr>
      <w:r w:rsidRPr="0039628F">
        <w:rPr>
          <w:b/>
          <w:sz w:val="24"/>
          <w:szCs w:val="24"/>
        </w:rPr>
        <w:t>Degree of accuracy needed for the purpose described in the justification,</w:t>
      </w:r>
    </w:p>
    <w:p w:rsidR="008819BA" w:rsidRPr="0039628F" w:rsidP="008819BA" w14:paraId="398F3E7B" w14:textId="77777777">
      <w:pPr>
        <w:pStyle w:val="ListParagraph"/>
        <w:numPr>
          <w:ilvl w:val="0"/>
          <w:numId w:val="23"/>
        </w:numPr>
        <w:autoSpaceDE w:val="0"/>
        <w:autoSpaceDN w:val="0"/>
        <w:adjustRightInd w:val="0"/>
        <w:spacing w:after="120"/>
        <w:rPr>
          <w:b/>
          <w:sz w:val="24"/>
          <w:szCs w:val="24"/>
        </w:rPr>
      </w:pPr>
      <w:r w:rsidRPr="0039628F">
        <w:rPr>
          <w:b/>
          <w:sz w:val="24"/>
          <w:szCs w:val="24"/>
        </w:rPr>
        <w:t>Unusual problems requiring specialized sampling procedures, and</w:t>
      </w:r>
    </w:p>
    <w:p w:rsidR="008819BA" w:rsidP="008819BA" w14:paraId="475CC5FB" w14:textId="77777777">
      <w:pPr>
        <w:pStyle w:val="ListParagraph"/>
        <w:numPr>
          <w:ilvl w:val="0"/>
          <w:numId w:val="22"/>
        </w:numPr>
        <w:autoSpaceDE w:val="0"/>
        <w:autoSpaceDN w:val="0"/>
        <w:adjustRightInd w:val="0"/>
        <w:contextualSpacing/>
        <w:rPr>
          <w:b/>
          <w:sz w:val="24"/>
          <w:szCs w:val="24"/>
        </w:rPr>
      </w:pPr>
      <w:r w:rsidRPr="0039628F">
        <w:rPr>
          <w:b/>
          <w:sz w:val="24"/>
          <w:szCs w:val="24"/>
        </w:rPr>
        <w:t>Any use of periodic (less frequent than annual) data collection cycles to reduce burden.</w:t>
      </w:r>
    </w:p>
    <w:p w:rsidR="00A670AB" w:rsidP="00A670AB" w14:paraId="4D240B18" w14:textId="77777777">
      <w:pPr>
        <w:pStyle w:val="ListParagraph"/>
        <w:autoSpaceDE w:val="0"/>
        <w:autoSpaceDN w:val="0"/>
        <w:adjustRightInd w:val="0"/>
        <w:ind w:left="360"/>
        <w:contextualSpacing/>
        <w:rPr>
          <w:b/>
          <w:sz w:val="24"/>
          <w:szCs w:val="24"/>
        </w:rPr>
      </w:pPr>
    </w:p>
    <w:p w:rsidR="00A670AB" w:rsidRPr="0039628F" w:rsidP="00A670AB" w14:paraId="7ACA7A8C" w14:textId="76B2690E">
      <w:pPr>
        <w:rPr>
          <w:sz w:val="24"/>
          <w:szCs w:val="24"/>
        </w:rPr>
      </w:pPr>
      <w:r w:rsidRPr="0039628F">
        <w:rPr>
          <w:sz w:val="24"/>
          <w:szCs w:val="24"/>
        </w:rPr>
        <w:t>The 20</w:t>
      </w:r>
      <w:r w:rsidR="001417F0">
        <w:rPr>
          <w:sz w:val="24"/>
          <w:szCs w:val="24"/>
        </w:rPr>
        <w:t>24 Leave and Job Flexibilities Module</w:t>
      </w:r>
      <w:r>
        <w:rPr>
          <w:sz w:val="24"/>
          <w:szCs w:val="24"/>
        </w:rPr>
        <w:t xml:space="preserve"> </w:t>
      </w:r>
      <w:r w:rsidRPr="0039628F">
        <w:rPr>
          <w:sz w:val="24"/>
          <w:szCs w:val="24"/>
        </w:rPr>
        <w:t xml:space="preserve">is associated with the ATUS and thus the procedures for data collection are the same as those of the ATUS. All ATUS interviews are conducted using Computer Assisted Telephone Interviewing (CATI) technology.  Interviewers from the U.S. Census Bureau's </w:t>
      </w:r>
      <w:r w:rsidR="00E0011C">
        <w:rPr>
          <w:sz w:val="24"/>
          <w:szCs w:val="24"/>
        </w:rPr>
        <w:t>Contact</w:t>
      </w:r>
      <w:r w:rsidRPr="0039628F">
        <w:rPr>
          <w:sz w:val="24"/>
          <w:szCs w:val="24"/>
        </w:rPr>
        <w:t xml:space="preserve"> Center in Jeffersonville, Indiana, conduct the interviews and assign the activity codes.  </w:t>
      </w:r>
    </w:p>
    <w:p w:rsidR="00A670AB" w:rsidRPr="0039628F" w:rsidP="00A670AB" w14:paraId="44CC3D1A" w14:textId="77777777">
      <w:pPr>
        <w:ind w:left="720"/>
        <w:rPr>
          <w:sz w:val="24"/>
          <w:szCs w:val="24"/>
        </w:rPr>
      </w:pPr>
    </w:p>
    <w:p w:rsidR="00A670AB" w:rsidP="00A670AB" w14:paraId="6A50EC2E" w14:textId="22FAF9F0">
      <w:pPr>
        <w:rPr>
          <w:sz w:val="24"/>
          <w:szCs w:val="24"/>
        </w:rPr>
      </w:pPr>
      <w:r w:rsidRPr="0039628F">
        <w:rPr>
          <w:sz w:val="24"/>
          <w:szCs w:val="24"/>
        </w:rPr>
        <w:t xml:space="preserve">The ATUS interview is a combination of structured questions and conversational interviewing. For the household roster update, employment status questions, the CPS updates, and the proposed </w:t>
      </w:r>
      <w:r>
        <w:rPr>
          <w:sz w:val="24"/>
          <w:szCs w:val="24"/>
        </w:rPr>
        <w:t xml:space="preserve">Eating and Health </w:t>
      </w:r>
      <w:r w:rsidRPr="0039628F">
        <w:rPr>
          <w:sz w:val="24"/>
          <w:szCs w:val="24"/>
        </w:rPr>
        <w:t xml:space="preserve">questions, Census Bureau interviewers read </w:t>
      </w:r>
      <w:r w:rsidRPr="0039628F">
        <w:rPr>
          <w:sz w:val="24"/>
          <w:szCs w:val="24"/>
        </w:rPr>
        <w:t xml:space="preserve">the question on the screen and enter the appropriate response. For the time-use diary and subsequent summary questions on childcare, paid work, volunteering, and eldercare, the interviewer more flexibly interviews the respondent, filling in the diary grid as questions are answered.  </w:t>
      </w:r>
    </w:p>
    <w:p w:rsidR="00E846E3" w:rsidP="00A670AB" w14:paraId="237247AA" w14:textId="77777777">
      <w:pPr>
        <w:rPr>
          <w:sz w:val="24"/>
          <w:szCs w:val="24"/>
        </w:rPr>
      </w:pPr>
    </w:p>
    <w:p w:rsidR="00F15A8D" w:rsidP="00A670AB" w14:paraId="39026513" w14:textId="0748DDA6">
      <w:pPr>
        <w:rPr>
          <w:sz w:val="24"/>
          <w:szCs w:val="24"/>
        </w:rPr>
      </w:pPr>
      <w:r w:rsidRPr="0039628F">
        <w:rPr>
          <w:sz w:val="24"/>
          <w:szCs w:val="24"/>
        </w:rPr>
        <w:t xml:space="preserve">The data collection instrument includes an edit check that ensures all cells are filled before the interviewer exits the diary. Extensive interviewer training has been provided in how to do conversational interviewing—including when to selectively probe for adequate information to code activities. Refresher training is conducted </w:t>
      </w:r>
      <w:r w:rsidR="007B08DF">
        <w:rPr>
          <w:sz w:val="24"/>
          <w:szCs w:val="24"/>
        </w:rPr>
        <w:t>regularly</w:t>
      </w:r>
      <w:r w:rsidRPr="0039628F">
        <w:rPr>
          <w:sz w:val="24"/>
          <w:szCs w:val="24"/>
        </w:rPr>
        <w:t xml:space="preserve">.  Interviews are periodically monitored by supervisors, coaches, and BLS sponsors to evaluate conversational interviewing performance. Because the interviewers </w:t>
      </w:r>
      <w:r w:rsidRPr="0039628F" w:rsidR="00E80689">
        <w:rPr>
          <w:sz w:val="24"/>
          <w:szCs w:val="24"/>
        </w:rPr>
        <w:t>are also</w:t>
      </w:r>
      <w:r w:rsidRPr="0039628F">
        <w:rPr>
          <w:sz w:val="24"/>
          <w:szCs w:val="24"/>
        </w:rPr>
        <w:t xml:space="preserve"> responsible for coding activity information collected in the time diary, they understand the level of detail that must be collected during the interview. Interviewers never code data from the interviews they conducted. A coding verification and adjudication process is in place to ensure activities are accurately coded. Verification continues to be done at 100 percent to ensure high and consistent data quality.  </w:t>
      </w:r>
    </w:p>
    <w:p w:rsidR="00A670AB" w:rsidRPr="0039628F" w:rsidP="00A670AB" w14:paraId="2AE61792" w14:textId="77777777">
      <w:pPr>
        <w:rPr>
          <w:sz w:val="24"/>
          <w:szCs w:val="24"/>
        </w:rPr>
      </w:pPr>
    </w:p>
    <w:p w:rsidR="00A670AB" w:rsidRPr="0039628F" w:rsidP="00B36A58" w14:paraId="5823107B" w14:textId="752963A1">
      <w:pPr>
        <w:rPr>
          <w:b/>
          <w:sz w:val="24"/>
          <w:szCs w:val="24"/>
        </w:rPr>
      </w:pPr>
      <w:r w:rsidRPr="0039628F">
        <w:rPr>
          <w:sz w:val="24"/>
          <w:szCs w:val="24"/>
        </w:rPr>
        <w:t xml:space="preserve">A complete description of the estimation procedures for the ATUS can be found in chapter 7 of the ATUS User’s Guide: </w:t>
      </w:r>
      <w:hyperlink w:history="1"/>
      <w:hyperlink r:id="rId7" w:history="1">
        <w:r w:rsidRPr="0039628F">
          <w:rPr>
            <w:rStyle w:val="Hyperlink"/>
            <w:sz w:val="24"/>
            <w:szCs w:val="24"/>
          </w:rPr>
          <w:t>www.bls.gov/tus/atususersguide.pdf</w:t>
        </w:r>
      </w:hyperlink>
      <w:r w:rsidRPr="0039628F">
        <w:rPr>
          <w:sz w:val="24"/>
          <w:szCs w:val="24"/>
        </w:rPr>
        <w:t xml:space="preserve">. </w:t>
      </w:r>
    </w:p>
    <w:p w:rsidR="008819BA" w:rsidRPr="0039628F" w:rsidP="00A670AB" w14:paraId="543C33B8" w14:textId="77777777">
      <w:pPr>
        <w:rPr>
          <w:sz w:val="24"/>
          <w:szCs w:val="24"/>
        </w:rPr>
      </w:pPr>
    </w:p>
    <w:p w:rsidR="008819BA" w:rsidRPr="0039628F" w:rsidP="008819BA" w14:paraId="24990F69" w14:textId="77777777">
      <w:pPr>
        <w:rPr>
          <w:b/>
          <w:sz w:val="24"/>
          <w:szCs w:val="22"/>
        </w:rPr>
      </w:pPr>
      <w:r w:rsidRPr="0039628F">
        <w:rPr>
          <w:b/>
          <w:sz w:val="24"/>
          <w:szCs w:val="22"/>
        </w:rPr>
        <w:t xml:space="preserve">3.  Describe methods to maximize response rates and to deal with issues of non-response. The accuracy and reliability of information collected must be shown to be adequate for intended uses. For collections based on sampling, a special justification must be provided for any collection that will not yield "reliable" data that can be generalized to the universe studied. </w:t>
      </w:r>
    </w:p>
    <w:p w:rsidR="00A80CD9" w:rsidRPr="00A80A80" w:rsidP="00FB5862" w14:paraId="1EF0E266" w14:textId="77777777">
      <w:pPr>
        <w:rPr>
          <w:rFonts w:ascii="Calibri" w:hAnsi="Calibri" w:cs="Courier New"/>
          <w:sz w:val="22"/>
          <w:szCs w:val="22"/>
        </w:rPr>
      </w:pPr>
    </w:p>
    <w:p w:rsidR="008819BA" w:rsidRPr="0039628F" w:rsidP="008819BA" w14:paraId="1A2A1FD3" w14:textId="67E45B8D">
      <w:pPr>
        <w:pStyle w:val="BodyTextIndent3"/>
        <w:ind w:left="0"/>
        <w:rPr>
          <w:sz w:val="24"/>
          <w:szCs w:val="22"/>
        </w:rPr>
      </w:pPr>
      <w:r w:rsidRPr="0039628F">
        <w:rPr>
          <w:sz w:val="24"/>
          <w:szCs w:val="22"/>
        </w:rPr>
        <w:t>The proposed module will be attached to the ATUS and the transition between th</w:t>
      </w:r>
      <w:r w:rsidR="00574D26">
        <w:rPr>
          <w:sz w:val="24"/>
          <w:szCs w:val="22"/>
        </w:rPr>
        <w:t>e two will be seamless. In 201</w:t>
      </w:r>
      <w:r w:rsidR="00C47ECC">
        <w:rPr>
          <w:sz w:val="24"/>
          <w:szCs w:val="22"/>
        </w:rPr>
        <w:t>7-18</w:t>
      </w:r>
      <w:r w:rsidRPr="0039628F">
        <w:rPr>
          <w:sz w:val="24"/>
          <w:szCs w:val="22"/>
        </w:rPr>
        <w:t>, m</w:t>
      </w:r>
      <w:r w:rsidR="006F2AB3">
        <w:rPr>
          <w:sz w:val="24"/>
          <w:szCs w:val="22"/>
        </w:rPr>
        <w:t xml:space="preserve">ost </w:t>
      </w:r>
      <w:r w:rsidR="00C47ECC">
        <w:rPr>
          <w:sz w:val="24"/>
          <w:szCs w:val="22"/>
        </w:rPr>
        <w:t xml:space="preserve">eligible </w:t>
      </w:r>
      <w:r w:rsidR="006F2AB3">
        <w:rPr>
          <w:sz w:val="24"/>
          <w:szCs w:val="22"/>
        </w:rPr>
        <w:t>respondents (9</w:t>
      </w:r>
      <w:r w:rsidR="00C47ECC">
        <w:rPr>
          <w:sz w:val="24"/>
          <w:szCs w:val="22"/>
        </w:rPr>
        <w:t>5.4</w:t>
      </w:r>
      <w:r w:rsidRPr="0039628F">
        <w:rPr>
          <w:sz w:val="24"/>
          <w:szCs w:val="22"/>
        </w:rPr>
        <w:t xml:space="preserve"> percent) </w:t>
      </w:r>
      <w:r w:rsidR="00C47ECC">
        <w:rPr>
          <w:sz w:val="24"/>
          <w:szCs w:val="22"/>
        </w:rPr>
        <w:t>completed the Leave Module</w:t>
      </w:r>
      <w:r w:rsidRPr="0039628F">
        <w:rPr>
          <w:sz w:val="24"/>
          <w:szCs w:val="22"/>
        </w:rPr>
        <w:t xml:space="preserve">; because of this, the present discussion focuses on response to the ATUS.  </w:t>
      </w:r>
    </w:p>
    <w:p w:rsidR="00B76DE3" w:rsidRPr="0039628F" w:rsidP="00B76DE3" w14:paraId="7D56151B" w14:textId="77777777">
      <w:pPr>
        <w:pStyle w:val="BodyTextIndent3"/>
        <w:ind w:left="0"/>
        <w:rPr>
          <w:sz w:val="24"/>
          <w:szCs w:val="22"/>
        </w:rPr>
      </w:pPr>
      <w:r w:rsidRPr="0039628F">
        <w:rPr>
          <w:sz w:val="24"/>
          <w:szCs w:val="22"/>
        </w:rPr>
        <w:t>A number of</w:t>
      </w:r>
      <w:r w:rsidRPr="0039628F">
        <w:rPr>
          <w:sz w:val="24"/>
          <w:szCs w:val="22"/>
        </w:rPr>
        <w:t xml:space="preserve"> efforts have been undertaken to maximize ATUS survey response rates.  </w:t>
      </w:r>
    </w:p>
    <w:p w:rsidR="00B76DE3" w:rsidRPr="0039628F" w:rsidP="00B76DE3" w14:paraId="6A74999A" w14:textId="5BC66E4E">
      <w:pPr>
        <w:pStyle w:val="BodyTextIndent3"/>
        <w:keepNext/>
        <w:numPr>
          <w:ilvl w:val="0"/>
          <w:numId w:val="25"/>
        </w:numPr>
        <w:spacing w:after="0"/>
        <w:rPr>
          <w:sz w:val="24"/>
          <w:szCs w:val="24"/>
        </w:rPr>
      </w:pPr>
      <w:r w:rsidRPr="0039628F">
        <w:rPr>
          <w:i/>
          <w:sz w:val="24"/>
          <w:szCs w:val="24"/>
        </w:rPr>
        <w:t>Field Test</w:t>
      </w:r>
      <w:r w:rsidRPr="0039628F">
        <w:rPr>
          <w:sz w:val="24"/>
          <w:szCs w:val="24"/>
        </w:rPr>
        <w:t xml:space="preserve">.  The 2001 field test examined the effectiveness of incentives, sending advance materials by priority mail, doubling the number of eligible interviewing days by using a day-of-week substitution methodology, calling in advance to set interview appointments, “recycling” cases for field visits, and extending the field period from 4 to up to 8 weeks. </w:t>
      </w:r>
    </w:p>
    <w:p w:rsidR="00B76DE3" w:rsidRPr="0039628F" w:rsidP="00B76DE3" w14:paraId="16359F43" w14:textId="06CAADFA">
      <w:pPr>
        <w:pStyle w:val="BodyTextIndent3"/>
        <w:keepNext/>
        <w:numPr>
          <w:ilvl w:val="0"/>
          <w:numId w:val="24"/>
        </w:numPr>
        <w:spacing w:after="0"/>
        <w:ind w:left="1080"/>
        <w:rPr>
          <w:sz w:val="24"/>
          <w:szCs w:val="24"/>
        </w:rPr>
      </w:pPr>
      <w:r w:rsidRPr="0039628F">
        <w:rPr>
          <w:i/>
          <w:sz w:val="24"/>
          <w:szCs w:val="24"/>
        </w:rPr>
        <w:t>Use of Incentives and recycling cases to the field</w:t>
      </w:r>
      <w:r w:rsidRPr="0039628F">
        <w:rPr>
          <w:sz w:val="24"/>
          <w:szCs w:val="24"/>
        </w:rPr>
        <w:t xml:space="preserve">.  </w:t>
      </w:r>
      <w:r>
        <w:rPr>
          <w:sz w:val="24"/>
          <w:szCs w:val="24"/>
        </w:rPr>
        <w:t>The 2001 field test</w:t>
      </w:r>
      <w:r w:rsidRPr="0039628F">
        <w:rPr>
          <w:sz w:val="24"/>
          <w:szCs w:val="24"/>
        </w:rPr>
        <w:t xml:space="preserve"> showed that incentives significantly increased response rates. “Recycling” cases to the field—that is, turning nonresponse cases over to interviewers to conduct face-to-face interviews in the respondent’s home—was also effective in maximizing response rates, particularly for no-telephone-number households. However, incentives to all respondents and recycling were both cost prohibitive.  </w:t>
      </w:r>
    </w:p>
    <w:p w:rsidR="00B76DE3" w:rsidRPr="0039628F" w:rsidP="00B76DE3" w14:paraId="222B798D" w14:textId="77777777">
      <w:pPr>
        <w:pStyle w:val="BodyTextIndent3"/>
        <w:keepNext/>
        <w:spacing w:after="0"/>
        <w:ind w:left="720"/>
        <w:rPr>
          <w:sz w:val="24"/>
          <w:szCs w:val="24"/>
        </w:rPr>
      </w:pPr>
    </w:p>
    <w:p w:rsidR="00B76DE3" w:rsidRPr="0039628F" w:rsidP="00B76DE3" w14:paraId="78E2D024" w14:textId="77777777">
      <w:pPr>
        <w:pStyle w:val="BodyTextIndent3"/>
        <w:keepNext/>
        <w:numPr>
          <w:ilvl w:val="0"/>
          <w:numId w:val="24"/>
        </w:numPr>
        <w:spacing w:after="0"/>
        <w:ind w:left="1080"/>
        <w:rPr>
          <w:sz w:val="24"/>
          <w:szCs w:val="24"/>
        </w:rPr>
      </w:pPr>
      <w:r w:rsidRPr="0039628F">
        <w:rPr>
          <w:i/>
          <w:sz w:val="24"/>
          <w:szCs w:val="24"/>
        </w:rPr>
        <w:t>Appointment setting</w:t>
      </w:r>
      <w:r w:rsidRPr="0039628F">
        <w:rPr>
          <w:sz w:val="24"/>
          <w:szCs w:val="24"/>
        </w:rPr>
        <w:t xml:space="preserve">.  Calling in advance to set an appointment (“proactive appointment setting”) did not improve response and completed interviews </w:t>
      </w:r>
      <w:r w:rsidRPr="0039628F">
        <w:rPr>
          <w:sz w:val="24"/>
          <w:szCs w:val="24"/>
        </w:rPr>
        <w:t xml:space="preserve">using that strategy required 70 percent more contact attempts than other completed interviews. As a result, advance appointment setting was rejected.  </w:t>
      </w:r>
    </w:p>
    <w:p w:rsidR="00B76DE3" w:rsidRPr="0039628F" w:rsidP="00B76DE3" w14:paraId="3057DE94" w14:textId="77777777">
      <w:pPr>
        <w:pStyle w:val="BodyTextIndent3"/>
        <w:keepNext/>
        <w:spacing w:after="0"/>
        <w:ind w:left="720"/>
        <w:rPr>
          <w:sz w:val="24"/>
          <w:szCs w:val="24"/>
        </w:rPr>
      </w:pPr>
    </w:p>
    <w:p w:rsidR="00B76DE3" w:rsidRPr="0039628F" w:rsidP="00B76DE3" w14:paraId="3602A404" w14:textId="77777777">
      <w:pPr>
        <w:pStyle w:val="BodyTextIndent3"/>
        <w:keepNext/>
        <w:numPr>
          <w:ilvl w:val="0"/>
          <w:numId w:val="24"/>
        </w:numPr>
        <w:spacing w:after="0"/>
        <w:ind w:left="1080"/>
        <w:rPr>
          <w:sz w:val="24"/>
          <w:szCs w:val="24"/>
        </w:rPr>
      </w:pPr>
      <w:r w:rsidRPr="0039628F">
        <w:rPr>
          <w:i/>
          <w:sz w:val="24"/>
          <w:szCs w:val="24"/>
        </w:rPr>
        <w:t>Day-of-week substitution</w:t>
      </w:r>
      <w:r w:rsidRPr="0039628F">
        <w:rPr>
          <w:sz w:val="24"/>
          <w:szCs w:val="24"/>
        </w:rPr>
        <w:t xml:space="preserve">.  Allowing day-of-week substitution increased response rates by about 4 percentage points over 8 weeks; however, this practice led to a disproportionately high number of completed interviews on Wednesdays and a disproportionately low number on Fridays. To maintain integrity in the day-of-week distribution of the sample, substitution was also rejected.  </w:t>
      </w:r>
    </w:p>
    <w:p w:rsidR="00B76DE3" w:rsidRPr="0039628F" w:rsidP="00B76DE3" w14:paraId="1E5AF589" w14:textId="77777777">
      <w:pPr>
        <w:pStyle w:val="ListParagraph"/>
        <w:ind w:left="1080"/>
        <w:rPr>
          <w:i/>
          <w:sz w:val="24"/>
          <w:szCs w:val="24"/>
        </w:rPr>
      </w:pPr>
    </w:p>
    <w:p w:rsidR="00E40E80" w:rsidRPr="00E40E80" w:rsidP="00E40E80" w14:paraId="0D749FC8" w14:textId="7E2BDB8D">
      <w:pPr>
        <w:pStyle w:val="BodyTextIndent3"/>
        <w:keepNext/>
        <w:numPr>
          <w:ilvl w:val="0"/>
          <w:numId w:val="24"/>
        </w:numPr>
        <w:spacing w:after="0"/>
        <w:ind w:left="1080"/>
        <w:rPr>
          <w:sz w:val="24"/>
          <w:szCs w:val="24"/>
        </w:rPr>
      </w:pPr>
      <w:r w:rsidRPr="0039628F">
        <w:rPr>
          <w:i/>
          <w:sz w:val="24"/>
          <w:szCs w:val="24"/>
        </w:rPr>
        <w:t>Use of priority mail</w:t>
      </w:r>
      <w:r w:rsidRPr="0039628F">
        <w:rPr>
          <w:sz w:val="24"/>
          <w:szCs w:val="24"/>
        </w:rPr>
        <w:t>.  Consistent with survey methods literature, priority mail appears to have increased response rates in the ATUS field test—by over 10 percentage points. It is relatively low cost to implement ($</w:t>
      </w:r>
      <w:r w:rsidR="00A87649">
        <w:rPr>
          <w:sz w:val="24"/>
          <w:szCs w:val="24"/>
        </w:rPr>
        <w:t>6.19</w:t>
      </w:r>
      <w:r w:rsidRPr="0039628F">
        <w:rPr>
          <w:sz w:val="24"/>
          <w:szCs w:val="24"/>
        </w:rPr>
        <w:t xml:space="preserve"> per mailing </w:t>
      </w:r>
      <w:r w:rsidR="00A87649">
        <w:rPr>
          <w:sz w:val="24"/>
          <w:szCs w:val="24"/>
        </w:rPr>
        <w:t>as of July 2023)</w:t>
      </w:r>
      <w:r w:rsidRPr="0039628F">
        <w:rPr>
          <w:sz w:val="24"/>
          <w:szCs w:val="24"/>
        </w:rPr>
        <w:t xml:space="preserve"> and is currently used for sending advance materials.  </w:t>
      </w:r>
    </w:p>
    <w:p w:rsidR="00B76DE3" w:rsidRPr="0039628F" w:rsidP="00B76DE3" w14:paraId="30749DAD" w14:textId="77777777">
      <w:pPr>
        <w:pStyle w:val="ListParagraph"/>
        <w:rPr>
          <w:sz w:val="24"/>
          <w:szCs w:val="24"/>
        </w:rPr>
      </w:pPr>
    </w:p>
    <w:p w:rsidR="00B76DE3" w:rsidRPr="0039628F" w:rsidP="00B76DE3" w14:paraId="04D1B803" w14:textId="77777777">
      <w:pPr>
        <w:pStyle w:val="BodyTextIndent3"/>
        <w:keepNext/>
        <w:numPr>
          <w:ilvl w:val="0"/>
          <w:numId w:val="24"/>
        </w:numPr>
        <w:spacing w:after="0"/>
        <w:ind w:left="1080"/>
        <w:rPr>
          <w:sz w:val="24"/>
          <w:szCs w:val="24"/>
        </w:rPr>
      </w:pPr>
      <w:r w:rsidRPr="0039628F">
        <w:rPr>
          <w:i/>
          <w:sz w:val="24"/>
          <w:szCs w:val="24"/>
        </w:rPr>
        <w:t>Fielding period</w:t>
      </w:r>
      <w:r w:rsidRPr="0039628F">
        <w:rPr>
          <w:sz w:val="24"/>
          <w:szCs w:val="24"/>
        </w:rPr>
        <w:t xml:space="preserve">.  The optimal field period length varies depending on incentive use. Without an incentive, the field test showed that an 8-week fielding period was required to approach 70 percent (69 percent was achieved in the field test). As a result, this 8-week fielding period was adopted for full production. To even out workload and measure time use across days of the month, one quarter of the monthly sample is introduced each week for 4 weeks. Active cases are called up to 7 times per day on one eligible day each week for 8 weeks.  </w:t>
      </w:r>
    </w:p>
    <w:p w:rsidR="00B76DE3" w:rsidRPr="0039628F" w:rsidP="00B76DE3" w14:paraId="7C8D0D79" w14:textId="77777777">
      <w:pPr>
        <w:pStyle w:val="BodyTextIndent3"/>
        <w:keepNext/>
        <w:spacing w:after="0"/>
        <w:rPr>
          <w:sz w:val="24"/>
          <w:szCs w:val="24"/>
        </w:rPr>
      </w:pPr>
    </w:p>
    <w:p w:rsidR="00B76DE3" w:rsidRPr="0039628F" w:rsidP="00B76DE3" w14:paraId="4A4AD89D" w14:textId="616ECC4A">
      <w:pPr>
        <w:pStyle w:val="BodyTextIndent3"/>
        <w:keepNext/>
        <w:numPr>
          <w:ilvl w:val="0"/>
          <w:numId w:val="25"/>
        </w:numPr>
        <w:spacing w:after="0"/>
        <w:rPr>
          <w:sz w:val="24"/>
          <w:szCs w:val="24"/>
        </w:rPr>
      </w:pPr>
      <w:r w:rsidRPr="0039628F">
        <w:rPr>
          <w:i/>
          <w:sz w:val="24"/>
          <w:szCs w:val="24"/>
        </w:rPr>
        <w:t xml:space="preserve">Incentive expansions. </w:t>
      </w:r>
      <w:r w:rsidRPr="0039628F">
        <w:rPr>
          <w:sz w:val="24"/>
          <w:szCs w:val="24"/>
        </w:rPr>
        <w:t xml:space="preserve"> Two OMB-approved incentive expansions were implemented </w:t>
      </w:r>
      <w:r>
        <w:rPr>
          <w:sz w:val="24"/>
          <w:szCs w:val="24"/>
        </w:rPr>
        <w:t>over the</w:t>
      </w:r>
      <w:r w:rsidRPr="0039628F">
        <w:rPr>
          <w:sz w:val="24"/>
          <w:szCs w:val="24"/>
        </w:rPr>
        <w:t xml:space="preserve"> years. As of</w:t>
      </w:r>
      <w:r>
        <w:rPr>
          <w:sz w:val="24"/>
          <w:szCs w:val="24"/>
        </w:rPr>
        <w:t xml:space="preserve"> </w:t>
      </w:r>
      <w:r w:rsidRPr="0039628F">
        <w:rPr>
          <w:sz w:val="24"/>
          <w:szCs w:val="24"/>
        </w:rPr>
        <w:t xml:space="preserve">2013, incentives are sent to </w:t>
      </w:r>
      <w:r w:rsidR="00C56F19">
        <w:rPr>
          <w:sz w:val="24"/>
          <w:szCs w:val="24"/>
        </w:rPr>
        <w:t>individuals</w:t>
      </w:r>
      <w:r w:rsidRPr="0039628F">
        <w:rPr>
          <w:sz w:val="24"/>
          <w:szCs w:val="24"/>
        </w:rPr>
        <w:t xml:space="preserve"> in no-telephone-number households as well as individuals for whom the Census Bureau assigned call outcome codes of: </w:t>
      </w:r>
      <w:r w:rsidRPr="0039628F">
        <w:rPr>
          <w:i/>
          <w:sz w:val="24"/>
          <w:szCs w:val="24"/>
        </w:rPr>
        <w:t>108 Number not in service</w:t>
      </w:r>
      <w:r w:rsidRPr="0039628F">
        <w:rPr>
          <w:sz w:val="24"/>
          <w:szCs w:val="24"/>
        </w:rPr>
        <w:t xml:space="preserve">; </w:t>
      </w:r>
      <w:r w:rsidRPr="0039628F">
        <w:rPr>
          <w:i/>
          <w:sz w:val="24"/>
          <w:szCs w:val="24"/>
        </w:rPr>
        <w:t>109 Number changed, no new number given</w:t>
      </w:r>
      <w:r w:rsidRPr="0039628F">
        <w:rPr>
          <w:sz w:val="24"/>
          <w:szCs w:val="24"/>
        </w:rPr>
        <w:t xml:space="preserve">; </w:t>
      </w:r>
      <w:r w:rsidRPr="0039628F">
        <w:rPr>
          <w:i/>
          <w:sz w:val="24"/>
          <w:szCs w:val="24"/>
        </w:rPr>
        <w:t xml:space="preserve">124 Number could not be completed as dialed; </w:t>
      </w:r>
      <w:r w:rsidRPr="0039628F">
        <w:rPr>
          <w:sz w:val="24"/>
          <w:szCs w:val="24"/>
        </w:rPr>
        <w:t>and</w:t>
      </w:r>
      <w:r w:rsidRPr="0039628F">
        <w:rPr>
          <w:i/>
          <w:sz w:val="24"/>
          <w:szCs w:val="24"/>
        </w:rPr>
        <w:t xml:space="preserve"> 127 Temporarily not in service </w:t>
      </w:r>
      <w:r w:rsidRPr="0039628F">
        <w:rPr>
          <w:sz w:val="24"/>
          <w:szCs w:val="24"/>
        </w:rPr>
        <w:t xml:space="preserve">after the first week of collection. The use of incentives has helped to boost response among difficult-to-reach populations. Individuals who are sent incentives are more likely to be black, of Hispanic or Latino ethnicity, to have less education, and to have lower household incomes than members of households that provide phone numbers. </w:t>
      </w:r>
    </w:p>
    <w:p w:rsidR="00B76DE3" w:rsidRPr="0039628F" w:rsidP="00B76DE3" w14:paraId="3464CA0A" w14:textId="77777777">
      <w:pPr>
        <w:pStyle w:val="BodyTextIndent3"/>
        <w:keepNext/>
        <w:spacing w:after="0"/>
        <w:rPr>
          <w:sz w:val="24"/>
          <w:szCs w:val="24"/>
        </w:rPr>
      </w:pPr>
    </w:p>
    <w:p w:rsidR="00E376A8" w:rsidP="00F3635E" w14:paraId="2964EBA5" w14:textId="2D7C554F">
      <w:pPr>
        <w:ind w:left="720"/>
        <w:rPr>
          <w:sz w:val="24"/>
          <w:szCs w:val="24"/>
        </w:rPr>
      </w:pPr>
      <w:r>
        <w:rPr>
          <w:sz w:val="24"/>
          <w:szCs w:val="24"/>
        </w:rPr>
        <w:t xml:space="preserve">Prior to January 2020, </w:t>
      </w:r>
      <w:r w:rsidRPr="0039628F" w:rsidR="00B76DE3">
        <w:rPr>
          <w:sz w:val="24"/>
          <w:szCs w:val="24"/>
        </w:rPr>
        <w:t>BLS</w:t>
      </w:r>
      <w:r w:rsidR="007E1B6B">
        <w:rPr>
          <w:sz w:val="24"/>
          <w:szCs w:val="24"/>
        </w:rPr>
        <w:t xml:space="preserve"> </w:t>
      </w:r>
      <w:r w:rsidR="00AB39D8">
        <w:rPr>
          <w:sz w:val="24"/>
          <w:szCs w:val="24"/>
        </w:rPr>
        <w:t xml:space="preserve">provided </w:t>
      </w:r>
      <w:r w:rsidR="007E1B6B">
        <w:rPr>
          <w:sz w:val="24"/>
          <w:szCs w:val="24"/>
        </w:rPr>
        <w:t>a prepaid debit card to</w:t>
      </w:r>
      <w:r>
        <w:rPr>
          <w:sz w:val="24"/>
          <w:szCs w:val="24"/>
        </w:rPr>
        <w:t xml:space="preserve"> incentive cases. </w:t>
      </w:r>
      <w:r w:rsidR="007E1B6B">
        <w:rPr>
          <w:sz w:val="24"/>
          <w:szCs w:val="24"/>
        </w:rPr>
        <w:t>In</w:t>
      </w:r>
      <w:r>
        <w:rPr>
          <w:sz w:val="24"/>
          <w:szCs w:val="24"/>
        </w:rPr>
        <w:t xml:space="preserve"> January 2020, BLS</w:t>
      </w:r>
      <w:r w:rsidRPr="0039628F" w:rsidR="00B76DE3">
        <w:rPr>
          <w:sz w:val="24"/>
          <w:szCs w:val="24"/>
        </w:rPr>
        <w:t xml:space="preserve"> </w:t>
      </w:r>
      <w:r>
        <w:rPr>
          <w:sz w:val="24"/>
          <w:szCs w:val="24"/>
        </w:rPr>
        <w:t>began a study examining the use of cash incentives instead of prepaid debit cards as a cost-savings measure</w:t>
      </w:r>
      <w:r w:rsidR="00B76DE3">
        <w:rPr>
          <w:sz w:val="24"/>
          <w:szCs w:val="24"/>
        </w:rPr>
        <w:t xml:space="preserve">. </w:t>
      </w:r>
      <w:r w:rsidRPr="0039628F" w:rsidR="00B76DE3">
        <w:rPr>
          <w:sz w:val="24"/>
          <w:szCs w:val="24"/>
        </w:rPr>
        <w:t>The ATUS</w:t>
      </w:r>
      <w:r w:rsidR="007E1B6B">
        <w:rPr>
          <w:sz w:val="24"/>
          <w:szCs w:val="24"/>
        </w:rPr>
        <w:t xml:space="preserve"> cash</w:t>
      </w:r>
      <w:r w:rsidRPr="0039628F" w:rsidR="00B76DE3">
        <w:rPr>
          <w:sz w:val="24"/>
          <w:szCs w:val="24"/>
        </w:rPr>
        <w:t xml:space="preserve"> incentive study ha</w:t>
      </w:r>
      <w:r w:rsidR="00B76DE3">
        <w:rPr>
          <w:sz w:val="24"/>
          <w:szCs w:val="24"/>
        </w:rPr>
        <w:t>d</w:t>
      </w:r>
      <w:r w:rsidRPr="0039628F" w:rsidR="00B76DE3">
        <w:rPr>
          <w:sz w:val="24"/>
          <w:szCs w:val="24"/>
        </w:rPr>
        <w:t xml:space="preserve"> two g</w:t>
      </w:r>
      <w:r w:rsidR="00B76DE3">
        <w:rPr>
          <w:sz w:val="24"/>
          <w:szCs w:val="24"/>
        </w:rPr>
        <w:t xml:space="preserve">oals. The first goal </w:t>
      </w:r>
      <w:r w:rsidRPr="0039628F" w:rsidR="00B76DE3">
        <w:rPr>
          <w:sz w:val="24"/>
          <w:szCs w:val="24"/>
        </w:rPr>
        <w:t>test</w:t>
      </w:r>
      <w:r w:rsidR="00B76DE3">
        <w:rPr>
          <w:sz w:val="24"/>
          <w:szCs w:val="24"/>
        </w:rPr>
        <w:t>ed</w:t>
      </w:r>
      <w:r w:rsidRPr="0039628F" w:rsidR="00B76DE3">
        <w:rPr>
          <w:sz w:val="24"/>
          <w:szCs w:val="24"/>
        </w:rPr>
        <w:t xml:space="preserve"> the effectiveness of using $0, $5, and $10 cash incentives, where effectiveness </w:t>
      </w:r>
      <w:r w:rsidR="007E1B6B">
        <w:rPr>
          <w:sz w:val="24"/>
          <w:szCs w:val="24"/>
        </w:rPr>
        <w:t>was</w:t>
      </w:r>
      <w:r w:rsidRPr="0039628F" w:rsidR="00B76DE3">
        <w:rPr>
          <w:sz w:val="24"/>
          <w:szCs w:val="24"/>
        </w:rPr>
        <w:t xml:space="preserve"> measured in terms of survey respo</w:t>
      </w:r>
      <w:r w:rsidR="00B76DE3">
        <w:rPr>
          <w:sz w:val="24"/>
          <w:szCs w:val="24"/>
        </w:rPr>
        <w:t xml:space="preserve">nse. The second goal </w:t>
      </w:r>
      <w:r w:rsidRPr="0039628F" w:rsidR="00B76DE3">
        <w:rPr>
          <w:sz w:val="24"/>
          <w:szCs w:val="24"/>
        </w:rPr>
        <w:t>test</w:t>
      </w:r>
      <w:r w:rsidR="00B76DE3">
        <w:rPr>
          <w:sz w:val="24"/>
          <w:szCs w:val="24"/>
        </w:rPr>
        <w:t>ed</w:t>
      </w:r>
      <w:r w:rsidRPr="0039628F" w:rsidR="00B76DE3">
        <w:rPr>
          <w:sz w:val="24"/>
          <w:szCs w:val="24"/>
        </w:rPr>
        <w:t xml:space="preserve"> whether a $5 or $10 cash incentive c</w:t>
      </w:r>
      <w:r w:rsidR="007E1B6B">
        <w:rPr>
          <w:sz w:val="24"/>
          <w:szCs w:val="24"/>
        </w:rPr>
        <w:t>ould</w:t>
      </w:r>
      <w:r w:rsidRPr="0039628F" w:rsidR="00B76DE3">
        <w:rPr>
          <w:sz w:val="24"/>
          <w:szCs w:val="24"/>
        </w:rPr>
        <w:t xml:space="preserve"> boost survey response among certain underrepresented populations</w:t>
      </w:r>
      <w:r w:rsidR="007E1B6B">
        <w:rPr>
          <w:sz w:val="24"/>
          <w:szCs w:val="24"/>
        </w:rPr>
        <w:t xml:space="preserve"> (in the study, t</w:t>
      </w:r>
      <w:r w:rsidR="00B76DE3">
        <w:rPr>
          <w:sz w:val="24"/>
          <w:szCs w:val="24"/>
        </w:rPr>
        <w:t>he focus was on</w:t>
      </w:r>
      <w:r w:rsidRPr="0039628F" w:rsidR="00B76DE3">
        <w:rPr>
          <w:sz w:val="24"/>
          <w:szCs w:val="24"/>
        </w:rPr>
        <w:t xml:space="preserve"> sampled persons who </w:t>
      </w:r>
      <w:r w:rsidR="007E1B6B">
        <w:rPr>
          <w:sz w:val="24"/>
          <w:szCs w:val="24"/>
        </w:rPr>
        <w:t>were</w:t>
      </w:r>
      <w:r w:rsidRPr="0039628F" w:rsidR="00B76DE3">
        <w:rPr>
          <w:sz w:val="24"/>
          <w:szCs w:val="24"/>
        </w:rPr>
        <w:t xml:space="preserve"> 15 to 24 years old</w:t>
      </w:r>
      <w:r w:rsidR="007E1B6B">
        <w:rPr>
          <w:sz w:val="24"/>
          <w:szCs w:val="24"/>
        </w:rPr>
        <w:t>)</w:t>
      </w:r>
      <w:r w:rsidRPr="0039628F" w:rsidR="00B76DE3">
        <w:rPr>
          <w:sz w:val="24"/>
          <w:szCs w:val="24"/>
        </w:rPr>
        <w:t xml:space="preserve">. Data for the incentive study </w:t>
      </w:r>
      <w:r w:rsidR="00B76DE3">
        <w:rPr>
          <w:sz w:val="24"/>
          <w:szCs w:val="24"/>
        </w:rPr>
        <w:t>w</w:t>
      </w:r>
      <w:r w:rsidR="007E63A7">
        <w:rPr>
          <w:sz w:val="24"/>
          <w:szCs w:val="24"/>
        </w:rPr>
        <w:t>ere</w:t>
      </w:r>
      <w:r w:rsidR="00B76DE3">
        <w:rPr>
          <w:sz w:val="24"/>
          <w:szCs w:val="24"/>
        </w:rPr>
        <w:t xml:space="preserve"> collected starting with the</w:t>
      </w:r>
      <w:r w:rsidRPr="0039628F" w:rsidR="00B76DE3">
        <w:rPr>
          <w:sz w:val="24"/>
          <w:szCs w:val="24"/>
        </w:rPr>
        <w:t xml:space="preserve"> December 2019 sample through the September 2021 sample</w:t>
      </w:r>
      <w:r w:rsidR="00B76DE3">
        <w:rPr>
          <w:sz w:val="24"/>
          <w:szCs w:val="24"/>
        </w:rPr>
        <w:t xml:space="preserve">. </w:t>
      </w:r>
      <w:r>
        <w:rPr>
          <w:sz w:val="24"/>
          <w:szCs w:val="24"/>
        </w:rPr>
        <w:t>B</w:t>
      </w:r>
      <w:r>
        <w:rPr>
          <w:sz w:val="24"/>
          <w:szCs w:val="24"/>
        </w:rPr>
        <w:t>ased on the results of the study</w:t>
      </w:r>
      <w:r w:rsidR="00F3635E">
        <w:rPr>
          <w:sz w:val="24"/>
          <w:szCs w:val="24"/>
        </w:rPr>
        <w:t xml:space="preserve"> and with OMB approval, </w:t>
      </w:r>
      <w:r>
        <w:rPr>
          <w:sz w:val="24"/>
          <w:szCs w:val="24"/>
        </w:rPr>
        <w:t xml:space="preserve">starting in April 2023, </w:t>
      </w:r>
      <w:r>
        <w:rPr>
          <w:sz w:val="24"/>
          <w:szCs w:val="24"/>
        </w:rPr>
        <w:t>$10 cash incentive</w:t>
      </w:r>
      <w:r w:rsidR="00F3635E">
        <w:rPr>
          <w:sz w:val="24"/>
          <w:szCs w:val="24"/>
        </w:rPr>
        <w:t>s</w:t>
      </w:r>
      <w:r>
        <w:rPr>
          <w:sz w:val="24"/>
          <w:szCs w:val="24"/>
        </w:rPr>
        <w:t xml:space="preserve"> </w:t>
      </w:r>
      <w:r w:rsidR="00F3635E">
        <w:rPr>
          <w:sz w:val="24"/>
          <w:szCs w:val="24"/>
        </w:rPr>
        <w:t>are</w:t>
      </w:r>
      <w:r>
        <w:rPr>
          <w:sz w:val="24"/>
          <w:szCs w:val="24"/>
        </w:rPr>
        <w:t xml:space="preserve"> </w:t>
      </w:r>
      <w:r>
        <w:rPr>
          <w:sz w:val="24"/>
          <w:szCs w:val="24"/>
        </w:rPr>
        <w:t xml:space="preserve">now </w:t>
      </w:r>
      <w:r w:rsidRPr="00A95463">
        <w:rPr>
          <w:sz w:val="24"/>
          <w:szCs w:val="24"/>
        </w:rPr>
        <w:t xml:space="preserve">sent to sampled individuals in </w:t>
      </w:r>
      <w:r w:rsidRPr="00A95463">
        <w:rPr>
          <w:sz w:val="24"/>
          <w:szCs w:val="24"/>
        </w:rPr>
        <w:t>households with no listed or working telephone number as well the hard-to-reach population of 15- to 24-year-</w:t>
      </w:r>
      <w:r w:rsidRPr="007E1B6B">
        <w:rPr>
          <w:sz w:val="24"/>
          <w:szCs w:val="24"/>
        </w:rPr>
        <w:t>olds</w:t>
      </w:r>
      <w:r w:rsidRPr="007E1B6B" w:rsidR="00F3635E">
        <w:rPr>
          <w:sz w:val="24"/>
          <w:szCs w:val="24"/>
        </w:rPr>
        <w:t xml:space="preserve"> (see Attachment </w:t>
      </w:r>
      <w:r w:rsidRPr="007E1B6B" w:rsidR="007E1B6B">
        <w:rPr>
          <w:sz w:val="24"/>
          <w:szCs w:val="24"/>
        </w:rPr>
        <w:t>F</w:t>
      </w:r>
      <w:r w:rsidRPr="007E1B6B" w:rsidR="00F3635E">
        <w:rPr>
          <w:sz w:val="24"/>
          <w:szCs w:val="24"/>
        </w:rPr>
        <w:t>)</w:t>
      </w:r>
      <w:r w:rsidRPr="007E1B6B">
        <w:rPr>
          <w:sz w:val="24"/>
          <w:szCs w:val="24"/>
        </w:rPr>
        <w:t>.</w:t>
      </w:r>
      <w:r w:rsidRPr="00A95463">
        <w:rPr>
          <w:sz w:val="24"/>
          <w:szCs w:val="24"/>
        </w:rPr>
        <w:t xml:space="preserve"> </w:t>
      </w:r>
    </w:p>
    <w:p w:rsidR="00E40E80" w:rsidP="00F3635E" w14:paraId="32522F03" w14:textId="77777777">
      <w:pPr>
        <w:ind w:left="720"/>
        <w:rPr>
          <w:sz w:val="24"/>
          <w:szCs w:val="24"/>
        </w:rPr>
      </w:pPr>
    </w:p>
    <w:p w:rsidR="00B76DE3" w:rsidP="00B76DE3" w14:paraId="592E6FD4" w14:textId="77777777">
      <w:pPr>
        <w:pStyle w:val="BodyTextIndent3"/>
        <w:numPr>
          <w:ilvl w:val="0"/>
          <w:numId w:val="25"/>
        </w:numPr>
        <w:tabs>
          <w:tab w:val="left" w:pos="720"/>
        </w:tabs>
        <w:spacing w:after="0"/>
        <w:rPr>
          <w:sz w:val="24"/>
          <w:szCs w:val="24"/>
        </w:rPr>
      </w:pPr>
      <w:r w:rsidRPr="0039628F">
        <w:rPr>
          <w:i/>
          <w:sz w:val="24"/>
          <w:szCs w:val="24"/>
        </w:rPr>
        <w:t>Toll-free number provided to DPs</w:t>
      </w:r>
      <w:r w:rsidRPr="0039628F">
        <w:rPr>
          <w:sz w:val="24"/>
          <w:szCs w:val="24"/>
        </w:rPr>
        <w:t xml:space="preserve">.  To maximize response, a toll-free number is provided to all eligible respondents in the advance materials. They can use the number to call in and set an appointment for an interview or, if they call on their interview day, to complete the interview.  </w:t>
      </w:r>
    </w:p>
    <w:p w:rsidR="00B76DE3" w:rsidRPr="0018146C" w:rsidP="00B76DE3" w14:paraId="6584EA82" w14:textId="77777777">
      <w:pPr>
        <w:pStyle w:val="BodyTextIndent3"/>
        <w:tabs>
          <w:tab w:val="left" w:pos="720"/>
        </w:tabs>
        <w:spacing w:after="0"/>
        <w:ind w:left="720"/>
        <w:rPr>
          <w:sz w:val="24"/>
          <w:szCs w:val="24"/>
        </w:rPr>
      </w:pPr>
    </w:p>
    <w:p w:rsidR="00B76DE3" w:rsidRPr="0039628F" w:rsidP="00B76DE3" w14:paraId="37257CE8" w14:textId="2895CA18">
      <w:pPr>
        <w:pStyle w:val="BodyTextIndent3"/>
        <w:numPr>
          <w:ilvl w:val="0"/>
          <w:numId w:val="25"/>
        </w:numPr>
        <w:tabs>
          <w:tab w:val="left" w:pos="720"/>
        </w:tabs>
        <w:spacing w:after="0"/>
        <w:rPr>
          <w:sz w:val="24"/>
          <w:szCs w:val="24"/>
        </w:rPr>
      </w:pPr>
      <w:r w:rsidRPr="0039628F">
        <w:rPr>
          <w:i/>
          <w:sz w:val="24"/>
          <w:szCs w:val="24"/>
        </w:rPr>
        <w:t>Advance materials revised</w:t>
      </w:r>
      <w:r w:rsidRPr="0039628F">
        <w:rPr>
          <w:sz w:val="24"/>
          <w:szCs w:val="24"/>
        </w:rPr>
        <w:t>.  In 2005, an examination of the ATUS advance materials was undertaken and the advance materials were subsequently revised. The advance materials were reviewed and updated again in 2012-13. The advance letters were revised to include information commonly asked by respondents during their first contact with interviewers. The ATUS brochure was updated and redesigned to appeal to more respondents. The debit card and instruction sheet also were redesigned to appear more prominently in the advanced mailer envelope</w:t>
      </w:r>
      <w:r w:rsidR="00582137">
        <w:rPr>
          <w:sz w:val="24"/>
          <w:szCs w:val="24"/>
        </w:rPr>
        <w:t xml:space="preserve"> (Note: debit cards were replaced with cash incentives in April 2023. See Section 3.B)</w:t>
      </w:r>
      <w:r w:rsidRPr="0039628F">
        <w:rPr>
          <w:sz w:val="24"/>
          <w:szCs w:val="24"/>
        </w:rPr>
        <w:t xml:space="preserve">. These materials were modified based on feedback received from expert reviewers and focus groups of ATUS interviewers who examined existing materials. </w:t>
      </w:r>
    </w:p>
    <w:p w:rsidR="00B76DE3" w:rsidRPr="0039628F" w:rsidP="00B76DE3" w14:paraId="3435978A" w14:textId="77777777">
      <w:pPr>
        <w:pStyle w:val="ListParagraph"/>
        <w:rPr>
          <w:sz w:val="24"/>
          <w:szCs w:val="24"/>
        </w:rPr>
      </w:pPr>
    </w:p>
    <w:p w:rsidR="00B76DE3" w:rsidRPr="0039628F" w:rsidP="00B76DE3" w14:paraId="07035903" w14:textId="77777777">
      <w:pPr>
        <w:pStyle w:val="BodyTextIndent3"/>
        <w:numPr>
          <w:ilvl w:val="0"/>
          <w:numId w:val="25"/>
        </w:numPr>
        <w:tabs>
          <w:tab w:val="left" w:pos="720"/>
        </w:tabs>
        <w:spacing w:after="0"/>
        <w:rPr>
          <w:sz w:val="24"/>
          <w:szCs w:val="24"/>
        </w:rPr>
      </w:pPr>
      <w:r w:rsidRPr="0039628F">
        <w:rPr>
          <w:i/>
          <w:sz w:val="24"/>
          <w:szCs w:val="24"/>
        </w:rPr>
        <w:t>Respondent Web site</w:t>
      </w:r>
      <w:r w:rsidRPr="0039628F">
        <w:rPr>
          <w:sz w:val="24"/>
          <w:szCs w:val="24"/>
        </w:rPr>
        <w:t xml:space="preserve">.  BLS developed a </w:t>
      </w:r>
      <w:r>
        <w:rPr>
          <w:sz w:val="24"/>
          <w:szCs w:val="24"/>
        </w:rPr>
        <w:t>web</w:t>
      </w:r>
      <w:r w:rsidRPr="0039628F">
        <w:rPr>
          <w:sz w:val="24"/>
          <w:szCs w:val="24"/>
        </w:rPr>
        <w:t>site to address common respondent questions about the survey. Its web address is included in the advance letters (</w:t>
      </w:r>
      <w:hyperlink r:id="rId8" w:history="1">
        <w:r w:rsidRPr="0039628F">
          <w:rPr>
            <w:rStyle w:val="Hyperlink"/>
            <w:sz w:val="24"/>
            <w:szCs w:val="24"/>
          </w:rPr>
          <w:t>http://www.bls.gov/respondents/tus/home.htm</w:t>
        </w:r>
      </w:hyperlink>
      <w:r w:rsidRPr="0039628F">
        <w:rPr>
          <w:sz w:val="24"/>
          <w:szCs w:val="24"/>
        </w:rPr>
        <w:t xml:space="preserve">). </w:t>
      </w:r>
    </w:p>
    <w:p w:rsidR="00B76DE3" w:rsidRPr="0039628F" w:rsidP="00B76DE3" w14:paraId="267A6D55" w14:textId="77777777">
      <w:pPr>
        <w:keepNext/>
        <w:rPr>
          <w:sz w:val="24"/>
          <w:szCs w:val="24"/>
        </w:rPr>
      </w:pPr>
      <w:r>
        <w:rPr>
          <w:sz w:val="24"/>
          <w:szCs w:val="24"/>
        </w:rPr>
        <w:t xml:space="preserve">             </w:t>
      </w:r>
    </w:p>
    <w:p w:rsidR="00B76DE3" w:rsidRPr="0039628F" w:rsidP="00B76DE3" w14:paraId="41C113EB" w14:textId="77777777">
      <w:pPr>
        <w:keepNext/>
        <w:numPr>
          <w:ilvl w:val="0"/>
          <w:numId w:val="25"/>
        </w:numPr>
        <w:rPr>
          <w:sz w:val="24"/>
          <w:szCs w:val="24"/>
        </w:rPr>
      </w:pPr>
      <w:r w:rsidRPr="0039628F">
        <w:rPr>
          <w:i/>
          <w:sz w:val="24"/>
          <w:szCs w:val="24"/>
        </w:rPr>
        <w:t>Fax letters</w:t>
      </w:r>
      <w:r w:rsidRPr="0039628F">
        <w:rPr>
          <w:sz w:val="24"/>
          <w:szCs w:val="24"/>
        </w:rPr>
        <w:t>.  BLS worked with Census to develop "we've been trying to reach you letters" to fax to telephone numbers that reach fax machines. Like an answering machine message, the fax letters ask the sampled person to call the Census Bureau and complete an interview.</w:t>
      </w:r>
    </w:p>
    <w:p w:rsidR="00B76DE3" w:rsidRPr="0039628F" w:rsidP="00B76DE3" w14:paraId="2726077F" w14:textId="77777777">
      <w:pPr>
        <w:keepNext/>
        <w:rPr>
          <w:sz w:val="24"/>
          <w:szCs w:val="24"/>
        </w:rPr>
      </w:pPr>
    </w:p>
    <w:p w:rsidR="00B76DE3" w:rsidRPr="0039628F" w:rsidP="00B76DE3" w14:paraId="78FA66E7" w14:textId="269FDD2F">
      <w:pPr>
        <w:keepNext/>
        <w:numPr>
          <w:ilvl w:val="0"/>
          <w:numId w:val="25"/>
        </w:numPr>
        <w:rPr>
          <w:sz w:val="24"/>
          <w:szCs w:val="24"/>
        </w:rPr>
      </w:pPr>
      <w:r w:rsidRPr="0039628F">
        <w:rPr>
          <w:i/>
          <w:sz w:val="24"/>
          <w:szCs w:val="24"/>
        </w:rPr>
        <w:t>Interview Operations Analysis.</w:t>
      </w:r>
      <w:r w:rsidRPr="0039628F">
        <w:rPr>
          <w:sz w:val="24"/>
          <w:szCs w:val="24"/>
        </w:rPr>
        <w:t xml:space="preserve">  In 2004, telephone call center operations were examined to determine if measures could be taken to increase response rates, and three basic operations were changed. First, the ATUS staff learned that while many surveys set calling goals for interviewers, the call center management was not providing ATUS interviewers with daily or weekly goals. Beginning in the summer of 2004, the telephone center management set daily goals for ATUS interviewers, providing concrete guidelines for how many completed calls are desired. Although the interviewers do not always meet their goals, these goals assist the telephone center management to measure daily progress and to motivate the interviewers. Second, it was discovered that because of the way call blocks (times) were scheduled, many calls were </w:t>
      </w:r>
      <w:r w:rsidRPr="0039628F" w:rsidR="00E80689">
        <w:rPr>
          <w:sz w:val="24"/>
          <w:szCs w:val="24"/>
        </w:rPr>
        <w:t>made</w:t>
      </w:r>
      <w:r w:rsidRPr="0039628F">
        <w:rPr>
          <w:sz w:val="24"/>
          <w:szCs w:val="24"/>
        </w:rPr>
        <w:t xml:space="preserve"> between about 4:30 pm and 5:00 pm, before many people were home from work. Methods for calling were changed so that more calls would be made after 5:30 pm, when people who work regular 9-5 hours would be more likely to be home. Finally, the Census Bureau </w:t>
      </w:r>
      <w:r w:rsidRPr="0039628F">
        <w:rPr>
          <w:sz w:val="24"/>
          <w:szCs w:val="24"/>
        </w:rPr>
        <w:t xml:space="preserve">conducted more research into invalid phone numbers </w:t>
      </w:r>
      <w:r w:rsidRPr="0039628F">
        <w:rPr>
          <w:sz w:val="24"/>
          <w:szCs w:val="24"/>
        </w:rPr>
        <w:t>in an attempt to</w:t>
      </w:r>
      <w:r w:rsidRPr="0039628F">
        <w:rPr>
          <w:sz w:val="24"/>
          <w:szCs w:val="24"/>
        </w:rPr>
        <w:t xml:space="preserve"> find valid phone numbers for the contact person.</w:t>
      </w:r>
    </w:p>
    <w:p w:rsidR="00B76DE3" w:rsidRPr="0039628F" w:rsidP="00B76DE3" w14:paraId="394AAEF8" w14:textId="77777777">
      <w:pPr>
        <w:keepNext/>
        <w:ind w:left="1080"/>
        <w:rPr>
          <w:sz w:val="24"/>
          <w:szCs w:val="24"/>
        </w:rPr>
      </w:pPr>
    </w:p>
    <w:p w:rsidR="00B76DE3" w:rsidRPr="0039628F" w:rsidP="00B76DE3" w14:paraId="01272E19" w14:textId="77777777">
      <w:pPr>
        <w:keepNext/>
        <w:numPr>
          <w:ilvl w:val="0"/>
          <w:numId w:val="25"/>
        </w:numPr>
        <w:rPr>
          <w:sz w:val="24"/>
          <w:szCs w:val="24"/>
        </w:rPr>
      </w:pPr>
      <w:r w:rsidRPr="0039628F">
        <w:rPr>
          <w:i/>
          <w:sz w:val="24"/>
          <w:szCs w:val="24"/>
        </w:rPr>
        <w:t>Interviewer job aids</w:t>
      </w:r>
      <w:r w:rsidRPr="0039628F">
        <w:rPr>
          <w:sz w:val="24"/>
          <w:szCs w:val="24"/>
        </w:rPr>
        <w:t>.  Interviewers have job aids—answers to frequently asked questions—designed to help answer questions about the survey and to assist them in gaining respondents' cooperation to participate.</w:t>
      </w:r>
    </w:p>
    <w:p w:rsidR="00B76DE3" w:rsidRPr="0039628F" w:rsidP="00B76DE3" w14:paraId="57202BEE" w14:textId="77777777">
      <w:pPr>
        <w:keepNext/>
        <w:ind w:left="1080"/>
        <w:rPr>
          <w:i/>
          <w:sz w:val="24"/>
          <w:szCs w:val="24"/>
        </w:rPr>
      </w:pPr>
    </w:p>
    <w:p w:rsidR="00B76DE3" w:rsidRPr="0039628F" w:rsidP="00B76DE3" w14:paraId="084221CE" w14:textId="77777777">
      <w:pPr>
        <w:keepNext/>
        <w:numPr>
          <w:ilvl w:val="0"/>
          <w:numId w:val="25"/>
        </w:numPr>
        <w:rPr>
          <w:sz w:val="24"/>
          <w:szCs w:val="24"/>
        </w:rPr>
      </w:pPr>
      <w:r w:rsidRPr="0039628F">
        <w:rPr>
          <w:i/>
          <w:sz w:val="24"/>
          <w:szCs w:val="24"/>
        </w:rPr>
        <w:t>Interviewer</w:t>
      </w:r>
      <w:r w:rsidRPr="0039628F">
        <w:rPr>
          <w:sz w:val="24"/>
          <w:szCs w:val="24"/>
        </w:rPr>
        <w:t xml:space="preserve"> </w:t>
      </w:r>
      <w:r w:rsidRPr="0039628F">
        <w:rPr>
          <w:i/>
          <w:sz w:val="24"/>
          <w:szCs w:val="24"/>
        </w:rPr>
        <w:t>incentives</w:t>
      </w:r>
      <w:r w:rsidRPr="0039628F">
        <w:rPr>
          <w:sz w:val="24"/>
          <w:szCs w:val="24"/>
        </w:rPr>
        <w:t>. An interviewer incentive study was considered but subsequently rejected as the reality of implementing interviewer incentives was determined to be cost prohibitive.</w:t>
      </w:r>
    </w:p>
    <w:p w:rsidR="00B76DE3" w:rsidRPr="0039628F" w:rsidP="00B76DE3" w14:paraId="6C17A0B1" w14:textId="77777777">
      <w:pPr>
        <w:keepNext/>
        <w:ind w:left="1080"/>
        <w:rPr>
          <w:sz w:val="24"/>
          <w:szCs w:val="24"/>
        </w:rPr>
      </w:pPr>
    </w:p>
    <w:p w:rsidR="00B76DE3" w:rsidRPr="0039628F" w:rsidP="00B76DE3" w14:paraId="617CA3BB" w14:textId="77777777">
      <w:pPr>
        <w:keepNext/>
        <w:numPr>
          <w:ilvl w:val="0"/>
          <w:numId w:val="25"/>
        </w:numPr>
        <w:rPr>
          <w:sz w:val="24"/>
          <w:szCs w:val="24"/>
        </w:rPr>
      </w:pPr>
      <w:r w:rsidRPr="0039628F">
        <w:rPr>
          <w:i/>
          <w:sz w:val="24"/>
          <w:szCs w:val="24"/>
        </w:rPr>
        <w:t>Newsletters</w:t>
      </w:r>
      <w:r w:rsidRPr="0039628F">
        <w:rPr>
          <w:sz w:val="24"/>
          <w:szCs w:val="24"/>
        </w:rPr>
        <w:t xml:space="preserve">.  In cooperation with Census, BLS periodically produces newsletters that are designed to motivate and inform interviewers. </w:t>
      </w:r>
    </w:p>
    <w:p w:rsidR="00B76DE3" w:rsidRPr="0039628F" w:rsidP="00B76DE3" w14:paraId="05A21979" w14:textId="77777777">
      <w:pPr>
        <w:keepNext/>
        <w:ind w:left="1080"/>
        <w:rPr>
          <w:sz w:val="24"/>
          <w:szCs w:val="24"/>
        </w:rPr>
      </w:pPr>
    </w:p>
    <w:p w:rsidR="00B76DE3" w:rsidP="00B76DE3" w14:paraId="36B7F6F2" w14:textId="77777777">
      <w:pPr>
        <w:keepNext/>
        <w:numPr>
          <w:ilvl w:val="0"/>
          <w:numId w:val="25"/>
        </w:numPr>
        <w:rPr>
          <w:sz w:val="24"/>
          <w:szCs w:val="24"/>
        </w:rPr>
      </w:pPr>
      <w:r w:rsidRPr="0039628F">
        <w:rPr>
          <w:i/>
          <w:sz w:val="24"/>
          <w:szCs w:val="24"/>
        </w:rPr>
        <w:t>Interviewer training</w:t>
      </w:r>
      <w:r w:rsidRPr="0039628F">
        <w:rPr>
          <w:sz w:val="24"/>
          <w:szCs w:val="24"/>
        </w:rPr>
        <w:t xml:space="preserve">.  BLS and Census have conducted workshops for interviewers on techniques to gain cooperation from respondents, and much of the material developed for this training was incorporated into other interviewer training courses. Interviewer operations also have been scrutinized and revised to increase the probability of completed interviews, such as redesigning the call blocks to add more call attempts during evening hours. </w:t>
      </w:r>
    </w:p>
    <w:p w:rsidR="00E40E80" w:rsidP="00E40E80" w14:paraId="73D8D4FF" w14:textId="77777777">
      <w:pPr>
        <w:pStyle w:val="ListParagraph"/>
        <w:rPr>
          <w:sz w:val="24"/>
          <w:szCs w:val="24"/>
        </w:rPr>
      </w:pPr>
    </w:p>
    <w:p w:rsidR="00E40E80" w:rsidRPr="00E40E80" w:rsidP="00E40E80" w14:paraId="7B728803" w14:textId="5F1DB71F">
      <w:pPr>
        <w:pStyle w:val="Default"/>
        <w:numPr>
          <w:ilvl w:val="0"/>
          <w:numId w:val="25"/>
        </w:numPr>
        <w:tabs>
          <w:tab w:val="left" w:pos="720"/>
        </w:tabs>
        <w:rPr>
          <w:rFonts w:ascii="Times New Roman" w:hAnsi="Times New Roman" w:cs="Times New Roman"/>
        </w:rPr>
      </w:pPr>
      <w:r w:rsidRPr="003167D0">
        <w:rPr>
          <w:rFonts w:ascii="Times New Roman" w:hAnsi="Times New Roman" w:cs="Times New Roman"/>
          <w:i/>
          <w:iCs/>
        </w:rPr>
        <w:t>Envelope Test</w:t>
      </w:r>
      <w:r w:rsidR="007E63A7">
        <w:rPr>
          <w:rFonts w:ascii="Times New Roman" w:hAnsi="Times New Roman" w:cs="Times New Roman"/>
        </w:rPr>
        <w:t>.</w:t>
      </w:r>
      <w:r w:rsidRPr="003167D0">
        <w:rPr>
          <w:rFonts w:ascii="Times New Roman" w:hAnsi="Times New Roman" w:cs="Times New Roman"/>
        </w:rPr>
        <w:t xml:space="preserve"> </w:t>
      </w:r>
      <w:r w:rsidR="007E63A7">
        <w:rPr>
          <w:rFonts w:ascii="Times New Roman" w:hAnsi="Times New Roman" w:cs="Times New Roman"/>
        </w:rPr>
        <w:t xml:space="preserve"> </w:t>
      </w:r>
      <w:r w:rsidRPr="003167D0">
        <w:rPr>
          <w:rFonts w:ascii="Times New Roman" w:hAnsi="Times New Roman" w:cs="Times New Roman"/>
        </w:rPr>
        <w:t xml:space="preserve">In 2019, studies done by the American Community Survey determined that the use of new, updated "Census Branding" </w:t>
      </w:r>
      <w:r>
        <w:rPr>
          <w:rFonts w:ascii="Times New Roman" w:hAnsi="Times New Roman" w:cs="Times New Roman"/>
        </w:rPr>
        <w:t xml:space="preserve">envelopes increased </w:t>
      </w:r>
      <w:r w:rsidRPr="003167D0">
        <w:rPr>
          <w:rFonts w:ascii="Times New Roman" w:hAnsi="Times New Roman" w:cs="Times New Roman"/>
        </w:rPr>
        <w:t xml:space="preserve">the visibility of Census materials and surveys. </w:t>
      </w:r>
      <w:r>
        <w:rPr>
          <w:rFonts w:ascii="Times New Roman" w:hAnsi="Times New Roman" w:cs="Times New Roman"/>
        </w:rPr>
        <w:t>In 2022, t</w:t>
      </w:r>
      <w:r w:rsidRPr="003167D0">
        <w:rPr>
          <w:rFonts w:ascii="Times New Roman" w:hAnsi="Times New Roman" w:cs="Times New Roman"/>
        </w:rPr>
        <w:t>he ATUS test</w:t>
      </w:r>
      <w:r>
        <w:rPr>
          <w:rFonts w:ascii="Times New Roman" w:hAnsi="Times New Roman" w:cs="Times New Roman"/>
        </w:rPr>
        <w:t>ed</w:t>
      </w:r>
      <w:r w:rsidRPr="003167D0">
        <w:rPr>
          <w:rFonts w:ascii="Times New Roman" w:hAnsi="Times New Roman" w:cs="Times New Roman"/>
        </w:rPr>
        <w:t xml:space="preserve"> the use of Census branding on First Class envelopes against USPS Priority </w:t>
      </w:r>
      <w:r>
        <w:rPr>
          <w:rFonts w:ascii="Times New Roman" w:hAnsi="Times New Roman" w:cs="Times New Roman"/>
        </w:rPr>
        <w:t>mail</w:t>
      </w:r>
      <w:r w:rsidRPr="003167D0">
        <w:rPr>
          <w:rFonts w:ascii="Times New Roman" w:hAnsi="Times New Roman" w:cs="Times New Roman"/>
        </w:rPr>
        <w:t xml:space="preserve"> envelopes to determine if a change in the mailout material improves response and if it would be more cost effective to use</w:t>
      </w:r>
      <w:r>
        <w:rPr>
          <w:rFonts w:ascii="Times New Roman" w:hAnsi="Times New Roman" w:cs="Times New Roman"/>
        </w:rPr>
        <w:t xml:space="preserve">. Results of both studies are forthcoming. </w:t>
      </w:r>
    </w:p>
    <w:p w:rsidR="00B76DE3" w:rsidRPr="0039628F" w:rsidP="00B76DE3" w14:paraId="4A898066" w14:textId="77777777">
      <w:pPr>
        <w:keepNext/>
        <w:ind w:left="1080"/>
        <w:rPr>
          <w:sz w:val="24"/>
          <w:szCs w:val="24"/>
        </w:rPr>
      </w:pPr>
    </w:p>
    <w:p w:rsidR="00B76DE3" w:rsidRPr="0039628F" w:rsidP="00B76DE3" w14:paraId="180FA4C5" w14:textId="6731E56D">
      <w:pPr>
        <w:keepNext/>
        <w:numPr>
          <w:ilvl w:val="0"/>
          <w:numId w:val="25"/>
        </w:numPr>
        <w:rPr>
          <w:sz w:val="24"/>
          <w:szCs w:val="24"/>
        </w:rPr>
      </w:pPr>
      <w:r w:rsidRPr="0039628F">
        <w:rPr>
          <w:i/>
          <w:sz w:val="24"/>
          <w:szCs w:val="24"/>
        </w:rPr>
        <w:t>Studies to understand nonresponse and possible nonresponse bias</w:t>
      </w:r>
      <w:r w:rsidRPr="0039628F">
        <w:rPr>
          <w:sz w:val="24"/>
          <w:szCs w:val="24"/>
        </w:rPr>
        <w:t xml:space="preserve">.  In addition to the efforts listed above, </w:t>
      </w:r>
      <w:r w:rsidRPr="0039628F">
        <w:rPr>
          <w:sz w:val="24"/>
          <w:szCs w:val="24"/>
        </w:rPr>
        <w:t>a number of</w:t>
      </w:r>
      <w:r w:rsidRPr="0039628F">
        <w:rPr>
          <w:sz w:val="24"/>
          <w:szCs w:val="24"/>
        </w:rPr>
        <w:t xml:space="preserve"> studies have been done to understand nonresponse in the ATUS. </w:t>
      </w:r>
      <w:r w:rsidRPr="007E1B6B" w:rsidR="00660A82">
        <w:rPr>
          <w:sz w:val="24"/>
          <w:szCs w:val="24"/>
        </w:rPr>
        <w:t>See Attachment</w:t>
      </w:r>
      <w:r w:rsidRPr="007E1B6B" w:rsidR="007E1B6B">
        <w:rPr>
          <w:sz w:val="24"/>
          <w:szCs w:val="24"/>
        </w:rPr>
        <w:t xml:space="preserve"> G</w:t>
      </w:r>
      <w:r w:rsidRPr="007E1B6B" w:rsidR="00660A82">
        <w:rPr>
          <w:sz w:val="24"/>
          <w:szCs w:val="24"/>
        </w:rPr>
        <w:t xml:space="preserve"> for</w:t>
      </w:r>
      <w:r w:rsidRPr="0039628F" w:rsidR="00660A82">
        <w:rPr>
          <w:sz w:val="24"/>
          <w:szCs w:val="24"/>
        </w:rPr>
        <w:t xml:space="preserve"> a summary of ATUS nonresponse bias studies.</w:t>
      </w:r>
    </w:p>
    <w:p w:rsidR="00B76DE3" w:rsidRPr="0039628F" w:rsidP="00B76DE3" w14:paraId="2B30D9A2" w14:textId="77777777">
      <w:pPr>
        <w:pStyle w:val="ListParagraph"/>
        <w:rPr>
          <w:sz w:val="24"/>
          <w:szCs w:val="24"/>
        </w:rPr>
      </w:pPr>
    </w:p>
    <w:p w:rsidR="00600862" w:rsidP="00660A82" w14:paraId="7B66C1EF" w14:textId="408E4D45">
      <w:pPr>
        <w:pStyle w:val="Default"/>
        <w:numPr>
          <w:ilvl w:val="0"/>
          <w:numId w:val="25"/>
        </w:numPr>
        <w:tabs>
          <w:tab w:val="left" w:pos="720"/>
        </w:tabs>
        <w:rPr>
          <w:rFonts w:ascii="Times New Roman" w:hAnsi="Times New Roman" w:cs="Times New Roman"/>
        </w:rPr>
      </w:pPr>
      <w:bookmarkStart w:id="0" w:name="_Hlk98159592"/>
      <w:r w:rsidRPr="00660A82">
        <w:rPr>
          <w:rFonts w:ascii="Times New Roman" w:hAnsi="Times New Roman" w:cs="Times New Roman"/>
          <w:i/>
        </w:rPr>
        <w:t xml:space="preserve">Web collection of ATUS diary.  </w:t>
      </w:r>
      <w:r w:rsidRPr="00660A82">
        <w:rPr>
          <w:rFonts w:ascii="Times New Roman" w:hAnsi="Times New Roman" w:cs="Times New Roman"/>
        </w:rPr>
        <w:t xml:space="preserve">BLS is exploring a mixed mode design for the ATUS. A move to a mixed-mode design could potentially help ATUS improve response </w:t>
      </w:r>
      <w:r w:rsidR="00E80689">
        <w:rPr>
          <w:rFonts w:ascii="Times New Roman" w:hAnsi="Times New Roman" w:cs="Times New Roman"/>
        </w:rPr>
        <w:t xml:space="preserve">rates </w:t>
      </w:r>
      <w:r w:rsidRPr="00660A82">
        <w:rPr>
          <w:rFonts w:ascii="Times New Roman" w:hAnsi="Times New Roman" w:cs="Times New Roman"/>
        </w:rPr>
        <w:t xml:space="preserve">and be prepared for the survey climate of the future. </w:t>
      </w:r>
      <w:bookmarkEnd w:id="0"/>
      <w:r w:rsidR="00660A82">
        <w:rPr>
          <w:rFonts w:ascii="Times New Roman" w:hAnsi="Times New Roman" w:cs="Times New Roman"/>
        </w:rPr>
        <w:t>While some of these projects have been completed, this work is ongoing.</w:t>
      </w:r>
      <w:r w:rsidR="00C5430C">
        <w:rPr>
          <w:rFonts w:ascii="Times New Roman" w:hAnsi="Times New Roman" w:cs="Times New Roman"/>
        </w:rPr>
        <w:t xml:space="preserve"> </w:t>
      </w:r>
      <w:r w:rsidRPr="007E1B6B" w:rsidR="00C5430C">
        <w:rPr>
          <w:rFonts w:ascii="Times New Roman" w:hAnsi="Times New Roman" w:cs="Times New Roman"/>
        </w:rPr>
        <w:t xml:space="preserve">See Attachment </w:t>
      </w:r>
      <w:r w:rsidRPr="007E1B6B" w:rsidR="007E1B6B">
        <w:rPr>
          <w:rFonts w:ascii="Times New Roman" w:hAnsi="Times New Roman" w:cs="Times New Roman"/>
        </w:rPr>
        <w:t>H</w:t>
      </w:r>
      <w:r w:rsidR="00C5430C">
        <w:rPr>
          <w:rFonts w:ascii="Times New Roman" w:hAnsi="Times New Roman" w:cs="Times New Roman"/>
        </w:rPr>
        <w:t xml:space="preserve"> for a summary of ATUS Web Diary Development to date. </w:t>
      </w:r>
      <w:r w:rsidRPr="00660A82" w:rsidR="00577C75">
        <w:rPr>
          <w:rFonts w:ascii="Times New Roman" w:hAnsi="Times New Roman" w:cs="Times New Roman"/>
        </w:rPr>
        <w:t xml:space="preserve"> </w:t>
      </w:r>
    </w:p>
    <w:p w:rsidR="00B41DB8" w:rsidRPr="00660A82" w:rsidP="00B41DB8" w14:paraId="5D05814A" w14:textId="77777777">
      <w:pPr>
        <w:pStyle w:val="Default"/>
        <w:tabs>
          <w:tab w:val="left" w:pos="720"/>
        </w:tabs>
        <w:rPr>
          <w:rFonts w:ascii="Times New Roman" w:hAnsi="Times New Roman" w:cs="Times New Roman"/>
        </w:rPr>
      </w:pPr>
    </w:p>
    <w:p w:rsidR="008819BA" w:rsidRPr="00A80A80" w:rsidP="00FB5862" w14:paraId="3CA0EAA6" w14:textId="77777777">
      <w:pPr>
        <w:rPr>
          <w:rFonts w:ascii="Calibri" w:hAnsi="Calibri" w:cs="Courier New"/>
          <w:sz w:val="22"/>
          <w:szCs w:val="22"/>
        </w:rPr>
      </w:pPr>
    </w:p>
    <w:p w:rsidR="008819BA" w:rsidRPr="0039628F" w:rsidP="008819BA" w14:paraId="0456A9B7" w14:textId="77777777">
      <w:pPr>
        <w:rPr>
          <w:b/>
          <w:sz w:val="24"/>
          <w:szCs w:val="22"/>
        </w:rPr>
      </w:pPr>
      <w:r w:rsidRPr="0039628F">
        <w:rPr>
          <w:b/>
          <w:sz w:val="24"/>
          <w:szCs w:val="22"/>
        </w:rPr>
        <w:t xml:space="preserve">4.  Describe any tests of procedures or methods to be undertaken. Testing is encouraged as an effective means of refining collections of information to minimize burden and improve utility. Tests must be approved if they call for answers to identical questions from 10 or more respondents. A proposed test or set of </w:t>
      </w:r>
      <w:r w:rsidRPr="0039628F">
        <w:rPr>
          <w:b/>
          <w:sz w:val="24"/>
          <w:szCs w:val="22"/>
        </w:rPr>
        <w:t>test</w:t>
      </w:r>
      <w:r w:rsidRPr="0039628F">
        <w:rPr>
          <w:b/>
          <w:sz w:val="24"/>
          <w:szCs w:val="22"/>
        </w:rPr>
        <w:t xml:space="preserve"> may be submitted for approval separately or in combination with the main collection of information.</w:t>
      </w:r>
    </w:p>
    <w:p w:rsidR="00A80CD9" w:rsidRPr="00A80A80" w:rsidP="00FB5862" w14:paraId="0BB988EE" w14:textId="77777777">
      <w:pPr>
        <w:rPr>
          <w:rFonts w:ascii="Calibri" w:hAnsi="Calibri" w:cs="Courier New"/>
          <w:sz w:val="22"/>
          <w:szCs w:val="22"/>
        </w:rPr>
      </w:pPr>
    </w:p>
    <w:p w:rsidR="006F1990" w:rsidP="0021653A" w14:paraId="67C6D5D2" w14:textId="3BA5F1BF">
      <w:pPr>
        <w:rPr>
          <w:sz w:val="24"/>
          <w:szCs w:val="24"/>
        </w:rPr>
      </w:pPr>
      <w:r w:rsidRPr="0021653A">
        <w:rPr>
          <w:sz w:val="24"/>
          <w:szCs w:val="24"/>
        </w:rPr>
        <w:t>Many</w:t>
      </w:r>
      <w:r w:rsidRPr="0021653A" w:rsidR="0010360C">
        <w:rPr>
          <w:sz w:val="24"/>
          <w:szCs w:val="24"/>
        </w:rPr>
        <w:t xml:space="preserve"> of the questions appear</w:t>
      </w:r>
      <w:r w:rsidRPr="0021653A" w:rsidR="00641122">
        <w:rPr>
          <w:sz w:val="24"/>
          <w:szCs w:val="24"/>
        </w:rPr>
        <w:t>ing</w:t>
      </w:r>
      <w:r w:rsidRPr="0021653A" w:rsidR="0010360C">
        <w:rPr>
          <w:sz w:val="24"/>
          <w:szCs w:val="24"/>
        </w:rPr>
        <w:t xml:space="preserve"> on the </w:t>
      </w:r>
      <w:r w:rsidRPr="00E6304D" w:rsidR="0010360C">
        <w:rPr>
          <w:sz w:val="24"/>
          <w:szCs w:val="24"/>
        </w:rPr>
        <w:t>proposed module were cog</w:t>
      </w:r>
      <w:r w:rsidRPr="00E6304D" w:rsidR="00D14FFB">
        <w:rPr>
          <w:sz w:val="24"/>
          <w:szCs w:val="24"/>
        </w:rPr>
        <w:t>nitively tested in 20</w:t>
      </w:r>
      <w:r w:rsidRPr="00E6304D" w:rsidR="005A47E4">
        <w:rPr>
          <w:sz w:val="24"/>
          <w:szCs w:val="24"/>
        </w:rPr>
        <w:t>10</w:t>
      </w:r>
      <w:r w:rsidRPr="00E6304D" w:rsidR="0010360C">
        <w:rPr>
          <w:sz w:val="24"/>
          <w:szCs w:val="24"/>
        </w:rPr>
        <w:t xml:space="preserve"> be</w:t>
      </w:r>
      <w:r w:rsidRPr="00E6304D" w:rsidR="00D14FFB">
        <w:rPr>
          <w:sz w:val="24"/>
          <w:szCs w:val="24"/>
        </w:rPr>
        <w:t xml:space="preserve">fore becoming a part of the </w:t>
      </w:r>
      <w:r w:rsidRPr="00E6304D" w:rsidR="005A47E4">
        <w:rPr>
          <w:sz w:val="24"/>
          <w:szCs w:val="24"/>
        </w:rPr>
        <w:t>2011 Leave Module</w:t>
      </w:r>
      <w:r w:rsidRPr="00E6304D">
        <w:rPr>
          <w:sz w:val="24"/>
          <w:szCs w:val="24"/>
        </w:rPr>
        <w:t xml:space="preserve"> (see Attachment </w:t>
      </w:r>
      <w:r w:rsidRPr="00E6304D" w:rsidR="007E1B6B">
        <w:rPr>
          <w:sz w:val="24"/>
          <w:szCs w:val="24"/>
        </w:rPr>
        <w:t>I</w:t>
      </w:r>
      <w:r w:rsidRPr="00E6304D">
        <w:rPr>
          <w:sz w:val="24"/>
          <w:szCs w:val="24"/>
        </w:rPr>
        <w:t>).  In 201</w:t>
      </w:r>
      <w:r w:rsidRPr="00E6304D" w:rsidR="005A47E4">
        <w:rPr>
          <w:sz w:val="24"/>
          <w:szCs w:val="24"/>
        </w:rPr>
        <w:t>6</w:t>
      </w:r>
      <w:r w:rsidRPr="00E6304D">
        <w:rPr>
          <w:sz w:val="24"/>
          <w:szCs w:val="24"/>
        </w:rPr>
        <w:t xml:space="preserve">, some questions were </w:t>
      </w:r>
      <w:r w:rsidRPr="00E6304D">
        <w:rPr>
          <w:sz w:val="24"/>
          <w:szCs w:val="24"/>
        </w:rPr>
        <w:t>deleted</w:t>
      </w:r>
      <w:r w:rsidRPr="00E6304D">
        <w:rPr>
          <w:sz w:val="24"/>
          <w:szCs w:val="24"/>
        </w:rPr>
        <w:t xml:space="preserve"> and some questions were added </w:t>
      </w:r>
      <w:r w:rsidRPr="00E6304D" w:rsidR="00253AA4">
        <w:rPr>
          <w:sz w:val="24"/>
          <w:szCs w:val="24"/>
        </w:rPr>
        <w:t xml:space="preserve">and cognitively tested </w:t>
      </w:r>
      <w:r w:rsidRPr="00E6304D">
        <w:rPr>
          <w:sz w:val="24"/>
          <w:szCs w:val="24"/>
        </w:rPr>
        <w:t>for the 201</w:t>
      </w:r>
      <w:r w:rsidRPr="00E6304D" w:rsidR="005A47E4">
        <w:rPr>
          <w:sz w:val="24"/>
          <w:szCs w:val="24"/>
        </w:rPr>
        <w:t>7-18</w:t>
      </w:r>
      <w:r w:rsidRPr="00E6304D">
        <w:rPr>
          <w:sz w:val="24"/>
          <w:szCs w:val="24"/>
        </w:rPr>
        <w:t xml:space="preserve"> </w:t>
      </w:r>
      <w:r w:rsidRPr="00E6304D" w:rsidR="005A47E4">
        <w:rPr>
          <w:sz w:val="24"/>
          <w:szCs w:val="24"/>
        </w:rPr>
        <w:t xml:space="preserve">Leave </w:t>
      </w:r>
      <w:r w:rsidRPr="00E6304D" w:rsidR="00253AA4">
        <w:rPr>
          <w:sz w:val="24"/>
          <w:szCs w:val="24"/>
        </w:rPr>
        <w:t>Module (s</w:t>
      </w:r>
      <w:r w:rsidRPr="00E6304D">
        <w:rPr>
          <w:sz w:val="24"/>
          <w:szCs w:val="24"/>
        </w:rPr>
        <w:t xml:space="preserve">ee </w:t>
      </w:r>
      <w:r w:rsidRPr="00E6304D" w:rsidR="00253AA4">
        <w:rPr>
          <w:sz w:val="24"/>
          <w:szCs w:val="24"/>
        </w:rPr>
        <w:t xml:space="preserve">Attachment </w:t>
      </w:r>
      <w:r w:rsidRPr="00E6304D" w:rsidR="007E1B6B">
        <w:rPr>
          <w:sz w:val="24"/>
          <w:szCs w:val="24"/>
        </w:rPr>
        <w:t>J</w:t>
      </w:r>
      <w:r w:rsidRPr="00E6304D" w:rsidR="00253AA4">
        <w:rPr>
          <w:sz w:val="24"/>
          <w:szCs w:val="24"/>
        </w:rPr>
        <w:t>)</w:t>
      </w:r>
      <w:r w:rsidRPr="00E6304D">
        <w:rPr>
          <w:sz w:val="24"/>
          <w:szCs w:val="24"/>
        </w:rPr>
        <w:t>.</w:t>
      </w:r>
      <w:r w:rsidRPr="00CB2408">
        <w:rPr>
          <w:sz w:val="24"/>
          <w:szCs w:val="24"/>
        </w:rPr>
        <w:t xml:space="preserve">  </w:t>
      </w:r>
    </w:p>
    <w:p w:rsidR="00660A82" w:rsidP="0021653A" w14:paraId="0830C01A" w14:textId="77777777">
      <w:pPr>
        <w:rPr>
          <w:sz w:val="24"/>
          <w:szCs w:val="24"/>
        </w:rPr>
      </w:pPr>
    </w:p>
    <w:p w:rsidR="00066965" w:rsidRPr="00C062CD" w:rsidP="00066965" w14:paraId="1AE64D30" w14:textId="6D204FF6">
      <w:pPr>
        <w:rPr>
          <w:rStyle w:val="CommentReference"/>
          <w:rFonts w:cstheme="minorHAnsi"/>
          <w:sz w:val="24"/>
          <w:szCs w:val="24"/>
        </w:rPr>
      </w:pPr>
      <w:bookmarkStart w:id="1" w:name="_Hlk135918586"/>
      <w:r w:rsidRPr="00C062CD">
        <w:rPr>
          <w:rStyle w:val="CommentReference"/>
          <w:rFonts w:cstheme="minorHAnsi"/>
          <w:sz w:val="24"/>
          <w:szCs w:val="24"/>
        </w:rPr>
        <w:t xml:space="preserve">As in the 2017-2018 module, the </w:t>
      </w:r>
      <w:r>
        <w:rPr>
          <w:rStyle w:val="CommentReference"/>
          <w:rFonts w:cstheme="minorHAnsi"/>
          <w:sz w:val="24"/>
          <w:szCs w:val="24"/>
        </w:rPr>
        <w:t xml:space="preserve">proposed </w:t>
      </w:r>
      <w:r w:rsidRPr="00C062CD">
        <w:rPr>
          <w:rStyle w:val="CommentReference"/>
          <w:rFonts w:cstheme="minorHAnsi"/>
          <w:sz w:val="24"/>
          <w:szCs w:val="24"/>
        </w:rPr>
        <w:t>2024 questionnaire will include five sections:</w:t>
      </w:r>
    </w:p>
    <w:p w:rsidR="00066965" w:rsidRPr="00C062CD" w:rsidP="00066965" w14:paraId="102BEF13" w14:textId="77777777">
      <w:pPr>
        <w:pStyle w:val="ListParagraph"/>
        <w:numPr>
          <w:ilvl w:val="0"/>
          <w:numId w:val="29"/>
        </w:numPr>
        <w:spacing w:after="160" w:line="259" w:lineRule="auto"/>
        <w:contextualSpacing/>
        <w:rPr>
          <w:rFonts w:cstheme="minorHAnsi"/>
          <w:sz w:val="24"/>
          <w:szCs w:val="24"/>
        </w:rPr>
      </w:pPr>
      <w:r w:rsidRPr="00C062CD">
        <w:rPr>
          <w:rFonts w:cstheme="minorHAnsi"/>
          <w:sz w:val="24"/>
          <w:szCs w:val="24"/>
        </w:rPr>
        <w:t>Access to Paid Leave</w:t>
      </w:r>
    </w:p>
    <w:p w:rsidR="00066965" w:rsidRPr="00C062CD" w:rsidP="00066965" w14:paraId="007F6E11" w14:textId="77777777">
      <w:pPr>
        <w:pStyle w:val="ListParagraph"/>
        <w:numPr>
          <w:ilvl w:val="0"/>
          <w:numId w:val="29"/>
        </w:numPr>
        <w:spacing w:after="160" w:line="259" w:lineRule="auto"/>
        <w:contextualSpacing/>
        <w:rPr>
          <w:rFonts w:cstheme="minorHAnsi"/>
          <w:sz w:val="24"/>
          <w:szCs w:val="24"/>
        </w:rPr>
      </w:pPr>
      <w:r w:rsidRPr="00C062CD">
        <w:rPr>
          <w:rFonts w:cstheme="minorHAnsi"/>
          <w:sz w:val="24"/>
          <w:szCs w:val="24"/>
        </w:rPr>
        <w:t>Access to Unpaid Leave</w:t>
      </w:r>
    </w:p>
    <w:p w:rsidR="00066965" w:rsidRPr="00C062CD" w:rsidP="00066965" w14:paraId="33AE4490" w14:textId="77777777">
      <w:pPr>
        <w:pStyle w:val="ListParagraph"/>
        <w:numPr>
          <w:ilvl w:val="0"/>
          <w:numId w:val="29"/>
        </w:numPr>
        <w:spacing w:after="160" w:line="259" w:lineRule="auto"/>
        <w:contextualSpacing/>
        <w:rPr>
          <w:rFonts w:cstheme="minorHAnsi"/>
          <w:sz w:val="24"/>
          <w:szCs w:val="24"/>
        </w:rPr>
      </w:pPr>
      <w:r w:rsidRPr="00C062CD">
        <w:rPr>
          <w:rFonts w:cstheme="minorHAnsi"/>
          <w:sz w:val="24"/>
          <w:szCs w:val="24"/>
        </w:rPr>
        <w:t xml:space="preserve">Leave taken in the last </w:t>
      </w:r>
      <w:r w:rsidRPr="00C062CD">
        <w:rPr>
          <w:rFonts w:cstheme="minorHAnsi"/>
          <w:sz w:val="24"/>
          <w:szCs w:val="24"/>
        </w:rPr>
        <w:t>week</w:t>
      </w:r>
    </w:p>
    <w:p w:rsidR="00066965" w:rsidRPr="00C062CD" w:rsidP="00066965" w14:paraId="3F891F9B" w14:textId="77777777">
      <w:pPr>
        <w:pStyle w:val="ListParagraph"/>
        <w:numPr>
          <w:ilvl w:val="0"/>
          <w:numId w:val="29"/>
        </w:numPr>
        <w:spacing w:after="160" w:line="259" w:lineRule="auto"/>
        <w:contextualSpacing/>
        <w:rPr>
          <w:rFonts w:cstheme="minorHAnsi"/>
          <w:sz w:val="24"/>
          <w:szCs w:val="24"/>
        </w:rPr>
      </w:pPr>
      <w:r w:rsidRPr="00C062CD">
        <w:rPr>
          <w:rFonts w:cstheme="minorHAnsi"/>
          <w:sz w:val="24"/>
          <w:szCs w:val="24"/>
        </w:rPr>
        <w:t>Job flexibility and work schedules</w:t>
      </w:r>
    </w:p>
    <w:p w:rsidR="00066965" w:rsidRPr="00C358FF" w:rsidP="00066965" w14:paraId="0A8E53BE" w14:textId="77777777">
      <w:pPr>
        <w:pStyle w:val="ListParagraph"/>
        <w:numPr>
          <w:ilvl w:val="0"/>
          <w:numId w:val="29"/>
        </w:numPr>
        <w:spacing w:after="160" w:line="259" w:lineRule="auto"/>
        <w:contextualSpacing/>
        <w:rPr>
          <w:rFonts w:cstheme="minorHAnsi"/>
          <w:sz w:val="24"/>
          <w:szCs w:val="24"/>
        </w:rPr>
      </w:pPr>
      <w:r w:rsidRPr="00C358FF">
        <w:rPr>
          <w:rFonts w:cstheme="minorHAnsi"/>
          <w:sz w:val="24"/>
          <w:szCs w:val="24"/>
        </w:rPr>
        <w:t xml:space="preserve">Non-use of leave </w:t>
      </w:r>
    </w:p>
    <w:p w:rsidR="00927972" w:rsidRPr="00C358FF" w:rsidP="00927972" w14:paraId="19FC36DB" w14:textId="2522CDD2">
      <w:pPr>
        <w:rPr>
          <w:sz w:val="24"/>
          <w:szCs w:val="24"/>
        </w:rPr>
      </w:pPr>
      <w:r w:rsidRPr="00C358FF">
        <w:rPr>
          <w:rFonts w:cstheme="minorHAnsi"/>
          <w:sz w:val="24"/>
          <w:szCs w:val="24"/>
        </w:rPr>
        <w:t xml:space="preserve">Although many questions remain the same, some have been dropped and some have been added or modified to obtain better information about the availability and use of flexible and alternative work schedules. </w:t>
      </w:r>
      <w:r w:rsidR="00E6304D">
        <w:rPr>
          <w:rFonts w:cstheme="minorHAnsi"/>
          <w:sz w:val="24"/>
          <w:szCs w:val="24"/>
        </w:rPr>
        <w:t>The proposed</w:t>
      </w:r>
      <w:r w:rsidRPr="00C358FF" w:rsidR="00C358FF">
        <w:rPr>
          <w:rFonts w:cstheme="minorHAnsi"/>
          <w:sz w:val="24"/>
          <w:szCs w:val="24"/>
        </w:rPr>
        <w:t xml:space="preserve"> </w:t>
      </w:r>
      <w:r w:rsidRPr="00C358FF" w:rsidR="005B7046">
        <w:rPr>
          <w:rFonts w:cstheme="minorHAnsi"/>
          <w:sz w:val="24"/>
          <w:szCs w:val="24"/>
        </w:rPr>
        <w:t xml:space="preserve">changes appear in Section 4 on Job flexibility and work schedules. </w:t>
      </w:r>
      <w:r w:rsidRPr="00C358FF" w:rsidR="00B877CA">
        <w:rPr>
          <w:rFonts w:cstheme="minorHAnsi"/>
          <w:sz w:val="24"/>
          <w:szCs w:val="24"/>
        </w:rPr>
        <w:t xml:space="preserve">Unlike the 2017-18 Leave Module, the 2024 Module will not include a question </w:t>
      </w:r>
      <w:r w:rsidR="00C040C7">
        <w:rPr>
          <w:rFonts w:cstheme="minorHAnsi"/>
          <w:sz w:val="24"/>
          <w:szCs w:val="24"/>
        </w:rPr>
        <w:t>on</w:t>
      </w:r>
      <w:r w:rsidRPr="00C358FF" w:rsidR="00B877CA">
        <w:rPr>
          <w:rFonts w:cstheme="minorHAnsi"/>
          <w:sz w:val="24"/>
          <w:szCs w:val="24"/>
        </w:rPr>
        <w:t xml:space="preserve"> whether workers’ flexible work schedules are part of a formal program or policy offered by their employer. The 2024 Module will also not collect the number of days workers usually work at their main job.</w:t>
      </w:r>
      <w:r w:rsidRPr="00C358FF">
        <w:rPr>
          <w:rFonts w:cstheme="minorHAnsi"/>
          <w:sz w:val="24"/>
          <w:szCs w:val="24"/>
        </w:rPr>
        <w:t xml:space="preserve"> </w:t>
      </w:r>
      <w:r w:rsidRPr="00C358FF" w:rsidR="00B877CA">
        <w:rPr>
          <w:sz w:val="24"/>
          <w:szCs w:val="24"/>
        </w:rPr>
        <w:t xml:space="preserve">The proposed 2024 Leave Module includes </w:t>
      </w:r>
      <w:r w:rsidRPr="00C358FF">
        <w:rPr>
          <w:sz w:val="24"/>
          <w:szCs w:val="24"/>
        </w:rPr>
        <w:t xml:space="preserve">three </w:t>
      </w:r>
      <w:r w:rsidRPr="00C358FF" w:rsidR="00B877CA">
        <w:rPr>
          <w:sz w:val="24"/>
          <w:szCs w:val="24"/>
        </w:rPr>
        <w:t xml:space="preserve">additional questions that were not included in the 2017-18 Module. </w:t>
      </w:r>
      <w:r w:rsidRPr="00C358FF">
        <w:rPr>
          <w:sz w:val="24"/>
          <w:szCs w:val="24"/>
        </w:rPr>
        <w:t>These include a question to collect the greatest number of hours workers have worked at their jobs in the last month, the fewest number of hours workers have worked in the last month, and how difficult it would be for workers to take an hour or two off during a regular workday to take care of family or personal matters. These questions</w:t>
      </w:r>
      <w:r w:rsidR="00747222">
        <w:rPr>
          <w:sz w:val="24"/>
          <w:szCs w:val="24"/>
        </w:rPr>
        <w:t xml:space="preserve"> were added to provide </w:t>
      </w:r>
      <w:r w:rsidR="00060347">
        <w:rPr>
          <w:sz w:val="24"/>
          <w:szCs w:val="24"/>
        </w:rPr>
        <w:t>additional information about the instability of the workers’ schedules and</w:t>
      </w:r>
      <w:r w:rsidR="00747222">
        <w:rPr>
          <w:sz w:val="24"/>
          <w:szCs w:val="24"/>
        </w:rPr>
        <w:t xml:space="preserve"> </w:t>
      </w:r>
      <w:r w:rsidR="00060347">
        <w:rPr>
          <w:sz w:val="24"/>
          <w:szCs w:val="24"/>
        </w:rPr>
        <w:t>the</w:t>
      </w:r>
      <w:r w:rsidR="00747222">
        <w:rPr>
          <w:sz w:val="24"/>
          <w:szCs w:val="24"/>
        </w:rPr>
        <w:t xml:space="preserve"> </w:t>
      </w:r>
      <w:r w:rsidR="00060347">
        <w:rPr>
          <w:sz w:val="24"/>
          <w:szCs w:val="24"/>
        </w:rPr>
        <w:t>ability of workers to take time off with little notice if needed.</w:t>
      </w:r>
      <w:r w:rsidR="00060347">
        <w:rPr>
          <w:sz w:val="24"/>
          <w:szCs w:val="24"/>
        </w:rPr>
        <w:t xml:space="preserve"> </w:t>
      </w:r>
      <w:r w:rsidRPr="00C358FF" w:rsidR="00D377C8">
        <w:rPr>
          <w:rFonts w:cstheme="minorHAnsi"/>
          <w:sz w:val="24"/>
          <w:szCs w:val="24"/>
        </w:rPr>
        <w:t xml:space="preserve">Two questions had a minor question wording change or optional interviewer probe added for clarity. </w:t>
      </w:r>
      <w:r w:rsidRPr="00C358FF" w:rsidR="00B877CA">
        <w:rPr>
          <w:sz w:val="24"/>
          <w:szCs w:val="24"/>
        </w:rPr>
        <w:t>The</w:t>
      </w:r>
      <w:r w:rsidRPr="00C358FF">
        <w:rPr>
          <w:sz w:val="24"/>
          <w:szCs w:val="24"/>
        </w:rPr>
        <w:t xml:space="preserve"> new</w:t>
      </w:r>
      <w:r w:rsidRPr="00C358FF" w:rsidR="00B877CA">
        <w:rPr>
          <w:sz w:val="24"/>
          <w:szCs w:val="24"/>
        </w:rPr>
        <w:t xml:space="preserve"> questions </w:t>
      </w:r>
      <w:r w:rsidRPr="00C358FF">
        <w:rPr>
          <w:sz w:val="24"/>
          <w:szCs w:val="24"/>
        </w:rPr>
        <w:t xml:space="preserve">and modifications </w:t>
      </w:r>
      <w:r w:rsidRPr="00C358FF" w:rsidR="00B877CA">
        <w:rPr>
          <w:sz w:val="24"/>
          <w:szCs w:val="24"/>
        </w:rPr>
        <w:t>were reviewed by survey methods experts and cognitively tested</w:t>
      </w:r>
      <w:r w:rsidRPr="00C358FF">
        <w:rPr>
          <w:sz w:val="24"/>
          <w:szCs w:val="24"/>
        </w:rPr>
        <w:t xml:space="preserve">. See the Cognitive Testing Results for the 2024 Leave Module </w:t>
      </w:r>
      <w:r w:rsidRPr="00E6304D">
        <w:rPr>
          <w:sz w:val="24"/>
          <w:szCs w:val="24"/>
        </w:rPr>
        <w:t xml:space="preserve">(Attachment </w:t>
      </w:r>
      <w:r w:rsidRPr="00E6304D" w:rsidR="00E6304D">
        <w:rPr>
          <w:sz w:val="24"/>
          <w:szCs w:val="24"/>
        </w:rPr>
        <w:t>E</w:t>
      </w:r>
      <w:r w:rsidRPr="00E6304D">
        <w:rPr>
          <w:sz w:val="24"/>
          <w:szCs w:val="24"/>
        </w:rPr>
        <w:t>)</w:t>
      </w:r>
      <w:r w:rsidRPr="00C358FF">
        <w:rPr>
          <w:sz w:val="24"/>
          <w:szCs w:val="24"/>
        </w:rPr>
        <w:t xml:space="preserve"> for more information.</w:t>
      </w:r>
    </w:p>
    <w:bookmarkEnd w:id="1"/>
    <w:p w:rsidR="001D1AAC" w:rsidP="0021653A" w14:paraId="419984AE" w14:textId="77777777">
      <w:pPr>
        <w:rPr>
          <w:sz w:val="24"/>
          <w:szCs w:val="24"/>
        </w:rPr>
      </w:pPr>
    </w:p>
    <w:p w:rsidR="00355CEF" w:rsidRPr="00370FCF" w:rsidP="0021653A" w14:paraId="31AC4A7A" w14:textId="77777777">
      <w:pPr>
        <w:rPr>
          <w:rFonts w:ascii="Calibri" w:hAnsi="Calibri" w:cs="Courier New"/>
          <w:sz w:val="22"/>
          <w:szCs w:val="22"/>
        </w:rPr>
      </w:pPr>
    </w:p>
    <w:p w:rsidR="008819BA" w:rsidRPr="0039628F" w:rsidP="008819BA" w14:paraId="39B20044" w14:textId="77777777">
      <w:pPr>
        <w:rPr>
          <w:b/>
          <w:sz w:val="24"/>
          <w:szCs w:val="22"/>
        </w:rPr>
      </w:pPr>
      <w:r w:rsidRPr="0039628F">
        <w:rPr>
          <w:b/>
          <w:sz w:val="24"/>
          <w:szCs w:val="22"/>
        </w:rPr>
        <w:t xml:space="preserve">5.  Provide the name and telephone number of individuals consulted on statistical aspects of the design and the name of the agency unit, contractor(s), grantee(s), or other person(s) who will </w:t>
      </w:r>
      <w:r w:rsidRPr="0039628F">
        <w:rPr>
          <w:b/>
          <w:sz w:val="24"/>
          <w:szCs w:val="22"/>
        </w:rPr>
        <w:t>actually collect</w:t>
      </w:r>
      <w:r w:rsidRPr="0039628F">
        <w:rPr>
          <w:b/>
          <w:sz w:val="24"/>
          <w:szCs w:val="22"/>
        </w:rPr>
        <w:t xml:space="preserve"> and/or analyze person(s) who will actually collect and/or analyze the information for the agency.</w:t>
      </w:r>
    </w:p>
    <w:p w:rsidR="008819BA" w:rsidRPr="0039628F" w:rsidP="008819BA" w14:paraId="7CC0F14A" w14:textId="77777777">
      <w:pPr>
        <w:rPr>
          <w:sz w:val="28"/>
          <w:szCs w:val="22"/>
        </w:rPr>
      </w:pPr>
    </w:p>
    <w:p w:rsidR="008819BA" w:rsidRPr="0039628F" w:rsidP="008819BA" w14:paraId="10F593C1" w14:textId="77777777">
      <w:pPr>
        <w:rPr>
          <w:sz w:val="24"/>
          <w:szCs w:val="22"/>
        </w:rPr>
      </w:pPr>
      <w:r w:rsidRPr="0039628F">
        <w:rPr>
          <w:sz w:val="24"/>
          <w:szCs w:val="22"/>
        </w:rPr>
        <w:t>The following individuals may be consulted concerning the statistical data collection and analysis operation:</w:t>
      </w:r>
    </w:p>
    <w:p w:rsidR="008819BA" w:rsidP="008819BA" w14:paraId="38320DEF" w14:textId="77777777">
      <w:pPr>
        <w:rPr>
          <w:sz w:val="24"/>
          <w:szCs w:val="22"/>
        </w:rPr>
      </w:pPr>
    </w:p>
    <w:p w:rsidR="00E6304D" w:rsidP="008819BA" w14:paraId="50AF6686" w14:textId="77777777">
      <w:pPr>
        <w:rPr>
          <w:sz w:val="24"/>
          <w:szCs w:val="22"/>
        </w:rPr>
      </w:pPr>
    </w:p>
    <w:p w:rsidR="00E6304D" w:rsidP="008819BA" w14:paraId="4E5E8A3C" w14:textId="77777777">
      <w:pPr>
        <w:rPr>
          <w:sz w:val="24"/>
          <w:szCs w:val="22"/>
        </w:rPr>
      </w:pPr>
    </w:p>
    <w:p w:rsidR="00E6304D" w:rsidRPr="0039628F" w:rsidP="008819BA" w14:paraId="42F7EEFE" w14:textId="77777777">
      <w:pPr>
        <w:rPr>
          <w:sz w:val="24"/>
          <w:szCs w:val="22"/>
        </w:rPr>
      </w:pPr>
    </w:p>
    <w:p w:rsidR="003F5AA8" w14:paraId="67151231" w14:textId="77777777">
      <w:pPr>
        <w:rPr>
          <w:sz w:val="24"/>
          <w:szCs w:val="22"/>
          <w:u w:val="single"/>
        </w:rPr>
      </w:pPr>
      <w:bookmarkStart w:id="2" w:name="_Hlk135911335"/>
      <w:r>
        <w:rPr>
          <w:sz w:val="24"/>
          <w:szCs w:val="22"/>
          <w:u w:val="single"/>
        </w:rPr>
        <w:br w:type="page"/>
      </w:r>
    </w:p>
    <w:p w:rsidR="008819BA" w:rsidRPr="0039628F" w:rsidP="008819BA" w14:paraId="734D53DA" w14:textId="38927EBE">
      <w:pPr>
        <w:ind w:firstLine="720"/>
        <w:rPr>
          <w:sz w:val="24"/>
          <w:szCs w:val="22"/>
        </w:rPr>
      </w:pPr>
      <w:r w:rsidRPr="0039628F">
        <w:rPr>
          <w:sz w:val="24"/>
          <w:szCs w:val="22"/>
          <w:u w:val="single"/>
        </w:rPr>
        <w:t>Statistical Design:</w:t>
      </w:r>
    </w:p>
    <w:p w:rsidR="008819BA" w:rsidRPr="0039628F" w:rsidP="008819BA" w14:paraId="7896BDB7" w14:textId="3CAEA274">
      <w:pPr>
        <w:pStyle w:val="BodyTextIndent"/>
        <w:keepNext/>
        <w:ind w:left="270" w:firstLine="450"/>
        <w:rPr>
          <w:color w:val="000000"/>
          <w:szCs w:val="22"/>
        </w:rPr>
      </w:pPr>
      <w:bookmarkStart w:id="3" w:name="_Hlk135911304"/>
      <w:bookmarkEnd w:id="2"/>
      <w:r>
        <w:rPr>
          <w:color w:val="000000"/>
          <w:szCs w:val="22"/>
        </w:rPr>
        <w:t xml:space="preserve">Tim Trudell </w:t>
      </w:r>
    </w:p>
    <w:p w:rsidR="008819BA" w:rsidRPr="0039628F" w:rsidP="008819BA" w14:paraId="49F9087F" w14:textId="77777777">
      <w:pPr>
        <w:pStyle w:val="BodyTextIndent"/>
        <w:keepNext/>
        <w:ind w:left="270" w:firstLine="450"/>
        <w:rPr>
          <w:color w:val="000000"/>
          <w:szCs w:val="22"/>
        </w:rPr>
      </w:pPr>
      <w:r w:rsidRPr="0039628F">
        <w:rPr>
          <w:color w:val="000000"/>
          <w:szCs w:val="22"/>
        </w:rPr>
        <w:t>Demographic Statistical Methods Division</w:t>
      </w:r>
    </w:p>
    <w:p w:rsidR="008819BA" w:rsidRPr="0039628F" w:rsidP="008819BA" w14:paraId="71C7C314" w14:textId="77777777">
      <w:pPr>
        <w:pStyle w:val="BodyTextIndent"/>
        <w:keepNext/>
        <w:ind w:left="270" w:firstLine="450"/>
        <w:rPr>
          <w:color w:val="000000"/>
          <w:szCs w:val="22"/>
        </w:rPr>
      </w:pPr>
      <w:r w:rsidRPr="0039628F">
        <w:rPr>
          <w:color w:val="000000"/>
          <w:szCs w:val="22"/>
        </w:rPr>
        <w:t>U.S. Census Bureau</w:t>
      </w:r>
    </w:p>
    <w:bookmarkEnd w:id="3"/>
    <w:p w:rsidR="008819BA" w:rsidRPr="0039628F" w:rsidP="008819BA" w14:paraId="1793D965" w14:textId="77777777">
      <w:pPr>
        <w:pStyle w:val="BodyTextIndent"/>
        <w:keepNext/>
        <w:ind w:left="270" w:firstLine="450"/>
        <w:rPr>
          <w:szCs w:val="22"/>
        </w:rPr>
      </w:pPr>
    </w:p>
    <w:p w:rsidR="008819BA" w:rsidRPr="0039628F" w:rsidP="008819BA" w14:paraId="1E07A660" w14:textId="77777777">
      <w:pPr>
        <w:rPr>
          <w:sz w:val="24"/>
          <w:szCs w:val="22"/>
        </w:rPr>
      </w:pPr>
      <w:r w:rsidRPr="0039628F">
        <w:rPr>
          <w:sz w:val="24"/>
          <w:szCs w:val="22"/>
        </w:rPr>
        <w:t xml:space="preserve">      </w:t>
      </w:r>
      <w:r w:rsidRPr="0039628F">
        <w:rPr>
          <w:sz w:val="24"/>
          <w:szCs w:val="22"/>
        </w:rPr>
        <w:tab/>
      </w:r>
      <w:r w:rsidRPr="0039628F">
        <w:rPr>
          <w:sz w:val="24"/>
          <w:szCs w:val="22"/>
          <w:u w:val="single"/>
        </w:rPr>
        <w:t>Statistical Analysis:</w:t>
      </w:r>
    </w:p>
    <w:p w:rsidR="008819BA" w:rsidRPr="0039628F" w:rsidP="008819BA" w14:paraId="26866A92" w14:textId="6D7B2C89">
      <w:pPr>
        <w:ind w:firstLine="720"/>
        <w:rPr>
          <w:sz w:val="24"/>
          <w:szCs w:val="22"/>
        </w:rPr>
      </w:pPr>
      <w:r>
        <w:rPr>
          <w:sz w:val="24"/>
          <w:szCs w:val="22"/>
        </w:rPr>
        <w:t>Rose Woods</w:t>
      </w:r>
    </w:p>
    <w:p w:rsidR="008819BA" w:rsidRPr="0039628F" w:rsidP="008819BA" w14:paraId="0DB337A3" w14:textId="77777777">
      <w:pPr>
        <w:ind w:firstLine="720"/>
        <w:rPr>
          <w:sz w:val="24"/>
          <w:szCs w:val="22"/>
        </w:rPr>
      </w:pPr>
      <w:r w:rsidRPr="0039628F">
        <w:rPr>
          <w:sz w:val="24"/>
          <w:szCs w:val="22"/>
        </w:rPr>
        <w:t>Program manager</w:t>
      </w:r>
    </w:p>
    <w:p w:rsidR="008819BA" w:rsidRPr="0039628F" w:rsidP="008819BA" w14:paraId="2F6A1E77" w14:textId="77777777">
      <w:pPr>
        <w:ind w:firstLine="720"/>
        <w:rPr>
          <w:sz w:val="24"/>
          <w:szCs w:val="22"/>
        </w:rPr>
      </w:pPr>
      <w:r w:rsidRPr="0039628F">
        <w:rPr>
          <w:sz w:val="24"/>
          <w:szCs w:val="22"/>
        </w:rPr>
        <w:t>American Time Use Survey</w:t>
      </w:r>
    </w:p>
    <w:p w:rsidR="008819BA" w:rsidRPr="0039628F" w:rsidP="008819BA" w14:paraId="151F8231" w14:textId="77777777">
      <w:pPr>
        <w:rPr>
          <w:sz w:val="24"/>
          <w:szCs w:val="22"/>
        </w:rPr>
      </w:pPr>
      <w:r w:rsidRPr="0039628F">
        <w:rPr>
          <w:sz w:val="24"/>
          <w:szCs w:val="22"/>
        </w:rPr>
        <w:t xml:space="preserve">   </w:t>
      </w:r>
      <w:r w:rsidRPr="0039628F">
        <w:rPr>
          <w:sz w:val="24"/>
          <w:szCs w:val="22"/>
        </w:rPr>
        <w:tab/>
        <w:t>Bureau of Labor Statistics</w:t>
      </w:r>
    </w:p>
    <w:p w:rsidR="008819BA" w:rsidRPr="0039628F" w:rsidP="008819BA" w14:paraId="74D245CC" w14:textId="77777777">
      <w:pPr>
        <w:rPr>
          <w:sz w:val="24"/>
          <w:szCs w:val="22"/>
        </w:rPr>
      </w:pPr>
    </w:p>
    <w:p w:rsidR="008819BA" w:rsidRPr="0039628F" w:rsidP="008819BA" w14:paraId="41CCA58F" w14:textId="77777777">
      <w:pPr>
        <w:rPr>
          <w:sz w:val="24"/>
          <w:szCs w:val="22"/>
        </w:rPr>
      </w:pPr>
      <w:r w:rsidRPr="0039628F">
        <w:rPr>
          <w:sz w:val="24"/>
          <w:szCs w:val="22"/>
        </w:rPr>
        <w:t xml:space="preserve">      </w:t>
      </w:r>
      <w:r w:rsidRPr="0039628F">
        <w:rPr>
          <w:sz w:val="24"/>
          <w:szCs w:val="22"/>
        </w:rPr>
        <w:tab/>
      </w:r>
      <w:r w:rsidRPr="0039628F">
        <w:rPr>
          <w:sz w:val="24"/>
          <w:szCs w:val="22"/>
          <w:u w:val="single"/>
        </w:rPr>
        <w:t>Data Collection/Survey Design:</w:t>
      </w:r>
    </w:p>
    <w:p w:rsidR="008819BA" w:rsidRPr="0039628F" w:rsidP="008819BA" w14:paraId="62F841ED" w14:textId="77777777">
      <w:pPr>
        <w:ind w:firstLine="720"/>
        <w:rPr>
          <w:sz w:val="24"/>
          <w:szCs w:val="22"/>
        </w:rPr>
      </w:pPr>
      <w:r w:rsidRPr="0039628F">
        <w:rPr>
          <w:sz w:val="24"/>
          <w:szCs w:val="22"/>
        </w:rPr>
        <w:t>Beth Capps  </w:t>
      </w:r>
    </w:p>
    <w:p w:rsidR="008819BA" w:rsidRPr="0039628F" w:rsidP="008819BA" w14:paraId="69061F46" w14:textId="77777777">
      <w:pPr>
        <w:ind w:firstLine="720"/>
        <w:rPr>
          <w:sz w:val="24"/>
          <w:szCs w:val="22"/>
        </w:rPr>
      </w:pPr>
      <w:r w:rsidRPr="0039628F">
        <w:rPr>
          <w:sz w:val="24"/>
          <w:szCs w:val="22"/>
        </w:rPr>
        <w:t>Assistant Survey Director for the American Time Use Survey</w:t>
      </w:r>
    </w:p>
    <w:p w:rsidR="008819BA" w:rsidRPr="0039628F" w:rsidP="008819BA" w14:paraId="2AEABC23" w14:textId="77777777">
      <w:pPr>
        <w:ind w:firstLine="720"/>
        <w:rPr>
          <w:sz w:val="24"/>
          <w:szCs w:val="22"/>
        </w:rPr>
      </w:pPr>
      <w:r w:rsidRPr="0039628F">
        <w:rPr>
          <w:sz w:val="24"/>
          <w:szCs w:val="22"/>
        </w:rPr>
        <w:t>Associate Director for Demographic Programs</w:t>
      </w:r>
    </w:p>
    <w:p w:rsidR="008819BA" w:rsidRPr="0039628F" w:rsidP="008819BA" w14:paraId="0A406049" w14:textId="77777777">
      <w:pPr>
        <w:ind w:firstLine="720"/>
        <w:rPr>
          <w:sz w:val="24"/>
          <w:szCs w:val="22"/>
        </w:rPr>
      </w:pPr>
      <w:r w:rsidRPr="0039628F">
        <w:rPr>
          <w:sz w:val="24"/>
          <w:szCs w:val="22"/>
        </w:rPr>
        <w:t xml:space="preserve">U.S. Census Bureau </w:t>
      </w:r>
    </w:p>
    <w:p w:rsidR="00045AE4" w:rsidRPr="00A80A80" w:rsidP="00FB5862" w14:paraId="62BA94A1" w14:textId="77777777">
      <w:pPr>
        <w:ind w:left="720"/>
        <w:rPr>
          <w:rFonts w:ascii="Calibri" w:hAnsi="Calibri" w:cs="Courier New"/>
          <w:sz w:val="22"/>
          <w:szCs w:val="22"/>
        </w:rPr>
      </w:pPr>
    </w:p>
    <w:p w:rsidR="00E6304D" w:rsidP="00C71A05" w14:paraId="2F9BFB52" w14:textId="77777777">
      <w:pPr>
        <w:ind w:left="1260" w:hanging="540"/>
        <w:rPr>
          <w:rFonts w:ascii="Calibri" w:hAnsi="Calibri" w:cs="Courier New"/>
          <w:sz w:val="22"/>
          <w:szCs w:val="22"/>
        </w:rPr>
      </w:pPr>
    </w:p>
    <w:p w:rsidR="00551F85" w:rsidP="006575E8" w14:paraId="3A5CD031" w14:textId="77777777">
      <w:pPr>
        <w:rPr>
          <w:rFonts w:ascii="Calibri" w:hAnsi="Calibri" w:cs="Courier New"/>
          <w:sz w:val="22"/>
          <w:szCs w:val="22"/>
        </w:rPr>
      </w:pPr>
    </w:p>
    <w:p w:rsidR="0001548D" w:rsidP="00C71A05" w14:paraId="18D5ECF4" w14:textId="77777777">
      <w:pPr>
        <w:ind w:left="1260" w:hanging="540"/>
        <w:rPr>
          <w:rFonts w:ascii="Calibri" w:hAnsi="Calibri" w:cs="Courier New"/>
          <w:sz w:val="22"/>
          <w:szCs w:val="22"/>
        </w:rPr>
      </w:pPr>
    </w:p>
    <w:p w:rsidR="007A32E8" w:rsidRPr="0039628F" w:rsidP="007A32E8" w14:paraId="164B9499" w14:textId="77777777">
      <w:pPr>
        <w:rPr>
          <w:sz w:val="24"/>
          <w:szCs w:val="22"/>
          <w:u w:val="single"/>
        </w:rPr>
      </w:pPr>
      <w:r w:rsidRPr="0039628F">
        <w:rPr>
          <w:sz w:val="24"/>
          <w:szCs w:val="22"/>
          <w:u w:val="single"/>
        </w:rPr>
        <w:t>Attachments:</w:t>
      </w:r>
    </w:p>
    <w:p w:rsidR="007A32E8" w:rsidP="00F34E99" w14:paraId="6C906ECC" w14:textId="60BEDE02">
      <w:pPr>
        <w:numPr>
          <w:ilvl w:val="0"/>
          <w:numId w:val="26"/>
        </w:numPr>
        <w:rPr>
          <w:sz w:val="24"/>
          <w:szCs w:val="24"/>
        </w:rPr>
      </w:pPr>
      <w:r w:rsidRPr="00AB5FE4">
        <w:rPr>
          <w:sz w:val="24"/>
          <w:szCs w:val="24"/>
        </w:rPr>
        <w:t xml:space="preserve">2024 </w:t>
      </w:r>
      <w:r w:rsidR="0000469B">
        <w:rPr>
          <w:sz w:val="24"/>
          <w:szCs w:val="24"/>
        </w:rPr>
        <w:t xml:space="preserve">ATUS </w:t>
      </w:r>
      <w:r w:rsidRPr="00AB5FE4">
        <w:rPr>
          <w:sz w:val="24"/>
          <w:szCs w:val="24"/>
        </w:rPr>
        <w:t>Leave and Job Flexibilities Module</w:t>
      </w:r>
      <w:r w:rsidR="00AB5FE4">
        <w:rPr>
          <w:sz w:val="24"/>
          <w:szCs w:val="24"/>
        </w:rPr>
        <w:t xml:space="preserve"> Questionnaire</w:t>
      </w:r>
    </w:p>
    <w:p w:rsidR="00AB5FE4" w:rsidP="00F34E99" w14:paraId="2760B748" w14:textId="65F1B175">
      <w:pPr>
        <w:numPr>
          <w:ilvl w:val="0"/>
          <w:numId w:val="26"/>
        </w:numPr>
        <w:rPr>
          <w:sz w:val="24"/>
          <w:szCs w:val="24"/>
        </w:rPr>
      </w:pPr>
      <w:r>
        <w:rPr>
          <w:sz w:val="24"/>
          <w:szCs w:val="24"/>
        </w:rPr>
        <w:t>Legal Authority</w:t>
      </w:r>
    </w:p>
    <w:p w:rsidR="007B190C" w:rsidP="00F34E99" w14:paraId="2D82C109" w14:textId="3DF9569D">
      <w:pPr>
        <w:numPr>
          <w:ilvl w:val="0"/>
          <w:numId w:val="26"/>
        </w:numPr>
        <w:rPr>
          <w:sz w:val="24"/>
          <w:szCs w:val="24"/>
        </w:rPr>
      </w:pPr>
      <w:r>
        <w:rPr>
          <w:sz w:val="24"/>
          <w:szCs w:val="24"/>
        </w:rPr>
        <w:t>ATUS Advance Materials</w:t>
      </w:r>
    </w:p>
    <w:p w:rsidR="007B190C" w:rsidP="00F34E99" w14:paraId="00367E9D" w14:textId="7B950169">
      <w:pPr>
        <w:numPr>
          <w:ilvl w:val="0"/>
          <w:numId w:val="26"/>
        </w:numPr>
        <w:rPr>
          <w:sz w:val="24"/>
          <w:szCs w:val="24"/>
        </w:rPr>
      </w:pPr>
      <w:r>
        <w:rPr>
          <w:sz w:val="24"/>
          <w:szCs w:val="24"/>
        </w:rPr>
        <w:t>Table A7 Median Hourly Earnings</w:t>
      </w:r>
    </w:p>
    <w:p w:rsidR="00A8320C" w:rsidP="00F34E99" w14:paraId="5D9B7353" w14:textId="58659F2E">
      <w:pPr>
        <w:numPr>
          <w:ilvl w:val="0"/>
          <w:numId w:val="26"/>
        </w:numPr>
        <w:rPr>
          <w:sz w:val="24"/>
          <w:szCs w:val="24"/>
        </w:rPr>
      </w:pPr>
      <w:r w:rsidRPr="00C358FF">
        <w:rPr>
          <w:sz w:val="24"/>
          <w:szCs w:val="24"/>
        </w:rPr>
        <w:t xml:space="preserve">Cognitive Testing Results for the 2024 </w:t>
      </w:r>
      <w:r w:rsidR="00454318">
        <w:rPr>
          <w:sz w:val="24"/>
          <w:szCs w:val="24"/>
        </w:rPr>
        <w:t xml:space="preserve">ATUS </w:t>
      </w:r>
      <w:r w:rsidRPr="00C358FF">
        <w:rPr>
          <w:sz w:val="24"/>
          <w:szCs w:val="24"/>
        </w:rPr>
        <w:t>Leave Module</w:t>
      </w:r>
    </w:p>
    <w:p w:rsidR="001C79C2" w:rsidP="00F34E99" w14:paraId="55444D0D" w14:textId="20807F48">
      <w:pPr>
        <w:numPr>
          <w:ilvl w:val="0"/>
          <w:numId w:val="26"/>
        </w:numPr>
        <w:rPr>
          <w:sz w:val="24"/>
          <w:szCs w:val="24"/>
        </w:rPr>
      </w:pPr>
      <w:r>
        <w:rPr>
          <w:sz w:val="24"/>
          <w:szCs w:val="24"/>
        </w:rPr>
        <w:t>ATUS Cash Incentive Analysis</w:t>
      </w:r>
      <w:r w:rsidR="007E1B6B">
        <w:rPr>
          <w:sz w:val="24"/>
          <w:szCs w:val="24"/>
        </w:rPr>
        <w:t xml:space="preserve"> Report</w:t>
      </w:r>
    </w:p>
    <w:p w:rsidR="007E1B6B" w:rsidRPr="007E1B6B" w:rsidP="007E1B6B" w14:paraId="2370E7FE" w14:textId="1D3118BD">
      <w:pPr>
        <w:numPr>
          <w:ilvl w:val="0"/>
          <w:numId w:val="26"/>
        </w:numPr>
        <w:rPr>
          <w:sz w:val="24"/>
          <w:szCs w:val="24"/>
        </w:rPr>
      </w:pPr>
      <w:r w:rsidRPr="007E1B6B">
        <w:rPr>
          <w:sz w:val="24"/>
          <w:szCs w:val="24"/>
        </w:rPr>
        <w:t xml:space="preserve">Summary of </w:t>
      </w:r>
      <w:r>
        <w:rPr>
          <w:sz w:val="24"/>
          <w:szCs w:val="24"/>
        </w:rPr>
        <w:t xml:space="preserve">ATUS </w:t>
      </w:r>
      <w:r w:rsidRPr="007E1B6B">
        <w:rPr>
          <w:sz w:val="24"/>
          <w:szCs w:val="24"/>
        </w:rPr>
        <w:t>Nonresponse Bias Studies</w:t>
      </w:r>
    </w:p>
    <w:p w:rsidR="001C79C2" w:rsidP="00F34E99" w14:paraId="7D6D1A69" w14:textId="35304A25">
      <w:pPr>
        <w:numPr>
          <w:ilvl w:val="0"/>
          <w:numId w:val="26"/>
        </w:numPr>
        <w:rPr>
          <w:sz w:val="24"/>
          <w:szCs w:val="24"/>
        </w:rPr>
      </w:pPr>
      <w:r>
        <w:rPr>
          <w:sz w:val="24"/>
          <w:szCs w:val="24"/>
        </w:rPr>
        <w:t>ATUS Web Development Summary</w:t>
      </w:r>
    </w:p>
    <w:p w:rsidR="007E1B6B" w:rsidRPr="007E1B6B" w:rsidP="007E1B6B" w14:paraId="29532A31" w14:textId="3B254BEF">
      <w:pPr>
        <w:numPr>
          <w:ilvl w:val="0"/>
          <w:numId w:val="26"/>
        </w:numPr>
        <w:rPr>
          <w:sz w:val="24"/>
          <w:szCs w:val="24"/>
        </w:rPr>
      </w:pPr>
      <w:r w:rsidRPr="007E1B6B">
        <w:rPr>
          <w:sz w:val="24"/>
          <w:szCs w:val="24"/>
        </w:rPr>
        <w:t>Cognitive Testing Results for the 2011</w:t>
      </w:r>
      <w:r>
        <w:rPr>
          <w:sz w:val="24"/>
          <w:szCs w:val="24"/>
        </w:rPr>
        <w:t xml:space="preserve"> ATUS</w:t>
      </w:r>
      <w:r w:rsidRPr="007E1B6B">
        <w:rPr>
          <w:sz w:val="24"/>
          <w:szCs w:val="24"/>
        </w:rPr>
        <w:t xml:space="preserve"> Leave Module</w:t>
      </w:r>
    </w:p>
    <w:p w:rsidR="007E1B6B" w:rsidRPr="007E1B6B" w:rsidP="007E1B6B" w14:paraId="76866181" w14:textId="26CD91BD">
      <w:pPr>
        <w:numPr>
          <w:ilvl w:val="0"/>
          <w:numId w:val="26"/>
        </w:numPr>
        <w:rPr>
          <w:sz w:val="24"/>
          <w:szCs w:val="24"/>
        </w:rPr>
      </w:pPr>
      <w:r w:rsidRPr="007E1B6B">
        <w:rPr>
          <w:sz w:val="24"/>
          <w:szCs w:val="24"/>
        </w:rPr>
        <w:t xml:space="preserve">Cognitive Testing Results for the 2017 </w:t>
      </w:r>
      <w:r>
        <w:rPr>
          <w:sz w:val="24"/>
          <w:szCs w:val="24"/>
        </w:rPr>
        <w:t xml:space="preserve">ATUS </w:t>
      </w:r>
      <w:r w:rsidRPr="007E1B6B">
        <w:rPr>
          <w:sz w:val="24"/>
          <w:szCs w:val="24"/>
        </w:rPr>
        <w:t>Leave Module</w:t>
      </w:r>
    </w:p>
    <w:p w:rsidR="007A32E8" w:rsidRPr="00313586" w:rsidP="00C71A05" w14:paraId="7204C96E" w14:textId="77777777">
      <w:pPr>
        <w:ind w:left="1260" w:hanging="540"/>
        <w:rPr>
          <w:rFonts w:ascii="Calibri" w:hAnsi="Calibri" w:cs="Calibri"/>
          <w:sz w:val="22"/>
          <w:szCs w:val="22"/>
        </w:rPr>
      </w:pPr>
    </w:p>
    <w:p w:rsidR="00C71A05" w:rsidP="00AB6E38" w14:paraId="3CB06CC9" w14:textId="77777777">
      <w:pPr>
        <w:ind w:left="1260" w:hanging="540"/>
        <w:rPr>
          <w:rFonts w:ascii="Calibri" w:hAnsi="Calibri" w:cs="Courier New"/>
          <w:sz w:val="22"/>
          <w:szCs w:val="22"/>
        </w:rPr>
      </w:pPr>
    </w:p>
    <w:p w:rsidR="00F34E99" w:rsidP="00AB6E38" w14:paraId="574A1D2E" w14:textId="77777777">
      <w:pPr>
        <w:ind w:left="1260" w:hanging="540"/>
        <w:rPr>
          <w:rFonts w:ascii="Calibri" w:hAnsi="Calibri" w:cs="Courier New"/>
          <w:sz w:val="22"/>
          <w:szCs w:val="22"/>
        </w:rPr>
      </w:pPr>
    </w:p>
    <w:sectPr>
      <w:headerReference w:type="default" r:id="rId9"/>
      <w:pgSz w:w="12240" w:h="15840" w:code="1"/>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819BA" w:rsidRPr="00FD1E11" w:rsidP="008819BA" w14:paraId="76727396" w14:textId="5AAE18A5">
    <w:pPr>
      <w:pStyle w:val="Header"/>
    </w:pPr>
    <w:r w:rsidRPr="00FD1E11">
      <w:t>A</w:t>
    </w:r>
    <w:r w:rsidR="00D8373A">
      <w:t xml:space="preserve">TUS </w:t>
    </w:r>
    <w:r w:rsidR="003562B6">
      <w:t>Leave and Job Flexibilities Module</w:t>
    </w:r>
  </w:p>
  <w:p w:rsidR="008819BA" w:rsidP="008819BA" w14:paraId="1FC941D9" w14:textId="6EB97C8F">
    <w:pPr>
      <w:pStyle w:val="Header"/>
    </w:pPr>
    <w:r>
      <w:t xml:space="preserve">OMB Control Number </w:t>
    </w:r>
    <w:r w:rsidRPr="00FD1E11">
      <w:t>1220-</w:t>
    </w:r>
    <w:r w:rsidR="00150C71">
      <w:t>0191</w:t>
    </w:r>
  </w:p>
  <w:p w:rsidR="008819BA" w:rsidP="008819BA" w14:paraId="06EFDB28" w14:textId="77777777">
    <w:pPr>
      <w:pStyle w:val="Header"/>
      <w:rPr>
        <w:rFonts w:ascii="Calibri" w:hAnsi="Calibri" w:cs="Calibri"/>
      </w:rPr>
    </w:pPr>
    <w:r>
      <w:t>OMB Expiration Date: Reinstatement</w:t>
    </w:r>
    <w:r w:rsidRPr="00AC795C">
      <w:rPr>
        <w:rFonts w:ascii="Calibri" w:hAnsi="Calibri" w:cs="Calibri"/>
      </w:rPr>
      <w:t xml:space="preserve">                 </w:t>
    </w:r>
  </w:p>
  <w:p w:rsidR="008819BA" w14:paraId="3AB73F4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D31210"/>
    <w:multiLevelType w:val="hybridMultilevel"/>
    <w:tmpl w:val="8AC64DAC"/>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9734275"/>
    <w:multiLevelType w:val="hybridMultilevel"/>
    <w:tmpl w:val="6B728CEC"/>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
    <w:nsid w:val="0B5D0DFE"/>
    <w:multiLevelType w:val="hybridMultilevel"/>
    <w:tmpl w:val="E5EC1130"/>
    <w:lvl w:ilvl="0">
      <w:start w:val="1"/>
      <w:numFmt w:val="bullet"/>
      <w:lvlText w:val=""/>
      <w:lvlJc w:val="left"/>
      <w:pPr>
        <w:tabs>
          <w:tab w:val="num" w:pos="1080"/>
        </w:tabs>
        <w:ind w:left="108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nsid w:val="1109289E"/>
    <w:multiLevelType w:val="singleLevel"/>
    <w:tmpl w:val="362452A4"/>
    <w:lvl w:ilvl="0">
      <w:start w:val="5"/>
      <w:numFmt w:val="upperLetter"/>
      <w:lvlText w:val="%1."/>
      <w:lvlJc w:val="left"/>
      <w:pPr>
        <w:tabs>
          <w:tab w:val="num" w:pos="1080"/>
        </w:tabs>
        <w:ind w:left="1080" w:hanging="360"/>
      </w:pPr>
      <w:rPr>
        <w:rFonts w:hint="default"/>
      </w:rPr>
    </w:lvl>
  </w:abstractNum>
  <w:abstractNum w:abstractNumId="4">
    <w:nsid w:val="1DB96641"/>
    <w:multiLevelType w:val="singleLevel"/>
    <w:tmpl w:val="CADE29A4"/>
    <w:lvl w:ilvl="0">
      <w:start w:val="5"/>
      <w:numFmt w:val="upperLetter"/>
      <w:lvlText w:val="%1."/>
      <w:lvlJc w:val="left"/>
      <w:pPr>
        <w:tabs>
          <w:tab w:val="num" w:pos="1080"/>
        </w:tabs>
        <w:ind w:left="1080" w:hanging="360"/>
      </w:pPr>
      <w:rPr>
        <w:rFonts w:hint="default"/>
      </w:rPr>
    </w:lvl>
  </w:abstractNum>
  <w:abstractNum w:abstractNumId="5">
    <w:nsid w:val="276D3E1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nsid w:val="2B4076CC"/>
    <w:multiLevelType w:val="hybridMultilevel"/>
    <w:tmpl w:val="A352EF6A"/>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
    <w:nsid w:val="2F2F5A80"/>
    <w:multiLevelType w:val="hybridMultilevel"/>
    <w:tmpl w:val="5C185C5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09633AF"/>
    <w:multiLevelType w:val="hybridMultilevel"/>
    <w:tmpl w:val="176AB5CA"/>
    <w:lvl w:ilvl="0">
      <w:start w:val="8"/>
      <w:numFmt w:val="decimal"/>
      <w:lvlText w:val="%1."/>
      <w:lvlJc w:val="left"/>
      <w:pPr>
        <w:tabs>
          <w:tab w:val="num" w:pos="660"/>
        </w:tabs>
        <w:ind w:left="660" w:hanging="360"/>
      </w:pPr>
      <w:rPr>
        <w:rFonts w:hint="default"/>
      </w:rPr>
    </w:lvl>
    <w:lvl w:ilvl="1" w:tentative="1">
      <w:start w:val="1"/>
      <w:numFmt w:val="lowerLetter"/>
      <w:lvlText w:val="%2."/>
      <w:lvlJc w:val="left"/>
      <w:pPr>
        <w:tabs>
          <w:tab w:val="num" w:pos="1380"/>
        </w:tabs>
        <w:ind w:left="1380" w:hanging="360"/>
      </w:pPr>
    </w:lvl>
    <w:lvl w:ilvl="2" w:tentative="1">
      <w:start w:val="1"/>
      <w:numFmt w:val="lowerRoman"/>
      <w:lvlText w:val="%3."/>
      <w:lvlJc w:val="right"/>
      <w:pPr>
        <w:tabs>
          <w:tab w:val="num" w:pos="2100"/>
        </w:tabs>
        <w:ind w:left="2100" w:hanging="180"/>
      </w:pPr>
    </w:lvl>
    <w:lvl w:ilvl="3" w:tentative="1">
      <w:start w:val="1"/>
      <w:numFmt w:val="decimal"/>
      <w:lvlText w:val="%4."/>
      <w:lvlJc w:val="left"/>
      <w:pPr>
        <w:tabs>
          <w:tab w:val="num" w:pos="2820"/>
        </w:tabs>
        <w:ind w:left="2820" w:hanging="360"/>
      </w:pPr>
    </w:lvl>
    <w:lvl w:ilvl="4" w:tentative="1">
      <w:start w:val="1"/>
      <w:numFmt w:val="lowerLetter"/>
      <w:lvlText w:val="%5."/>
      <w:lvlJc w:val="left"/>
      <w:pPr>
        <w:tabs>
          <w:tab w:val="num" w:pos="3540"/>
        </w:tabs>
        <w:ind w:left="3540" w:hanging="360"/>
      </w:pPr>
    </w:lvl>
    <w:lvl w:ilvl="5" w:tentative="1">
      <w:start w:val="1"/>
      <w:numFmt w:val="lowerRoman"/>
      <w:lvlText w:val="%6."/>
      <w:lvlJc w:val="right"/>
      <w:pPr>
        <w:tabs>
          <w:tab w:val="num" w:pos="4260"/>
        </w:tabs>
        <w:ind w:left="4260" w:hanging="180"/>
      </w:pPr>
    </w:lvl>
    <w:lvl w:ilvl="6" w:tentative="1">
      <w:start w:val="1"/>
      <w:numFmt w:val="decimal"/>
      <w:lvlText w:val="%7."/>
      <w:lvlJc w:val="left"/>
      <w:pPr>
        <w:tabs>
          <w:tab w:val="num" w:pos="4980"/>
        </w:tabs>
        <w:ind w:left="4980" w:hanging="360"/>
      </w:pPr>
    </w:lvl>
    <w:lvl w:ilvl="7" w:tentative="1">
      <w:start w:val="1"/>
      <w:numFmt w:val="lowerLetter"/>
      <w:lvlText w:val="%8."/>
      <w:lvlJc w:val="left"/>
      <w:pPr>
        <w:tabs>
          <w:tab w:val="num" w:pos="5700"/>
        </w:tabs>
        <w:ind w:left="5700" w:hanging="360"/>
      </w:pPr>
    </w:lvl>
    <w:lvl w:ilvl="8" w:tentative="1">
      <w:start w:val="1"/>
      <w:numFmt w:val="lowerRoman"/>
      <w:lvlText w:val="%9."/>
      <w:lvlJc w:val="right"/>
      <w:pPr>
        <w:tabs>
          <w:tab w:val="num" w:pos="6420"/>
        </w:tabs>
        <w:ind w:left="6420" w:hanging="180"/>
      </w:pPr>
    </w:lvl>
  </w:abstractNum>
  <w:abstractNum w:abstractNumId="9">
    <w:nsid w:val="31F96CBA"/>
    <w:multiLevelType w:val="hybridMultilevel"/>
    <w:tmpl w:val="A302FC80"/>
    <w:lvl w:ilvl="0">
      <w:start w:val="0"/>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35AA6612"/>
    <w:multiLevelType w:val="hybridMultilevel"/>
    <w:tmpl w:val="2E8AEF5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nsid w:val="36B90C35"/>
    <w:multiLevelType w:val="hybridMultilevel"/>
    <w:tmpl w:val="11FE850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399A7A33"/>
    <w:multiLevelType w:val="singleLevel"/>
    <w:tmpl w:val="75EEBD1C"/>
    <w:lvl w:ilvl="0">
      <w:start w:val="8"/>
      <w:numFmt w:val="decimal"/>
      <w:lvlText w:val="%1."/>
      <w:lvlJc w:val="left"/>
      <w:pPr>
        <w:tabs>
          <w:tab w:val="num" w:pos="720"/>
        </w:tabs>
        <w:ind w:left="720" w:hanging="720"/>
      </w:pPr>
      <w:rPr>
        <w:rFonts w:hint="default"/>
        <w:u w:val="none"/>
      </w:rPr>
    </w:lvl>
  </w:abstractNum>
  <w:abstractNum w:abstractNumId="13">
    <w:nsid w:val="3F2F3F02"/>
    <w:multiLevelType w:val="hybridMultilevel"/>
    <w:tmpl w:val="CCA4584E"/>
    <w:lvl w:ilvl="0">
      <w:start w:val="1"/>
      <w:numFmt w:val="bullet"/>
      <w:lvlText w:val=""/>
      <w:lvlJc w:val="left"/>
      <w:pPr>
        <w:tabs>
          <w:tab w:val="num" w:pos="1440"/>
        </w:tabs>
        <w:ind w:left="1440" w:hanging="360"/>
      </w:pPr>
      <w:rPr>
        <w:rFonts w:ascii="Symbol" w:hAnsi="Symbol" w:hint="default"/>
        <w:color w:val="auto"/>
        <w:sz w:val="24"/>
      </w:rPr>
    </w:lvl>
    <w:lvl w:ilvl="1" w:tentative="1">
      <w:start w:val="1"/>
      <w:numFmt w:val="bullet"/>
      <w:lvlText w:val="o"/>
      <w:lvlJc w:val="left"/>
      <w:pPr>
        <w:tabs>
          <w:tab w:val="num" w:pos="2160"/>
        </w:tabs>
        <w:ind w:left="2160" w:hanging="360"/>
      </w:pPr>
      <w:rPr>
        <w:rFonts w:ascii="Courier New" w:hAnsi="Courier New" w:cs="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14">
    <w:nsid w:val="507A2D35"/>
    <w:multiLevelType w:val="singleLevel"/>
    <w:tmpl w:val="18BC256C"/>
    <w:lvl w:ilvl="0">
      <w:start w:val="1"/>
      <w:numFmt w:val="lowerLetter"/>
      <w:lvlText w:val="%1. "/>
      <w:legacy w:legacy="1" w:legacySpace="0" w:legacyIndent="360"/>
      <w:lvlJc w:val="left"/>
      <w:pPr>
        <w:ind w:left="1080" w:hanging="360"/>
      </w:pPr>
      <w:rPr>
        <w:rFonts w:ascii="Times New Roman" w:hAnsi="Times New Roman" w:hint="default"/>
        <w:b w:val="0"/>
        <w:i w:val="0"/>
        <w:sz w:val="20"/>
        <w:u w:val="none"/>
      </w:rPr>
    </w:lvl>
  </w:abstractNum>
  <w:abstractNum w:abstractNumId="15">
    <w:nsid w:val="50D967AD"/>
    <w:multiLevelType w:val="hybridMultilevel"/>
    <w:tmpl w:val="30F46912"/>
    <w:lvl w:ilvl="0">
      <w:start w:val="1"/>
      <w:numFmt w:val="bullet"/>
      <w:lvlText w:val=""/>
      <w:lvlJc w:val="left"/>
      <w:pPr>
        <w:tabs>
          <w:tab w:val="num" w:pos="2520"/>
        </w:tabs>
        <w:ind w:left="2520" w:hanging="360"/>
      </w:pPr>
      <w:rPr>
        <w:rFonts w:ascii="Symbol" w:hAnsi="Symbol" w:hint="default"/>
      </w:rPr>
    </w:lvl>
    <w:lvl w:ilvl="1">
      <w:start w:val="1"/>
      <w:numFmt w:val="bullet"/>
      <w:lvlText w:val="o"/>
      <w:lvlJc w:val="left"/>
      <w:pPr>
        <w:tabs>
          <w:tab w:val="num" w:pos="2160"/>
        </w:tabs>
        <w:ind w:left="2160" w:hanging="360"/>
      </w:pPr>
      <w:rPr>
        <w:rFonts w:ascii="Courier New" w:hAnsi="Courier New" w:cs="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16">
    <w:nsid w:val="52817148"/>
    <w:multiLevelType w:val="hybridMultilevel"/>
    <w:tmpl w:val="68AE3F92"/>
    <w:lvl w:ilvl="0">
      <w:start w:val="1"/>
      <w:numFmt w:val="upperLetter"/>
      <w:lvlText w:val="%1."/>
      <w:lvlJc w:val="left"/>
      <w:pPr>
        <w:ind w:left="720" w:hanging="360"/>
      </w:pPr>
      <w:rPr>
        <w:rFonts w:hint="default"/>
        <w:i/>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554E55B4"/>
    <w:multiLevelType w:val="hybridMultilevel"/>
    <w:tmpl w:val="91F4C434"/>
    <w:lvl w:ilvl="0">
      <w:start w:val="1"/>
      <w:numFmt w:val="decimal"/>
      <w:lvlText w:val="%1."/>
      <w:lvlJc w:val="left"/>
      <w:pPr>
        <w:ind w:left="1440" w:hanging="1080"/>
      </w:pPr>
      <w:rPr>
        <w:rFonts w:eastAsia="Times New Roman" w:hint="default"/>
        <w:i/>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56DB6213"/>
    <w:multiLevelType w:val="hybridMultilevel"/>
    <w:tmpl w:val="9B521F6E"/>
    <w:lvl w:ilvl="0">
      <w:start w:val="0"/>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656A6E11"/>
    <w:multiLevelType w:val="singleLevel"/>
    <w:tmpl w:val="B76C3BFE"/>
    <w:lvl w:ilvl="0">
      <w:start w:val="9"/>
      <w:numFmt w:val="upperLetter"/>
      <w:lvlText w:val="%1."/>
      <w:lvlJc w:val="left"/>
      <w:pPr>
        <w:tabs>
          <w:tab w:val="num" w:pos="1080"/>
        </w:tabs>
        <w:ind w:left="1080" w:hanging="360"/>
      </w:pPr>
      <w:rPr>
        <w:rFonts w:hint="default"/>
      </w:rPr>
    </w:lvl>
  </w:abstractNum>
  <w:abstractNum w:abstractNumId="20">
    <w:nsid w:val="66017221"/>
    <w:multiLevelType w:val="singleLevel"/>
    <w:tmpl w:val="37F6671A"/>
    <w:lvl w:ilvl="0">
      <w:start w:val="1"/>
      <w:numFmt w:val="upperLetter"/>
      <w:lvlText w:val="%1. "/>
      <w:legacy w:legacy="1" w:legacySpace="0" w:legacyIndent="360"/>
      <w:lvlJc w:val="left"/>
      <w:pPr>
        <w:ind w:left="360" w:hanging="360"/>
      </w:pPr>
      <w:rPr>
        <w:rFonts w:ascii="Times New Roman" w:hAnsi="Times New Roman" w:hint="default"/>
        <w:b w:val="0"/>
        <w:i w:val="0"/>
        <w:sz w:val="20"/>
        <w:u w:val="none"/>
      </w:rPr>
    </w:lvl>
  </w:abstractNum>
  <w:abstractNum w:abstractNumId="21">
    <w:nsid w:val="679E554C"/>
    <w:multiLevelType w:val="hybridMultilevel"/>
    <w:tmpl w:val="20DE46D8"/>
    <w:lvl w:ilvl="0">
      <w:start w:val="1"/>
      <w:numFmt w:val="upp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2">
    <w:nsid w:val="68CB0CE7"/>
    <w:multiLevelType w:val="hybridMultilevel"/>
    <w:tmpl w:val="F2D8FC64"/>
    <w:lvl w:ilvl="0">
      <w:start w:val="2"/>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69442BE0"/>
    <w:multiLevelType w:val="hybridMultilevel"/>
    <w:tmpl w:val="B72A74F0"/>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4">
    <w:nsid w:val="6C3E584A"/>
    <w:multiLevelType w:val="singleLevel"/>
    <w:tmpl w:val="9EAEE23A"/>
    <w:lvl w:ilvl="0">
      <w:start w:val="7"/>
      <w:numFmt w:val="upperLetter"/>
      <w:lvlJc w:val="left"/>
      <w:pPr>
        <w:tabs>
          <w:tab w:val="num" w:pos="360"/>
        </w:tabs>
        <w:ind w:left="360" w:hanging="360"/>
      </w:pPr>
      <w:rPr>
        <w:rFonts w:hint="default"/>
      </w:rPr>
    </w:lvl>
  </w:abstractNum>
  <w:abstractNum w:abstractNumId="25">
    <w:nsid w:val="6EAD23FF"/>
    <w:multiLevelType w:val="singleLevel"/>
    <w:tmpl w:val="4A20401A"/>
    <w:lvl w:ilvl="0">
      <w:start w:val="1"/>
      <w:numFmt w:val="decimal"/>
      <w:lvlText w:val="%1. "/>
      <w:legacy w:legacy="1" w:legacySpace="0" w:legacyIndent="360"/>
      <w:lvlJc w:val="left"/>
      <w:pPr>
        <w:ind w:left="705" w:hanging="360"/>
      </w:pPr>
      <w:rPr>
        <w:rFonts w:ascii="Times New Roman" w:hAnsi="Times New Roman" w:hint="default"/>
        <w:b w:val="0"/>
        <w:i w:val="0"/>
        <w:sz w:val="20"/>
        <w:u w:val="none"/>
      </w:rPr>
    </w:lvl>
  </w:abstractNum>
  <w:abstractNum w:abstractNumId="26">
    <w:nsid w:val="72050A6F"/>
    <w:multiLevelType w:val="hybridMultilevel"/>
    <w:tmpl w:val="FAE819D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75587A0B"/>
    <w:multiLevelType w:val="hybridMultilevel"/>
    <w:tmpl w:val="A5449CAE"/>
    <w:lvl w:ilvl="0">
      <w:start w:val="1"/>
      <w:numFmt w:val="bullet"/>
      <w:lvlText w:val=""/>
      <w:lvlJc w:val="left"/>
      <w:pPr>
        <w:tabs>
          <w:tab w:val="num" w:pos="2520"/>
        </w:tabs>
        <w:ind w:left="2520" w:hanging="360"/>
      </w:pPr>
      <w:rPr>
        <w:rFonts w:ascii="Symbol" w:hAnsi="Symbol" w:hint="default"/>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Symbol" w:hAnsi="Symbol"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28">
    <w:nsid w:val="76DD5F0B"/>
    <w:multiLevelType w:val="hybridMultilevel"/>
    <w:tmpl w:val="DD9AFA1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790D34D6"/>
    <w:multiLevelType w:val="hybridMultilevel"/>
    <w:tmpl w:val="73CE3E4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0">
    <w:nsid w:val="7D4F1AFE"/>
    <w:multiLevelType w:val="hybridMultilevel"/>
    <w:tmpl w:val="647E94E4"/>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num w:numId="1" w16cid:durableId="2054579494">
    <w:abstractNumId w:val="20"/>
  </w:num>
  <w:num w:numId="2" w16cid:durableId="1900044990">
    <w:abstractNumId w:val="25"/>
  </w:num>
  <w:num w:numId="3" w16cid:durableId="398603550">
    <w:abstractNumId w:val="14"/>
  </w:num>
  <w:num w:numId="4" w16cid:durableId="2000844667">
    <w:abstractNumId w:val="4"/>
  </w:num>
  <w:num w:numId="5" w16cid:durableId="1412972489">
    <w:abstractNumId w:val="19"/>
  </w:num>
  <w:num w:numId="6" w16cid:durableId="143552091">
    <w:abstractNumId w:val="24"/>
  </w:num>
  <w:num w:numId="7" w16cid:durableId="1874074235">
    <w:abstractNumId w:val="3"/>
  </w:num>
  <w:num w:numId="8" w16cid:durableId="1243372902">
    <w:abstractNumId w:val="12"/>
  </w:num>
  <w:num w:numId="9" w16cid:durableId="1025909647">
    <w:abstractNumId w:val="8"/>
  </w:num>
  <w:num w:numId="10" w16cid:durableId="193082590">
    <w:abstractNumId w:val="15"/>
  </w:num>
  <w:num w:numId="11" w16cid:durableId="872158245">
    <w:abstractNumId w:val="27"/>
  </w:num>
  <w:num w:numId="12" w16cid:durableId="1324511867">
    <w:abstractNumId w:val="10"/>
  </w:num>
  <w:num w:numId="13" w16cid:durableId="79959489">
    <w:abstractNumId w:val="5"/>
  </w:num>
  <w:num w:numId="14" w16cid:durableId="1508014394">
    <w:abstractNumId w:val="29"/>
  </w:num>
  <w:num w:numId="15" w16cid:durableId="417867308">
    <w:abstractNumId w:val="13"/>
  </w:num>
  <w:num w:numId="16" w16cid:durableId="813060107">
    <w:abstractNumId w:val="30"/>
  </w:num>
  <w:num w:numId="17" w16cid:durableId="266237404">
    <w:abstractNumId w:val="1"/>
  </w:num>
  <w:num w:numId="18" w16cid:durableId="270017826">
    <w:abstractNumId w:val="6"/>
  </w:num>
  <w:num w:numId="19" w16cid:durableId="1691949816">
    <w:abstractNumId w:val="0"/>
  </w:num>
  <w:num w:numId="20" w16cid:durableId="341783638">
    <w:abstractNumId w:val="2"/>
  </w:num>
  <w:num w:numId="21" w16cid:durableId="1187520486">
    <w:abstractNumId w:val="23"/>
  </w:num>
  <w:num w:numId="22" w16cid:durableId="1030452473">
    <w:abstractNumId w:val="9"/>
  </w:num>
  <w:num w:numId="23" w16cid:durableId="366023917">
    <w:abstractNumId w:val="18"/>
  </w:num>
  <w:num w:numId="24" w16cid:durableId="535121804">
    <w:abstractNumId w:val="26"/>
  </w:num>
  <w:num w:numId="25" w16cid:durableId="1995797273">
    <w:abstractNumId w:val="16"/>
  </w:num>
  <w:num w:numId="26" w16cid:durableId="694425084">
    <w:abstractNumId w:val="21"/>
  </w:num>
  <w:num w:numId="27" w16cid:durableId="1335767018">
    <w:abstractNumId w:val="22"/>
  </w:num>
  <w:num w:numId="28" w16cid:durableId="936332818">
    <w:abstractNumId w:val="17"/>
  </w:num>
  <w:num w:numId="29" w16cid:durableId="1140072353">
    <w:abstractNumId w:val="11"/>
  </w:num>
  <w:num w:numId="30" w16cid:durableId="1746369612">
    <w:abstractNumId w:val="28"/>
  </w:num>
  <w:num w:numId="31" w16cid:durableId="1626701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F2CA4"/>
    <w:rsid w:val="00001D73"/>
    <w:rsid w:val="0000469B"/>
    <w:rsid w:val="00006ECE"/>
    <w:rsid w:val="000102E0"/>
    <w:rsid w:val="000147DB"/>
    <w:rsid w:val="00014F29"/>
    <w:rsid w:val="0001548D"/>
    <w:rsid w:val="00015820"/>
    <w:rsid w:val="0001672F"/>
    <w:rsid w:val="000235AD"/>
    <w:rsid w:val="00024519"/>
    <w:rsid w:val="00027BE8"/>
    <w:rsid w:val="00035224"/>
    <w:rsid w:val="00035419"/>
    <w:rsid w:val="000447C5"/>
    <w:rsid w:val="00045AE4"/>
    <w:rsid w:val="00045BA1"/>
    <w:rsid w:val="00051C3C"/>
    <w:rsid w:val="00052712"/>
    <w:rsid w:val="00055F67"/>
    <w:rsid w:val="00060347"/>
    <w:rsid w:val="00063144"/>
    <w:rsid w:val="00065E3B"/>
    <w:rsid w:val="00066965"/>
    <w:rsid w:val="00066BB4"/>
    <w:rsid w:val="00070247"/>
    <w:rsid w:val="00074EBC"/>
    <w:rsid w:val="00081E11"/>
    <w:rsid w:val="0008347B"/>
    <w:rsid w:val="00084061"/>
    <w:rsid w:val="00090183"/>
    <w:rsid w:val="00094571"/>
    <w:rsid w:val="00097EA5"/>
    <w:rsid w:val="000A100D"/>
    <w:rsid w:val="000A2210"/>
    <w:rsid w:val="000A2821"/>
    <w:rsid w:val="000A3C68"/>
    <w:rsid w:val="000A46DE"/>
    <w:rsid w:val="000B1861"/>
    <w:rsid w:val="000B6C8B"/>
    <w:rsid w:val="000C2943"/>
    <w:rsid w:val="000C4090"/>
    <w:rsid w:val="000D1196"/>
    <w:rsid w:val="000D1918"/>
    <w:rsid w:val="000E0813"/>
    <w:rsid w:val="000E0973"/>
    <w:rsid w:val="000E240D"/>
    <w:rsid w:val="000E4CEA"/>
    <w:rsid w:val="000E5DEA"/>
    <w:rsid w:val="000E685D"/>
    <w:rsid w:val="000E71EB"/>
    <w:rsid w:val="000E7984"/>
    <w:rsid w:val="000E7F30"/>
    <w:rsid w:val="000F6228"/>
    <w:rsid w:val="000F657A"/>
    <w:rsid w:val="00100CCD"/>
    <w:rsid w:val="0010360C"/>
    <w:rsid w:val="00107369"/>
    <w:rsid w:val="001119B5"/>
    <w:rsid w:val="00112F35"/>
    <w:rsid w:val="00113DDB"/>
    <w:rsid w:val="001171A3"/>
    <w:rsid w:val="00122A31"/>
    <w:rsid w:val="00122B5A"/>
    <w:rsid w:val="00125CE0"/>
    <w:rsid w:val="001308C6"/>
    <w:rsid w:val="00131288"/>
    <w:rsid w:val="00132119"/>
    <w:rsid w:val="0013281A"/>
    <w:rsid w:val="00135F3F"/>
    <w:rsid w:val="001417F0"/>
    <w:rsid w:val="00145062"/>
    <w:rsid w:val="001472C7"/>
    <w:rsid w:val="00150C71"/>
    <w:rsid w:val="001521D7"/>
    <w:rsid w:val="00153550"/>
    <w:rsid w:val="00154FC8"/>
    <w:rsid w:val="00155BFB"/>
    <w:rsid w:val="00163534"/>
    <w:rsid w:val="00166C76"/>
    <w:rsid w:val="001758B5"/>
    <w:rsid w:val="00180906"/>
    <w:rsid w:val="0018146C"/>
    <w:rsid w:val="00191187"/>
    <w:rsid w:val="00197BCF"/>
    <w:rsid w:val="001A1260"/>
    <w:rsid w:val="001A5611"/>
    <w:rsid w:val="001B0655"/>
    <w:rsid w:val="001B0C3F"/>
    <w:rsid w:val="001B0E04"/>
    <w:rsid w:val="001B4CF0"/>
    <w:rsid w:val="001B5E2D"/>
    <w:rsid w:val="001C41F3"/>
    <w:rsid w:val="001C6F51"/>
    <w:rsid w:val="001C79C2"/>
    <w:rsid w:val="001D1AAC"/>
    <w:rsid w:val="001D3A92"/>
    <w:rsid w:val="001D4027"/>
    <w:rsid w:val="001E24C5"/>
    <w:rsid w:val="002001BA"/>
    <w:rsid w:val="00202A7F"/>
    <w:rsid w:val="00207D65"/>
    <w:rsid w:val="00212D0F"/>
    <w:rsid w:val="0021653A"/>
    <w:rsid w:val="00217289"/>
    <w:rsid w:val="002172E7"/>
    <w:rsid w:val="0022434B"/>
    <w:rsid w:val="0022535D"/>
    <w:rsid w:val="00235D09"/>
    <w:rsid w:val="00240EA4"/>
    <w:rsid w:val="0024226B"/>
    <w:rsid w:val="0024258C"/>
    <w:rsid w:val="00244C9F"/>
    <w:rsid w:val="00253270"/>
    <w:rsid w:val="00253901"/>
    <w:rsid w:val="00253AA4"/>
    <w:rsid w:val="00255F0C"/>
    <w:rsid w:val="002560CC"/>
    <w:rsid w:val="00257749"/>
    <w:rsid w:val="00266386"/>
    <w:rsid w:val="00284402"/>
    <w:rsid w:val="00291580"/>
    <w:rsid w:val="00296688"/>
    <w:rsid w:val="002A2F2F"/>
    <w:rsid w:val="002A3787"/>
    <w:rsid w:val="002A6ADE"/>
    <w:rsid w:val="002A7A29"/>
    <w:rsid w:val="002B1A01"/>
    <w:rsid w:val="002B54AC"/>
    <w:rsid w:val="002B79E8"/>
    <w:rsid w:val="002C37A3"/>
    <w:rsid w:val="002C392B"/>
    <w:rsid w:val="002C7726"/>
    <w:rsid w:val="002D2B91"/>
    <w:rsid w:val="002D55B2"/>
    <w:rsid w:val="002D7B10"/>
    <w:rsid w:val="002E364B"/>
    <w:rsid w:val="002E6C63"/>
    <w:rsid w:val="002F4EC6"/>
    <w:rsid w:val="00301007"/>
    <w:rsid w:val="00304F19"/>
    <w:rsid w:val="00306603"/>
    <w:rsid w:val="003074B7"/>
    <w:rsid w:val="00313586"/>
    <w:rsid w:val="003167D0"/>
    <w:rsid w:val="003270D0"/>
    <w:rsid w:val="00327ED5"/>
    <w:rsid w:val="003318AE"/>
    <w:rsid w:val="00341CDB"/>
    <w:rsid w:val="003425A7"/>
    <w:rsid w:val="003436BF"/>
    <w:rsid w:val="00355CEF"/>
    <w:rsid w:val="003562B6"/>
    <w:rsid w:val="00360AB6"/>
    <w:rsid w:val="0036259C"/>
    <w:rsid w:val="003634C0"/>
    <w:rsid w:val="00363AD5"/>
    <w:rsid w:val="00363D0E"/>
    <w:rsid w:val="00370FCF"/>
    <w:rsid w:val="0037517E"/>
    <w:rsid w:val="0037523D"/>
    <w:rsid w:val="003862A8"/>
    <w:rsid w:val="0039628F"/>
    <w:rsid w:val="00396EDF"/>
    <w:rsid w:val="003A218F"/>
    <w:rsid w:val="003A2949"/>
    <w:rsid w:val="003A3689"/>
    <w:rsid w:val="003A46B1"/>
    <w:rsid w:val="003B35EF"/>
    <w:rsid w:val="003B4FC1"/>
    <w:rsid w:val="003B6FB1"/>
    <w:rsid w:val="003C07DF"/>
    <w:rsid w:val="003C0B08"/>
    <w:rsid w:val="003C1FE0"/>
    <w:rsid w:val="003C2211"/>
    <w:rsid w:val="003C2446"/>
    <w:rsid w:val="003C3236"/>
    <w:rsid w:val="003C4B14"/>
    <w:rsid w:val="003C5AD1"/>
    <w:rsid w:val="003C5E3E"/>
    <w:rsid w:val="003C609D"/>
    <w:rsid w:val="003D0FC7"/>
    <w:rsid w:val="003D731D"/>
    <w:rsid w:val="003E7FD7"/>
    <w:rsid w:val="003F1F03"/>
    <w:rsid w:val="003F2BF7"/>
    <w:rsid w:val="003F377B"/>
    <w:rsid w:val="003F4AE0"/>
    <w:rsid w:val="003F5AA8"/>
    <w:rsid w:val="003F6FF7"/>
    <w:rsid w:val="003F7F65"/>
    <w:rsid w:val="00401AA9"/>
    <w:rsid w:val="00402C2A"/>
    <w:rsid w:val="004049EA"/>
    <w:rsid w:val="0040716E"/>
    <w:rsid w:val="0041106A"/>
    <w:rsid w:val="00421EBB"/>
    <w:rsid w:val="00422708"/>
    <w:rsid w:val="00422A62"/>
    <w:rsid w:val="00423591"/>
    <w:rsid w:val="004355D6"/>
    <w:rsid w:val="00437C7F"/>
    <w:rsid w:val="00444A17"/>
    <w:rsid w:val="00445364"/>
    <w:rsid w:val="00445985"/>
    <w:rsid w:val="00447930"/>
    <w:rsid w:val="004518C4"/>
    <w:rsid w:val="00454318"/>
    <w:rsid w:val="0046510E"/>
    <w:rsid w:val="004660AC"/>
    <w:rsid w:val="00466D40"/>
    <w:rsid w:val="004778B7"/>
    <w:rsid w:val="00477C20"/>
    <w:rsid w:val="00487257"/>
    <w:rsid w:val="004929D5"/>
    <w:rsid w:val="00494431"/>
    <w:rsid w:val="004A0DEB"/>
    <w:rsid w:val="004A1B08"/>
    <w:rsid w:val="004A1BD5"/>
    <w:rsid w:val="004A3D2D"/>
    <w:rsid w:val="004A57D3"/>
    <w:rsid w:val="004A6830"/>
    <w:rsid w:val="004A7A6F"/>
    <w:rsid w:val="004B63CD"/>
    <w:rsid w:val="004B6F18"/>
    <w:rsid w:val="004C3129"/>
    <w:rsid w:val="004C5CA9"/>
    <w:rsid w:val="004C7827"/>
    <w:rsid w:val="004D2C76"/>
    <w:rsid w:val="004E03E0"/>
    <w:rsid w:val="004E0B59"/>
    <w:rsid w:val="004E1CC9"/>
    <w:rsid w:val="004E2F2F"/>
    <w:rsid w:val="004E6DB0"/>
    <w:rsid w:val="004E6E1C"/>
    <w:rsid w:val="004F1276"/>
    <w:rsid w:val="004F18BC"/>
    <w:rsid w:val="004F3DBF"/>
    <w:rsid w:val="004F486D"/>
    <w:rsid w:val="004F5EDD"/>
    <w:rsid w:val="00503B96"/>
    <w:rsid w:val="005116E7"/>
    <w:rsid w:val="00512A58"/>
    <w:rsid w:val="00515A25"/>
    <w:rsid w:val="00516E7E"/>
    <w:rsid w:val="00523A98"/>
    <w:rsid w:val="00523B31"/>
    <w:rsid w:val="00525462"/>
    <w:rsid w:val="00525CE0"/>
    <w:rsid w:val="00526579"/>
    <w:rsid w:val="0052666E"/>
    <w:rsid w:val="00531597"/>
    <w:rsid w:val="00532BE7"/>
    <w:rsid w:val="00534433"/>
    <w:rsid w:val="0054596D"/>
    <w:rsid w:val="00546C28"/>
    <w:rsid w:val="0054713A"/>
    <w:rsid w:val="00547766"/>
    <w:rsid w:val="00551F85"/>
    <w:rsid w:val="005544A4"/>
    <w:rsid w:val="00560BFB"/>
    <w:rsid w:val="00570C44"/>
    <w:rsid w:val="005717CA"/>
    <w:rsid w:val="005737EB"/>
    <w:rsid w:val="00574D26"/>
    <w:rsid w:val="00574F98"/>
    <w:rsid w:val="00577C75"/>
    <w:rsid w:val="00581F88"/>
    <w:rsid w:val="00582137"/>
    <w:rsid w:val="005872C8"/>
    <w:rsid w:val="00587675"/>
    <w:rsid w:val="00590D76"/>
    <w:rsid w:val="00591C3A"/>
    <w:rsid w:val="00596095"/>
    <w:rsid w:val="005A47E4"/>
    <w:rsid w:val="005A7B5D"/>
    <w:rsid w:val="005B1BC2"/>
    <w:rsid w:val="005B27D2"/>
    <w:rsid w:val="005B2EA5"/>
    <w:rsid w:val="005B3455"/>
    <w:rsid w:val="005B3DAC"/>
    <w:rsid w:val="005B7046"/>
    <w:rsid w:val="005C298D"/>
    <w:rsid w:val="005C5630"/>
    <w:rsid w:val="005C61CD"/>
    <w:rsid w:val="005C656A"/>
    <w:rsid w:val="005C6BE6"/>
    <w:rsid w:val="005D7CC2"/>
    <w:rsid w:val="005E4AAF"/>
    <w:rsid w:val="005E5882"/>
    <w:rsid w:val="005F212E"/>
    <w:rsid w:val="005F572D"/>
    <w:rsid w:val="00600862"/>
    <w:rsid w:val="00602142"/>
    <w:rsid w:val="00607195"/>
    <w:rsid w:val="00611A54"/>
    <w:rsid w:val="00615B08"/>
    <w:rsid w:val="00615E4F"/>
    <w:rsid w:val="00623322"/>
    <w:rsid w:val="00623E2F"/>
    <w:rsid w:val="00625DBA"/>
    <w:rsid w:val="00637E1F"/>
    <w:rsid w:val="00641122"/>
    <w:rsid w:val="00642051"/>
    <w:rsid w:val="006422BE"/>
    <w:rsid w:val="006437C6"/>
    <w:rsid w:val="0064419D"/>
    <w:rsid w:val="00644324"/>
    <w:rsid w:val="00645FE8"/>
    <w:rsid w:val="00655438"/>
    <w:rsid w:val="00655AC8"/>
    <w:rsid w:val="00655DE6"/>
    <w:rsid w:val="006575E8"/>
    <w:rsid w:val="006604FB"/>
    <w:rsid w:val="00660A82"/>
    <w:rsid w:val="00667354"/>
    <w:rsid w:val="006704F5"/>
    <w:rsid w:val="00673291"/>
    <w:rsid w:val="00673FC4"/>
    <w:rsid w:val="00674EC4"/>
    <w:rsid w:val="006765AC"/>
    <w:rsid w:val="006862B4"/>
    <w:rsid w:val="0068760E"/>
    <w:rsid w:val="00695566"/>
    <w:rsid w:val="006A3A83"/>
    <w:rsid w:val="006A48C4"/>
    <w:rsid w:val="006A4FDB"/>
    <w:rsid w:val="006A61E0"/>
    <w:rsid w:val="006B5DCB"/>
    <w:rsid w:val="006B60AF"/>
    <w:rsid w:val="006B6861"/>
    <w:rsid w:val="006C0A2B"/>
    <w:rsid w:val="006C1297"/>
    <w:rsid w:val="006C6ADD"/>
    <w:rsid w:val="006D3F98"/>
    <w:rsid w:val="006E0EA8"/>
    <w:rsid w:val="006E312C"/>
    <w:rsid w:val="006E7296"/>
    <w:rsid w:val="006F0553"/>
    <w:rsid w:val="006F1990"/>
    <w:rsid w:val="006F2AB3"/>
    <w:rsid w:val="00700A4E"/>
    <w:rsid w:val="00701097"/>
    <w:rsid w:val="007019DC"/>
    <w:rsid w:val="007233C2"/>
    <w:rsid w:val="0072642B"/>
    <w:rsid w:val="00727D3A"/>
    <w:rsid w:val="00733877"/>
    <w:rsid w:val="007355EB"/>
    <w:rsid w:val="00737EE3"/>
    <w:rsid w:val="00743791"/>
    <w:rsid w:val="00746E54"/>
    <w:rsid w:val="00747222"/>
    <w:rsid w:val="00751428"/>
    <w:rsid w:val="00752E7B"/>
    <w:rsid w:val="00763F90"/>
    <w:rsid w:val="00766FCB"/>
    <w:rsid w:val="00772FEA"/>
    <w:rsid w:val="0077583A"/>
    <w:rsid w:val="00775AB1"/>
    <w:rsid w:val="00777288"/>
    <w:rsid w:val="007779EA"/>
    <w:rsid w:val="00780839"/>
    <w:rsid w:val="00781818"/>
    <w:rsid w:val="00790C86"/>
    <w:rsid w:val="00791238"/>
    <w:rsid w:val="00793BA6"/>
    <w:rsid w:val="007A2F17"/>
    <w:rsid w:val="007A32E8"/>
    <w:rsid w:val="007A371B"/>
    <w:rsid w:val="007A4A40"/>
    <w:rsid w:val="007A5FC5"/>
    <w:rsid w:val="007A6F71"/>
    <w:rsid w:val="007B08DF"/>
    <w:rsid w:val="007B190C"/>
    <w:rsid w:val="007C0ABE"/>
    <w:rsid w:val="007C1AE2"/>
    <w:rsid w:val="007C6F57"/>
    <w:rsid w:val="007C788D"/>
    <w:rsid w:val="007C7A83"/>
    <w:rsid w:val="007D0F2A"/>
    <w:rsid w:val="007D2B4E"/>
    <w:rsid w:val="007D3736"/>
    <w:rsid w:val="007D6732"/>
    <w:rsid w:val="007D6736"/>
    <w:rsid w:val="007D6926"/>
    <w:rsid w:val="007E1711"/>
    <w:rsid w:val="007E1B6B"/>
    <w:rsid w:val="007E571B"/>
    <w:rsid w:val="007E63A7"/>
    <w:rsid w:val="007F4514"/>
    <w:rsid w:val="007F491A"/>
    <w:rsid w:val="007F5F5A"/>
    <w:rsid w:val="007F7AD8"/>
    <w:rsid w:val="00802A8C"/>
    <w:rsid w:val="00806B79"/>
    <w:rsid w:val="0081258C"/>
    <w:rsid w:val="00816AC9"/>
    <w:rsid w:val="0082494B"/>
    <w:rsid w:val="008356A4"/>
    <w:rsid w:val="00835F55"/>
    <w:rsid w:val="00840DFA"/>
    <w:rsid w:val="00846C6C"/>
    <w:rsid w:val="00855453"/>
    <w:rsid w:val="00855F16"/>
    <w:rsid w:val="00856AAF"/>
    <w:rsid w:val="00857957"/>
    <w:rsid w:val="00861B9D"/>
    <w:rsid w:val="008625B0"/>
    <w:rsid w:val="00862810"/>
    <w:rsid w:val="00863899"/>
    <w:rsid w:val="008661AF"/>
    <w:rsid w:val="00871332"/>
    <w:rsid w:val="008719B7"/>
    <w:rsid w:val="00872F03"/>
    <w:rsid w:val="008754F0"/>
    <w:rsid w:val="00876A6B"/>
    <w:rsid w:val="0088100B"/>
    <w:rsid w:val="008819BA"/>
    <w:rsid w:val="00892F06"/>
    <w:rsid w:val="00896865"/>
    <w:rsid w:val="00896918"/>
    <w:rsid w:val="008A08D0"/>
    <w:rsid w:val="008A372C"/>
    <w:rsid w:val="008B1AD1"/>
    <w:rsid w:val="008B1FA8"/>
    <w:rsid w:val="008B32AB"/>
    <w:rsid w:val="008B709B"/>
    <w:rsid w:val="008C3B47"/>
    <w:rsid w:val="008C4B02"/>
    <w:rsid w:val="008C6D9F"/>
    <w:rsid w:val="008D28BF"/>
    <w:rsid w:val="008D2A7A"/>
    <w:rsid w:val="008D4C45"/>
    <w:rsid w:val="008D4C95"/>
    <w:rsid w:val="008D61AF"/>
    <w:rsid w:val="008E3C49"/>
    <w:rsid w:val="008E3DC8"/>
    <w:rsid w:val="008E4845"/>
    <w:rsid w:val="008E6C87"/>
    <w:rsid w:val="008E7BAE"/>
    <w:rsid w:val="008F2B8D"/>
    <w:rsid w:val="008F34FC"/>
    <w:rsid w:val="008F4D04"/>
    <w:rsid w:val="008F6B12"/>
    <w:rsid w:val="0090070E"/>
    <w:rsid w:val="009014DE"/>
    <w:rsid w:val="00912E86"/>
    <w:rsid w:val="00914942"/>
    <w:rsid w:val="009166C3"/>
    <w:rsid w:val="009219D9"/>
    <w:rsid w:val="00924516"/>
    <w:rsid w:val="00926159"/>
    <w:rsid w:val="00926A69"/>
    <w:rsid w:val="00926E56"/>
    <w:rsid w:val="00927972"/>
    <w:rsid w:val="00934D12"/>
    <w:rsid w:val="00935836"/>
    <w:rsid w:val="009471C5"/>
    <w:rsid w:val="0095057C"/>
    <w:rsid w:val="00951C16"/>
    <w:rsid w:val="00952472"/>
    <w:rsid w:val="00953A36"/>
    <w:rsid w:val="00954907"/>
    <w:rsid w:val="009554B6"/>
    <w:rsid w:val="0096349F"/>
    <w:rsid w:val="00964877"/>
    <w:rsid w:val="00965B85"/>
    <w:rsid w:val="00967976"/>
    <w:rsid w:val="00967DAB"/>
    <w:rsid w:val="00973A40"/>
    <w:rsid w:val="00974AE1"/>
    <w:rsid w:val="009767B1"/>
    <w:rsid w:val="00986D84"/>
    <w:rsid w:val="009908CF"/>
    <w:rsid w:val="009A14BD"/>
    <w:rsid w:val="009A33C9"/>
    <w:rsid w:val="009A3FAA"/>
    <w:rsid w:val="009B11B5"/>
    <w:rsid w:val="009B11CA"/>
    <w:rsid w:val="009B4B16"/>
    <w:rsid w:val="009B61C4"/>
    <w:rsid w:val="009C1AD9"/>
    <w:rsid w:val="009C7679"/>
    <w:rsid w:val="009D08E7"/>
    <w:rsid w:val="009D24F6"/>
    <w:rsid w:val="009D2E6B"/>
    <w:rsid w:val="009E23B0"/>
    <w:rsid w:val="009E769F"/>
    <w:rsid w:val="009F0536"/>
    <w:rsid w:val="009F2CA4"/>
    <w:rsid w:val="00A01516"/>
    <w:rsid w:val="00A01E89"/>
    <w:rsid w:val="00A072D9"/>
    <w:rsid w:val="00A1250C"/>
    <w:rsid w:val="00A13175"/>
    <w:rsid w:val="00A14A43"/>
    <w:rsid w:val="00A204E8"/>
    <w:rsid w:val="00A273F6"/>
    <w:rsid w:val="00A314B1"/>
    <w:rsid w:val="00A329B2"/>
    <w:rsid w:val="00A4313A"/>
    <w:rsid w:val="00A51954"/>
    <w:rsid w:val="00A61135"/>
    <w:rsid w:val="00A64995"/>
    <w:rsid w:val="00A66296"/>
    <w:rsid w:val="00A670AB"/>
    <w:rsid w:val="00A716BB"/>
    <w:rsid w:val="00A733E0"/>
    <w:rsid w:val="00A76262"/>
    <w:rsid w:val="00A76BBC"/>
    <w:rsid w:val="00A77087"/>
    <w:rsid w:val="00A80A80"/>
    <w:rsid w:val="00A80CD9"/>
    <w:rsid w:val="00A81DCC"/>
    <w:rsid w:val="00A8320C"/>
    <w:rsid w:val="00A83E5E"/>
    <w:rsid w:val="00A87649"/>
    <w:rsid w:val="00A95463"/>
    <w:rsid w:val="00A96B70"/>
    <w:rsid w:val="00A97080"/>
    <w:rsid w:val="00AA1BC1"/>
    <w:rsid w:val="00AA4DEB"/>
    <w:rsid w:val="00AA6D38"/>
    <w:rsid w:val="00AB2A6C"/>
    <w:rsid w:val="00AB39D8"/>
    <w:rsid w:val="00AB5FE4"/>
    <w:rsid w:val="00AB6E38"/>
    <w:rsid w:val="00AC0CFB"/>
    <w:rsid w:val="00AC1836"/>
    <w:rsid w:val="00AC795C"/>
    <w:rsid w:val="00AD0058"/>
    <w:rsid w:val="00AD5DBC"/>
    <w:rsid w:val="00AD6C04"/>
    <w:rsid w:val="00AD77EE"/>
    <w:rsid w:val="00AE1284"/>
    <w:rsid w:val="00AE195A"/>
    <w:rsid w:val="00AE6C65"/>
    <w:rsid w:val="00AF5719"/>
    <w:rsid w:val="00B051A1"/>
    <w:rsid w:val="00B10060"/>
    <w:rsid w:val="00B11B7E"/>
    <w:rsid w:val="00B122C7"/>
    <w:rsid w:val="00B13680"/>
    <w:rsid w:val="00B172AB"/>
    <w:rsid w:val="00B17F0C"/>
    <w:rsid w:val="00B20D73"/>
    <w:rsid w:val="00B253AB"/>
    <w:rsid w:val="00B261E7"/>
    <w:rsid w:val="00B26B34"/>
    <w:rsid w:val="00B36A58"/>
    <w:rsid w:val="00B41DB8"/>
    <w:rsid w:val="00B437BE"/>
    <w:rsid w:val="00B54BA3"/>
    <w:rsid w:val="00B61046"/>
    <w:rsid w:val="00B62FF7"/>
    <w:rsid w:val="00B647A5"/>
    <w:rsid w:val="00B64DF3"/>
    <w:rsid w:val="00B67BF4"/>
    <w:rsid w:val="00B71D51"/>
    <w:rsid w:val="00B76DE3"/>
    <w:rsid w:val="00B80469"/>
    <w:rsid w:val="00B804E7"/>
    <w:rsid w:val="00B80F77"/>
    <w:rsid w:val="00B843F3"/>
    <w:rsid w:val="00B85323"/>
    <w:rsid w:val="00B8547C"/>
    <w:rsid w:val="00B86CAB"/>
    <w:rsid w:val="00B877CA"/>
    <w:rsid w:val="00B90D5D"/>
    <w:rsid w:val="00B92EA6"/>
    <w:rsid w:val="00BA1316"/>
    <w:rsid w:val="00BA36B7"/>
    <w:rsid w:val="00BA4140"/>
    <w:rsid w:val="00BA47D2"/>
    <w:rsid w:val="00BA6EA6"/>
    <w:rsid w:val="00BA6EB3"/>
    <w:rsid w:val="00BA73EC"/>
    <w:rsid w:val="00BB2C22"/>
    <w:rsid w:val="00BB3340"/>
    <w:rsid w:val="00BB34E6"/>
    <w:rsid w:val="00BB7A45"/>
    <w:rsid w:val="00BC7781"/>
    <w:rsid w:val="00BD06F8"/>
    <w:rsid w:val="00BD3E7D"/>
    <w:rsid w:val="00BD5236"/>
    <w:rsid w:val="00BD5B5E"/>
    <w:rsid w:val="00BE0D85"/>
    <w:rsid w:val="00BE2CF1"/>
    <w:rsid w:val="00BE5FED"/>
    <w:rsid w:val="00BE6E95"/>
    <w:rsid w:val="00BE6FD9"/>
    <w:rsid w:val="00BF3611"/>
    <w:rsid w:val="00C040C7"/>
    <w:rsid w:val="00C04C72"/>
    <w:rsid w:val="00C05A4B"/>
    <w:rsid w:val="00C062CD"/>
    <w:rsid w:val="00C13091"/>
    <w:rsid w:val="00C16E2D"/>
    <w:rsid w:val="00C23244"/>
    <w:rsid w:val="00C26ED7"/>
    <w:rsid w:val="00C318F2"/>
    <w:rsid w:val="00C31902"/>
    <w:rsid w:val="00C338DF"/>
    <w:rsid w:val="00C358FF"/>
    <w:rsid w:val="00C45189"/>
    <w:rsid w:val="00C47ECC"/>
    <w:rsid w:val="00C515E9"/>
    <w:rsid w:val="00C535D4"/>
    <w:rsid w:val="00C5430C"/>
    <w:rsid w:val="00C56F19"/>
    <w:rsid w:val="00C64E65"/>
    <w:rsid w:val="00C666CC"/>
    <w:rsid w:val="00C70D31"/>
    <w:rsid w:val="00C71A05"/>
    <w:rsid w:val="00C76B9F"/>
    <w:rsid w:val="00C77DBA"/>
    <w:rsid w:val="00C8026F"/>
    <w:rsid w:val="00C833C7"/>
    <w:rsid w:val="00C934DB"/>
    <w:rsid w:val="00C96FB3"/>
    <w:rsid w:val="00C975F9"/>
    <w:rsid w:val="00CA13FD"/>
    <w:rsid w:val="00CA32BF"/>
    <w:rsid w:val="00CA422F"/>
    <w:rsid w:val="00CA4F25"/>
    <w:rsid w:val="00CA5E06"/>
    <w:rsid w:val="00CB1161"/>
    <w:rsid w:val="00CB2408"/>
    <w:rsid w:val="00CD1D34"/>
    <w:rsid w:val="00CD37AD"/>
    <w:rsid w:val="00CD424B"/>
    <w:rsid w:val="00CD43BF"/>
    <w:rsid w:val="00CD5744"/>
    <w:rsid w:val="00CE1AEA"/>
    <w:rsid w:val="00CE1FD4"/>
    <w:rsid w:val="00CE4058"/>
    <w:rsid w:val="00CE6FF9"/>
    <w:rsid w:val="00CF041F"/>
    <w:rsid w:val="00CF1F58"/>
    <w:rsid w:val="00CF20E4"/>
    <w:rsid w:val="00CF343F"/>
    <w:rsid w:val="00CF37DE"/>
    <w:rsid w:val="00D00792"/>
    <w:rsid w:val="00D12062"/>
    <w:rsid w:val="00D13FAA"/>
    <w:rsid w:val="00D14FFB"/>
    <w:rsid w:val="00D159E9"/>
    <w:rsid w:val="00D17114"/>
    <w:rsid w:val="00D23229"/>
    <w:rsid w:val="00D238B3"/>
    <w:rsid w:val="00D23976"/>
    <w:rsid w:val="00D23A86"/>
    <w:rsid w:val="00D24BBB"/>
    <w:rsid w:val="00D24EBB"/>
    <w:rsid w:val="00D310F6"/>
    <w:rsid w:val="00D350F9"/>
    <w:rsid w:val="00D35276"/>
    <w:rsid w:val="00D377C8"/>
    <w:rsid w:val="00D431B0"/>
    <w:rsid w:val="00D4337D"/>
    <w:rsid w:val="00D44D9D"/>
    <w:rsid w:val="00D50CDE"/>
    <w:rsid w:val="00D5118F"/>
    <w:rsid w:val="00D51BC1"/>
    <w:rsid w:val="00D52E29"/>
    <w:rsid w:val="00D60AC3"/>
    <w:rsid w:val="00D615C0"/>
    <w:rsid w:val="00D640C0"/>
    <w:rsid w:val="00D67C04"/>
    <w:rsid w:val="00D72925"/>
    <w:rsid w:val="00D80E76"/>
    <w:rsid w:val="00D81E15"/>
    <w:rsid w:val="00D8373A"/>
    <w:rsid w:val="00D83D75"/>
    <w:rsid w:val="00D84EF5"/>
    <w:rsid w:val="00D85F35"/>
    <w:rsid w:val="00D860A1"/>
    <w:rsid w:val="00D90CAD"/>
    <w:rsid w:val="00D90CF4"/>
    <w:rsid w:val="00D92D39"/>
    <w:rsid w:val="00D9412E"/>
    <w:rsid w:val="00D96B2E"/>
    <w:rsid w:val="00D97BB4"/>
    <w:rsid w:val="00DA3EC2"/>
    <w:rsid w:val="00DA516A"/>
    <w:rsid w:val="00DA5E77"/>
    <w:rsid w:val="00DB0DEB"/>
    <w:rsid w:val="00DB1B8F"/>
    <w:rsid w:val="00DB1BCB"/>
    <w:rsid w:val="00DB298B"/>
    <w:rsid w:val="00DB447A"/>
    <w:rsid w:val="00DB4528"/>
    <w:rsid w:val="00DC164F"/>
    <w:rsid w:val="00DC35EF"/>
    <w:rsid w:val="00DC45F8"/>
    <w:rsid w:val="00DC4B5A"/>
    <w:rsid w:val="00DC649A"/>
    <w:rsid w:val="00DD0209"/>
    <w:rsid w:val="00DD08EC"/>
    <w:rsid w:val="00DD0996"/>
    <w:rsid w:val="00DD16D1"/>
    <w:rsid w:val="00DD213C"/>
    <w:rsid w:val="00DD567A"/>
    <w:rsid w:val="00DD63D1"/>
    <w:rsid w:val="00DE236E"/>
    <w:rsid w:val="00DE3A3C"/>
    <w:rsid w:val="00DF06E7"/>
    <w:rsid w:val="00DF0C87"/>
    <w:rsid w:val="00DF3A83"/>
    <w:rsid w:val="00DF4603"/>
    <w:rsid w:val="00E0011C"/>
    <w:rsid w:val="00E009E6"/>
    <w:rsid w:val="00E02A2C"/>
    <w:rsid w:val="00E0516A"/>
    <w:rsid w:val="00E05E1B"/>
    <w:rsid w:val="00E0641E"/>
    <w:rsid w:val="00E12FA6"/>
    <w:rsid w:val="00E13A17"/>
    <w:rsid w:val="00E13D98"/>
    <w:rsid w:val="00E159F9"/>
    <w:rsid w:val="00E26766"/>
    <w:rsid w:val="00E30409"/>
    <w:rsid w:val="00E30CA0"/>
    <w:rsid w:val="00E36F15"/>
    <w:rsid w:val="00E376A8"/>
    <w:rsid w:val="00E37BF4"/>
    <w:rsid w:val="00E40E80"/>
    <w:rsid w:val="00E44912"/>
    <w:rsid w:val="00E5100D"/>
    <w:rsid w:val="00E5111D"/>
    <w:rsid w:val="00E52E83"/>
    <w:rsid w:val="00E54D42"/>
    <w:rsid w:val="00E6006F"/>
    <w:rsid w:val="00E6304D"/>
    <w:rsid w:val="00E66036"/>
    <w:rsid w:val="00E6763D"/>
    <w:rsid w:val="00E7011D"/>
    <w:rsid w:val="00E80689"/>
    <w:rsid w:val="00E807D9"/>
    <w:rsid w:val="00E81AF5"/>
    <w:rsid w:val="00E846E3"/>
    <w:rsid w:val="00E860D5"/>
    <w:rsid w:val="00E926AB"/>
    <w:rsid w:val="00EA7E8B"/>
    <w:rsid w:val="00EB782C"/>
    <w:rsid w:val="00EC014B"/>
    <w:rsid w:val="00EC046B"/>
    <w:rsid w:val="00EC1C05"/>
    <w:rsid w:val="00EC1FD4"/>
    <w:rsid w:val="00EC40F1"/>
    <w:rsid w:val="00EC6402"/>
    <w:rsid w:val="00EC7908"/>
    <w:rsid w:val="00EC7EB7"/>
    <w:rsid w:val="00ED01F7"/>
    <w:rsid w:val="00ED1A4A"/>
    <w:rsid w:val="00ED2663"/>
    <w:rsid w:val="00ED5DA5"/>
    <w:rsid w:val="00ED7762"/>
    <w:rsid w:val="00EE17A1"/>
    <w:rsid w:val="00EE24CC"/>
    <w:rsid w:val="00EF0A53"/>
    <w:rsid w:val="00EF35BF"/>
    <w:rsid w:val="00EF4BBD"/>
    <w:rsid w:val="00EF7C2C"/>
    <w:rsid w:val="00EF7DD4"/>
    <w:rsid w:val="00F01344"/>
    <w:rsid w:val="00F05BA1"/>
    <w:rsid w:val="00F05EC0"/>
    <w:rsid w:val="00F07DA0"/>
    <w:rsid w:val="00F13A04"/>
    <w:rsid w:val="00F13AD3"/>
    <w:rsid w:val="00F1586A"/>
    <w:rsid w:val="00F15929"/>
    <w:rsid w:val="00F15A8D"/>
    <w:rsid w:val="00F17BBC"/>
    <w:rsid w:val="00F224E0"/>
    <w:rsid w:val="00F22D9E"/>
    <w:rsid w:val="00F232E0"/>
    <w:rsid w:val="00F34E99"/>
    <w:rsid w:val="00F3635E"/>
    <w:rsid w:val="00F3753B"/>
    <w:rsid w:val="00F465F8"/>
    <w:rsid w:val="00F53250"/>
    <w:rsid w:val="00F56122"/>
    <w:rsid w:val="00F608FC"/>
    <w:rsid w:val="00F60E44"/>
    <w:rsid w:val="00F630FD"/>
    <w:rsid w:val="00F73F08"/>
    <w:rsid w:val="00F778B4"/>
    <w:rsid w:val="00F81A77"/>
    <w:rsid w:val="00F81B63"/>
    <w:rsid w:val="00F85033"/>
    <w:rsid w:val="00F9582C"/>
    <w:rsid w:val="00FA3641"/>
    <w:rsid w:val="00FA7C68"/>
    <w:rsid w:val="00FB1C57"/>
    <w:rsid w:val="00FB2F9F"/>
    <w:rsid w:val="00FB4835"/>
    <w:rsid w:val="00FB5862"/>
    <w:rsid w:val="00FC0135"/>
    <w:rsid w:val="00FC0A74"/>
    <w:rsid w:val="00FC0AD7"/>
    <w:rsid w:val="00FC52B5"/>
    <w:rsid w:val="00FD1E11"/>
    <w:rsid w:val="00FD1ED3"/>
    <w:rsid w:val="00FD7021"/>
    <w:rsid w:val="00FE067C"/>
    <w:rsid w:val="00FE77DE"/>
    <w:rsid w:val="00FF14AD"/>
    <w:rsid w:val="00FF4C9F"/>
    <w:rsid w:val="00FF5932"/>
    <w:rsid w:val="00FF7391"/>
  </w:rsids>
  <w:docVars>
    <w:docVar w:name="__Grammarly_42___1" w:val="H4sIAAAAAAAEAKtWcslP9kxRslIyNDY2sjQ1MDE1tLQ0NAcCMyUdpeDU4uLM/DyQAqNaAAyxCm4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1BB6BDE4"/>
  <w15:chartTrackingRefBased/>
  <w15:docId w15:val="{5FA09435-152E-453B-A15C-A15A0F304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qFormat/>
    <w:pPr>
      <w:keepNext/>
      <w:outlineLvl w:val="0"/>
    </w:pPr>
    <w:rPr>
      <w:sz w:val="24"/>
    </w:rPr>
  </w:style>
  <w:style w:type="paragraph" w:styleId="Heading2">
    <w:name w:val="heading 2"/>
    <w:basedOn w:val="Normal"/>
    <w:next w:val="Normal"/>
    <w:link w:val="Heading2Char"/>
    <w:qFormat/>
    <w:pPr>
      <w:keepNext/>
      <w:ind w:left="720"/>
      <w:outlineLvl w:val="1"/>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pPr>
    <w:rPr>
      <w:sz w:val="24"/>
    </w:rPr>
  </w:style>
  <w:style w:type="paragraph" w:styleId="BalloonText">
    <w:name w:val="Balloon Text"/>
    <w:basedOn w:val="Normal"/>
    <w:semiHidden/>
    <w:rsid w:val="009B61C4"/>
    <w:rPr>
      <w:rFonts w:ascii="Tahoma" w:hAnsi="Tahoma" w:cs="Tahoma"/>
      <w:sz w:val="16"/>
      <w:szCs w:val="16"/>
    </w:rPr>
  </w:style>
  <w:style w:type="character" w:styleId="CommentReference">
    <w:name w:val="annotation reference"/>
    <w:uiPriority w:val="99"/>
    <w:semiHidden/>
    <w:rsid w:val="008A08D0"/>
    <w:rPr>
      <w:sz w:val="16"/>
      <w:szCs w:val="16"/>
    </w:rPr>
  </w:style>
  <w:style w:type="paragraph" w:styleId="CommentText">
    <w:name w:val="annotation text"/>
    <w:basedOn w:val="Normal"/>
    <w:semiHidden/>
    <w:rsid w:val="008A08D0"/>
  </w:style>
  <w:style w:type="paragraph" w:styleId="CommentSubject">
    <w:name w:val="annotation subject"/>
    <w:basedOn w:val="CommentText"/>
    <w:next w:val="CommentText"/>
    <w:semiHidden/>
    <w:rsid w:val="008A08D0"/>
    <w:rPr>
      <w:b/>
      <w:bCs/>
    </w:rPr>
  </w:style>
  <w:style w:type="paragraph" w:styleId="Revision">
    <w:name w:val="Revision"/>
    <w:hidden/>
    <w:uiPriority w:val="99"/>
    <w:semiHidden/>
    <w:rsid w:val="004F1276"/>
  </w:style>
  <w:style w:type="character" w:styleId="Hyperlink">
    <w:name w:val="Hyperlink"/>
    <w:rsid w:val="00777288"/>
    <w:rPr>
      <w:color w:val="0000FF"/>
      <w:u w:val="single"/>
    </w:rPr>
  </w:style>
  <w:style w:type="character" w:styleId="FollowedHyperlink">
    <w:name w:val="FollowedHyperlink"/>
    <w:rsid w:val="00777288"/>
    <w:rPr>
      <w:color w:val="800080"/>
      <w:u w:val="single"/>
    </w:rPr>
  </w:style>
  <w:style w:type="character" w:customStyle="1" w:styleId="Heading2Char">
    <w:name w:val="Heading 2 Char"/>
    <w:link w:val="Heading2"/>
    <w:rsid w:val="003C07DF"/>
    <w:rPr>
      <w:sz w:val="24"/>
    </w:rPr>
  </w:style>
  <w:style w:type="paragraph" w:styleId="BodyTextIndent3">
    <w:name w:val="Body Text Indent 3"/>
    <w:basedOn w:val="Normal"/>
    <w:link w:val="BodyTextIndent3Char"/>
    <w:rsid w:val="00D44D9D"/>
    <w:pPr>
      <w:spacing w:after="120"/>
      <w:ind w:left="360"/>
    </w:pPr>
    <w:rPr>
      <w:sz w:val="16"/>
      <w:szCs w:val="16"/>
    </w:rPr>
  </w:style>
  <w:style w:type="character" w:customStyle="1" w:styleId="BodyTextIndent3Char">
    <w:name w:val="Body Text Indent 3 Char"/>
    <w:link w:val="BodyTextIndent3"/>
    <w:rsid w:val="00D44D9D"/>
    <w:rPr>
      <w:sz w:val="16"/>
      <w:szCs w:val="16"/>
    </w:rPr>
  </w:style>
  <w:style w:type="paragraph" w:styleId="FootnoteText">
    <w:name w:val="footnote text"/>
    <w:basedOn w:val="Normal"/>
    <w:link w:val="FootnoteTextChar"/>
    <w:rsid w:val="00D44D9D"/>
  </w:style>
  <w:style w:type="character" w:customStyle="1" w:styleId="FootnoteTextChar">
    <w:name w:val="Footnote Text Char"/>
    <w:basedOn w:val="DefaultParagraphFont"/>
    <w:link w:val="FootnoteText"/>
    <w:rsid w:val="00D44D9D"/>
  </w:style>
  <w:style w:type="character" w:styleId="FootnoteReference">
    <w:name w:val="footnote reference"/>
    <w:rsid w:val="00D44D9D"/>
    <w:rPr>
      <w:vertAlign w:val="superscript"/>
    </w:rPr>
  </w:style>
  <w:style w:type="paragraph" w:styleId="BodyTextIndent2">
    <w:name w:val="Body Text Indent 2"/>
    <w:basedOn w:val="Normal"/>
    <w:link w:val="BodyTextIndent2Char"/>
    <w:rsid w:val="00B804E7"/>
    <w:pPr>
      <w:spacing w:after="120" w:line="480" w:lineRule="auto"/>
      <w:ind w:left="360"/>
    </w:pPr>
  </w:style>
  <w:style w:type="character" w:customStyle="1" w:styleId="BodyTextIndent2Char">
    <w:name w:val="Body Text Indent 2 Char"/>
    <w:basedOn w:val="DefaultParagraphFont"/>
    <w:link w:val="BodyTextIndent2"/>
    <w:rsid w:val="00B804E7"/>
  </w:style>
  <w:style w:type="paragraph" w:styleId="Header">
    <w:name w:val="header"/>
    <w:basedOn w:val="Normal"/>
    <w:link w:val="HeaderChar"/>
    <w:uiPriority w:val="99"/>
    <w:rsid w:val="008819BA"/>
    <w:pPr>
      <w:tabs>
        <w:tab w:val="center" w:pos="4680"/>
        <w:tab w:val="right" w:pos="9360"/>
      </w:tabs>
    </w:pPr>
  </w:style>
  <w:style w:type="character" w:customStyle="1" w:styleId="HeaderChar">
    <w:name w:val="Header Char"/>
    <w:basedOn w:val="DefaultParagraphFont"/>
    <w:link w:val="Header"/>
    <w:uiPriority w:val="99"/>
    <w:rsid w:val="008819BA"/>
  </w:style>
  <w:style w:type="paragraph" w:styleId="Footer">
    <w:name w:val="footer"/>
    <w:basedOn w:val="Normal"/>
    <w:link w:val="FooterChar"/>
    <w:rsid w:val="008819BA"/>
    <w:pPr>
      <w:tabs>
        <w:tab w:val="center" w:pos="4680"/>
        <w:tab w:val="right" w:pos="9360"/>
      </w:tabs>
    </w:pPr>
  </w:style>
  <w:style w:type="character" w:customStyle="1" w:styleId="FooterChar">
    <w:name w:val="Footer Char"/>
    <w:basedOn w:val="DefaultParagraphFont"/>
    <w:link w:val="Footer"/>
    <w:rsid w:val="008819BA"/>
  </w:style>
  <w:style w:type="paragraph" w:styleId="ListParagraph">
    <w:name w:val="List Paragraph"/>
    <w:aliases w:val="3,Bullet List,Bulletr List Paragraph,Colorful List - Accent 11,Colorful List Accent 1,FooterText,List Paragraph1,List Paragraph2,List Paragraph21,Paragraphe de liste1,Parágrafo da Lista1,Plan,Párrafo de lista1,numbered,リスト段落1,列出段落,列出段落1"/>
    <w:basedOn w:val="Normal"/>
    <w:link w:val="ListParagraphChar"/>
    <w:uiPriority w:val="34"/>
    <w:qFormat/>
    <w:rsid w:val="008819BA"/>
    <w:pPr>
      <w:ind w:left="720"/>
    </w:pPr>
  </w:style>
  <w:style w:type="paragraph" w:customStyle="1" w:styleId="Default">
    <w:name w:val="Default"/>
    <w:rsid w:val="008819BA"/>
    <w:pPr>
      <w:autoSpaceDE w:val="0"/>
      <w:autoSpaceDN w:val="0"/>
      <w:adjustRightInd w:val="0"/>
    </w:pPr>
    <w:rPr>
      <w:rFonts w:ascii="Garamond" w:hAnsi="Garamond" w:cs="Garamond"/>
      <w:color w:val="000000"/>
      <w:sz w:val="24"/>
      <w:szCs w:val="24"/>
    </w:rPr>
  </w:style>
  <w:style w:type="character" w:customStyle="1" w:styleId="ListParagraphChar">
    <w:name w:val="List Paragraph Char"/>
    <w:aliases w:val="Bullet List Char,Bulletr List Paragraph Char,Colorful List - Accent 11 Char,Colorful List Accent 1 Char,FooterText Char,List Paragraph1 Char,List Paragraph2 Char,Paragraphe de liste1 Char,Plan Char,numbered Char,列出段落 Char,列出段落1 Char"/>
    <w:basedOn w:val="DefaultParagraphFont"/>
    <w:link w:val="ListParagraph"/>
    <w:uiPriority w:val="34"/>
    <w:locked/>
    <w:rsid w:val="000669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https://www2.census.gov/programs-surveys/cps/methodology/CPS-Tech-Paper-77.pdf" TargetMode="External" /><Relationship Id="rId6" Type="http://schemas.openxmlformats.org/officeDocument/2006/relationships/hyperlink" Target="http://www.bls.gov/tus/atususersguide.pdf" TargetMode="External" /><Relationship Id="rId7" Type="http://schemas.openxmlformats.org/officeDocument/2006/relationships/hyperlink" Target="https://www.bls.gov/tus/atususersguide.pdf" TargetMode="External" /><Relationship Id="rId8" Type="http://schemas.openxmlformats.org/officeDocument/2006/relationships/hyperlink" Target="http://www.bls.gov/respondents/tus/home.htm" TargetMode="Externa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1B2C2D-B4FC-4CFB-8545-900A416B76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8</Pages>
  <Words>3049</Words>
  <Characters>17076</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SUPPORTING STATEMENT</vt:lpstr>
    </vt:vector>
  </TitlesOfParts>
  <Company>Bureau of Labor Statistics</Company>
  <LinksUpToDate>false</LinksUpToDate>
  <CharactersWithSpaces>20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dc:title>
  <dc:creator>OEUS Network</dc:creator>
  <cp:lastModifiedBy>Good, Erin - BLS</cp:lastModifiedBy>
  <cp:revision>6</cp:revision>
  <cp:lastPrinted>2010-01-15T19:18:00Z</cp:lastPrinted>
  <dcterms:created xsi:type="dcterms:W3CDTF">2023-08-03T16:04:00Z</dcterms:created>
  <dcterms:modified xsi:type="dcterms:W3CDTF">2023-08-10T16:47:00Z</dcterms:modified>
</cp:coreProperties>
</file>